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81AB751" w14:textId="77777777" w:rsidR="00CE657B" w:rsidRDefault="00CE657B" w:rsidP="00CE657B"/>
    <w:p w14:paraId="53F74C81" w14:textId="77777777" w:rsidR="00CE657B" w:rsidRDefault="00CE657B" w:rsidP="00CE657B"/>
    <w:p w14:paraId="513EE5E7" w14:textId="07F93C73" w:rsidR="005A547A" w:rsidRDefault="00193130" w:rsidP="000E43C3">
      <w:pPr>
        <w:pStyle w:val="a5"/>
      </w:pPr>
      <w:bookmarkStart w:id="0" w:name="_Toc506132593"/>
      <w:r>
        <w:t>Alert</w:t>
      </w:r>
      <w:r w:rsidR="007F1472">
        <w:t>Now</w:t>
      </w:r>
      <w:r w:rsidR="00F91975">
        <w:t xml:space="preserve"> </w:t>
      </w:r>
      <w:r w:rsidR="009D68AE">
        <w:rPr>
          <w:rFonts w:hint="eastAsia"/>
        </w:rPr>
        <w:t>Personal Setting</w:t>
      </w:r>
      <w:r w:rsidR="00245A19">
        <w:rPr>
          <w:rFonts w:hint="eastAsia"/>
        </w:rPr>
        <w:t xml:space="preserve"> </w:t>
      </w:r>
      <w:r w:rsidR="00F91975">
        <w:rPr>
          <w:rFonts w:hint="eastAsia"/>
        </w:rPr>
        <w:t>가이드</w:t>
      </w:r>
      <w:bookmarkEnd w:id="0"/>
    </w:p>
    <w:p w14:paraId="75069E1D" w14:textId="77777777" w:rsidR="000E43C3" w:rsidRDefault="000E43C3" w:rsidP="000E43C3">
      <w:pPr>
        <w:ind w:left="200" w:right="200"/>
      </w:pPr>
    </w:p>
    <w:p w14:paraId="19ECBE84" w14:textId="77777777" w:rsidR="000E43C3" w:rsidRDefault="000E43C3" w:rsidP="000E43C3">
      <w:pPr>
        <w:ind w:left="200" w:right="200"/>
      </w:pPr>
    </w:p>
    <w:p w14:paraId="2A558AB9" w14:textId="77777777" w:rsidR="000E43C3" w:rsidRDefault="000E43C3" w:rsidP="000E43C3">
      <w:pPr>
        <w:ind w:left="200" w:right="200"/>
      </w:pPr>
    </w:p>
    <w:p w14:paraId="2EB79A99" w14:textId="77777777" w:rsidR="000E43C3" w:rsidRDefault="000E43C3" w:rsidP="000E43C3">
      <w:pPr>
        <w:ind w:left="200" w:right="200"/>
      </w:pPr>
    </w:p>
    <w:p w14:paraId="54B2ACAF" w14:textId="77777777" w:rsidR="000E43C3" w:rsidRDefault="000E43C3" w:rsidP="000E43C3">
      <w:pPr>
        <w:ind w:left="200" w:right="200"/>
      </w:pPr>
    </w:p>
    <w:p w14:paraId="65978BE4" w14:textId="77777777" w:rsidR="000E43C3" w:rsidRDefault="000E43C3" w:rsidP="00CE657B">
      <w:pPr>
        <w:ind w:right="200"/>
      </w:pPr>
    </w:p>
    <w:p w14:paraId="01DE8D43" w14:textId="77777777" w:rsidR="000E43C3" w:rsidRDefault="000E43C3" w:rsidP="000E43C3">
      <w:pPr>
        <w:ind w:left="200" w:right="200"/>
      </w:pPr>
    </w:p>
    <w:p w14:paraId="51DDF83D" w14:textId="77777777" w:rsidR="000E43C3" w:rsidRDefault="000E43C3" w:rsidP="000E43C3">
      <w:pPr>
        <w:ind w:left="200" w:right="200"/>
      </w:pPr>
    </w:p>
    <w:p w14:paraId="4B891F24" w14:textId="77777777" w:rsidR="000E43C3" w:rsidRDefault="000E43C3" w:rsidP="000E43C3">
      <w:pPr>
        <w:ind w:left="200" w:right="200"/>
      </w:pPr>
    </w:p>
    <w:p w14:paraId="667C96E5" w14:textId="77777777" w:rsidR="000E43C3" w:rsidRDefault="000E43C3" w:rsidP="000E43C3">
      <w:pPr>
        <w:ind w:left="200" w:right="200"/>
      </w:pPr>
    </w:p>
    <w:p w14:paraId="54B5C1D5" w14:textId="77777777" w:rsidR="000E43C3" w:rsidRDefault="000E43C3" w:rsidP="000E43C3">
      <w:pPr>
        <w:ind w:left="200" w:right="200"/>
      </w:pPr>
    </w:p>
    <w:p w14:paraId="5BD9DEC5" w14:textId="77777777" w:rsidR="000E43C3" w:rsidRDefault="000E43C3" w:rsidP="000E43C3">
      <w:pPr>
        <w:ind w:left="200" w:right="200"/>
      </w:pPr>
    </w:p>
    <w:p w14:paraId="504415F7" w14:textId="77777777" w:rsidR="000E43C3" w:rsidRDefault="000E43C3" w:rsidP="000E43C3">
      <w:pPr>
        <w:ind w:left="200" w:right="200"/>
      </w:pPr>
    </w:p>
    <w:p w14:paraId="5F0B7BDF" w14:textId="77777777" w:rsidR="000E43C3" w:rsidRDefault="000E43C3" w:rsidP="000E43C3">
      <w:pPr>
        <w:ind w:left="200" w:right="200"/>
      </w:pPr>
    </w:p>
    <w:p w14:paraId="569BFD5E" w14:textId="77777777" w:rsidR="000E43C3" w:rsidRDefault="000E43C3" w:rsidP="000E43C3"/>
    <w:p w14:paraId="3953D372" w14:textId="77777777" w:rsidR="000E43C3" w:rsidRDefault="000E43C3" w:rsidP="000E43C3"/>
    <w:p w14:paraId="5FE37D27" w14:textId="77777777" w:rsidR="000E43C3" w:rsidRPr="00CE657B" w:rsidRDefault="000E43C3" w:rsidP="000E43C3"/>
    <w:p w14:paraId="3545189C" w14:textId="77777777" w:rsidR="000E43C3" w:rsidRDefault="000E43C3" w:rsidP="000E43C3"/>
    <w:p w14:paraId="36CDF18A" w14:textId="77777777" w:rsidR="000E43C3" w:rsidRPr="00A447F3" w:rsidRDefault="000E43C3" w:rsidP="000E43C3">
      <w:r w:rsidRPr="00A447F3">
        <w:rPr>
          <w:noProof/>
        </w:rPr>
        <w:drawing>
          <wp:inline distT="0" distB="0" distL="0" distR="0" wp14:anchorId="750DEADE" wp14:editId="31F846A1">
            <wp:extent cx="1257935" cy="307340"/>
            <wp:effectExtent l="0" t="0" r="0" b="0"/>
            <wp:docPr id="1" name="그림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그림 28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57935" cy="3073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5B7FEF2" w14:textId="77777777" w:rsidR="000E43C3" w:rsidRPr="000E43C3" w:rsidRDefault="000E43C3" w:rsidP="000E43C3">
      <w:pPr>
        <w:spacing w:line="240" w:lineRule="auto"/>
        <w:jc w:val="left"/>
        <w:rPr>
          <w:rFonts w:ascii="Arial" w:hAnsi="Arial" w:cs="Arial"/>
        </w:rPr>
      </w:pPr>
      <w:r w:rsidRPr="000E43C3">
        <w:rPr>
          <w:rFonts w:ascii="Arial" w:hAnsi="Arial" w:cs="Arial"/>
        </w:rPr>
        <w:t xml:space="preserve">Copyright </w:t>
      </w:r>
      <w:r w:rsidRPr="000E43C3">
        <w:rPr>
          <w:rFonts w:ascii="맑은 고딕" w:eastAsia="맑은 고딕" w:hAnsi="맑은 고딕" w:cs="맑은 고딕" w:hint="eastAsia"/>
        </w:rPr>
        <w:t>ⓒ</w:t>
      </w:r>
      <w:r w:rsidR="00193130">
        <w:rPr>
          <w:rFonts w:ascii="Arial" w:hAnsi="Arial" w:cs="Arial"/>
        </w:rPr>
        <w:t xml:space="preserve"> 2018</w:t>
      </w:r>
      <w:r w:rsidRPr="000E43C3">
        <w:rPr>
          <w:rFonts w:ascii="Arial" w:hAnsi="Arial" w:cs="Arial"/>
        </w:rPr>
        <w:t xml:space="preserve"> BESPIN GLOBAL All Rights Reserved.</w:t>
      </w:r>
    </w:p>
    <w:p w14:paraId="4EBC4C26" w14:textId="77777777" w:rsidR="000E43C3" w:rsidRDefault="000E43C3" w:rsidP="000E43C3">
      <w:pPr>
        <w:spacing w:line="240" w:lineRule="auto"/>
        <w:jc w:val="left"/>
      </w:pPr>
      <w:r w:rsidRPr="00A447F3">
        <w:rPr>
          <w:rFonts w:hint="eastAsia"/>
        </w:rPr>
        <w:t>사전 승인 없이 본 내용의 전부 또는 일부에 대한 복사, 전재, 배포, 사용을 금합니다.</w:t>
      </w:r>
    </w:p>
    <w:p w14:paraId="28C23D86" w14:textId="77777777" w:rsidR="00D56FC1" w:rsidRDefault="00D56FC1" w:rsidP="000E43C3">
      <w:pPr>
        <w:spacing w:line="240" w:lineRule="auto"/>
        <w:jc w:val="left"/>
      </w:pPr>
    </w:p>
    <w:p w14:paraId="3EBF10DA" w14:textId="77777777" w:rsidR="00D56FC1" w:rsidRPr="00D56FC1" w:rsidRDefault="00D56FC1" w:rsidP="00D56FC1">
      <w:pPr>
        <w:pStyle w:val="TOC"/>
        <w:rPr>
          <w:sz w:val="40"/>
        </w:rPr>
      </w:pPr>
      <w:r w:rsidRPr="00A447F3">
        <w:rPr>
          <w:rFonts w:hint="eastAsia"/>
        </w:rPr>
        <w:lastRenderedPageBreak/>
        <w:t>문서 이력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794"/>
        <w:gridCol w:w="1265"/>
        <w:gridCol w:w="1032"/>
        <w:gridCol w:w="4925"/>
      </w:tblGrid>
      <w:tr w:rsidR="00D56FC1" w:rsidRPr="00A447F3" w14:paraId="5F660454" w14:textId="77777777" w:rsidTr="006F603B">
        <w:trPr>
          <w:trHeight w:val="103"/>
        </w:trPr>
        <w:tc>
          <w:tcPr>
            <w:tcW w:w="1794" w:type="dxa"/>
            <w:shd w:val="clear" w:color="auto" w:fill="44546A"/>
            <w:vAlign w:val="center"/>
          </w:tcPr>
          <w:p w14:paraId="42F64680" w14:textId="77777777" w:rsidR="00D56FC1" w:rsidRPr="00926A15" w:rsidRDefault="00D56FC1" w:rsidP="006F603B">
            <w:pPr>
              <w:rPr>
                <w:b/>
                <w:color w:val="FFFFFF" w:themeColor="background1"/>
              </w:rPr>
            </w:pPr>
            <w:r w:rsidRPr="00926A15">
              <w:rPr>
                <w:rFonts w:hint="eastAsia"/>
                <w:b/>
                <w:color w:val="FFFFFF" w:themeColor="background1"/>
              </w:rPr>
              <w:t>작성일</w:t>
            </w:r>
          </w:p>
        </w:tc>
        <w:tc>
          <w:tcPr>
            <w:tcW w:w="1265" w:type="dxa"/>
            <w:shd w:val="clear" w:color="auto" w:fill="44546A"/>
            <w:vAlign w:val="center"/>
          </w:tcPr>
          <w:p w14:paraId="7CFB6507" w14:textId="77777777" w:rsidR="00D56FC1" w:rsidRPr="00926A15" w:rsidRDefault="00D56FC1" w:rsidP="006F603B">
            <w:pPr>
              <w:rPr>
                <w:b/>
                <w:color w:val="FFFFFF" w:themeColor="background1"/>
              </w:rPr>
            </w:pPr>
            <w:r w:rsidRPr="00926A15">
              <w:rPr>
                <w:rFonts w:hint="eastAsia"/>
                <w:b/>
                <w:color w:val="FFFFFF" w:themeColor="background1"/>
              </w:rPr>
              <w:t>작성자</w:t>
            </w:r>
          </w:p>
        </w:tc>
        <w:tc>
          <w:tcPr>
            <w:tcW w:w="1032" w:type="dxa"/>
            <w:shd w:val="clear" w:color="auto" w:fill="44546A"/>
            <w:vAlign w:val="center"/>
          </w:tcPr>
          <w:p w14:paraId="535FB727" w14:textId="77777777" w:rsidR="00D56FC1" w:rsidRPr="00926A15" w:rsidRDefault="00D56FC1" w:rsidP="006F603B">
            <w:pPr>
              <w:rPr>
                <w:b/>
                <w:color w:val="FFFFFF" w:themeColor="background1"/>
              </w:rPr>
            </w:pPr>
            <w:r w:rsidRPr="00926A15">
              <w:rPr>
                <w:rFonts w:hint="eastAsia"/>
                <w:b/>
                <w:color w:val="FFFFFF" w:themeColor="background1"/>
              </w:rPr>
              <w:t>버전</w:t>
            </w:r>
          </w:p>
        </w:tc>
        <w:tc>
          <w:tcPr>
            <w:tcW w:w="4925" w:type="dxa"/>
            <w:shd w:val="clear" w:color="auto" w:fill="44546A"/>
            <w:vAlign w:val="center"/>
          </w:tcPr>
          <w:p w14:paraId="1A022584" w14:textId="77777777" w:rsidR="00D56FC1" w:rsidRPr="00926A15" w:rsidRDefault="00D56FC1" w:rsidP="006F603B">
            <w:pPr>
              <w:rPr>
                <w:b/>
                <w:color w:val="FFFFFF" w:themeColor="background1"/>
              </w:rPr>
            </w:pPr>
            <w:r w:rsidRPr="00926A15">
              <w:rPr>
                <w:rFonts w:hint="eastAsia"/>
                <w:b/>
                <w:color w:val="FFFFFF" w:themeColor="background1"/>
              </w:rPr>
              <w:t>개정 내역</w:t>
            </w:r>
          </w:p>
        </w:tc>
      </w:tr>
      <w:tr w:rsidR="00730F12" w:rsidRPr="00A447F3" w14:paraId="608CDDF0" w14:textId="77777777" w:rsidTr="006F603B">
        <w:trPr>
          <w:trHeight w:val="56"/>
        </w:trPr>
        <w:tc>
          <w:tcPr>
            <w:tcW w:w="1794" w:type="dxa"/>
            <w:shd w:val="clear" w:color="auto" w:fill="auto"/>
            <w:vAlign w:val="center"/>
          </w:tcPr>
          <w:p w14:paraId="67C10060" w14:textId="009DB38C" w:rsidR="00730F12" w:rsidRPr="00A447F3" w:rsidRDefault="00730F12" w:rsidP="00730F12">
            <w:pPr>
              <w:rPr>
                <w:rFonts w:ascii="맑은 고딕" w:hAnsi="맑은 고딕"/>
              </w:rPr>
            </w:pPr>
            <w:r>
              <w:rPr>
                <w:rFonts w:ascii="맑은 고딕" w:hAnsi="맑은 고딕" w:hint="eastAsia"/>
              </w:rPr>
              <w:t>2018.02.01</w:t>
            </w:r>
          </w:p>
        </w:tc>
        <w:tc>
          <w:tcPr>
            <w:tcW w:w="1265" w:type="dxa"/>
            <w:vAlign w:val="center"/>
          </w:tcPr>
          <w:p w14:paraId="7238585C" w14:textId="6E86BA5E" w:rsidR="00730F12" w:rsidRPr="00A447F3" w:rsidRDefault="00730F12" w:rsidP="00730F12">
            <w:pPr>
              <w:rPr>
                <w:rFonts w:ascii="맑은 고딕" w:hAnsi="맑은 고딕"/>
              </w:rPr>
            </w:pPr>
            <w:r>
              <w:rPr>
                <w:rFonts w:ascii="맑은 고딕" w:hAnsi="맑은 고딕" w:hint="eastAsia"/>
              </w:rPr>
              <w:t>장지은</w:t>
            </w:r>
          </w:p>
        </w:tc>
        <w:tc>
          <w:tcPr>
            <w:tcW w:w="1032" w:type="dxa"/>
            <w:shd w:val="clear" w:color="auto" w:fill="auto"/>
            <w:vAlign w:val="center"/>
          </w:tcPr>
          <w:p w14:paraId="76A2BA6E" w14:textId="7AE57DC1" w:rsidR="00730F12" w:rsidRPr="00A447F3" w:rsidRDefault="00730F12" w:rsidP="00730F12">
            <w:pPr>
              <w:rPr>
                <w:rFonts w:ascii="맑은 고딕" w:hAnsi="맑은 고딕"/>
              </w:rPr>
            </w:pPr>
            <w:r>
              <w:rPr>
                <w:rFonts w:ascii="맑은 고딕" w:hAnsi="맑은 고딕"/>
              </w:rPr>
              <w:t>V</w:t>
            </w:r>
            <w:r>
              <w:rPr>
                <w:rFonts w:ascii="맑은 고딕" w:hAnsi="맑은 고딕" w:hint="eastAsia"/>
              </w:rPr>
              <w:t>0</w:t>
            </w:r>
            <w:r>
              <w:rPr>
                <w:rFonts w:ascii="맑은 고딕" w:hAnsi="맑은 고딕"/>
              </w:rPr>
              <w:t>.2</w:t>
            </w:r>
          </w:p>
        </w:tc>
        <w:tc>
          <w:tcPr>
            <w:tcW w:w="4925" w:type="dxa"/>
            <w:shd w:val="clear" w:color="auto" w:fill="auto"/>
            <w:vAlign w:val="center"/>
          </w:tcPr>
          <w:p w14:paraId="5BD6F549" w14:textId="30177BEC" w:rsidR="00730F12" w:rsidRPr="00A447F3" w:rsidRDefault="007F1472" w:rsidP="00730F12">
            <w:pPr>
              <w:rPr>
                <w:rFonts w:ascii="맑은 고딕" w:hAnsi="맑은 고딕"/>
              </w:rPr>
            </w:pPr>
            <w:r>
              <w:rPr>
                <w:rFonts w:ascii="맑은 고딕" w:hAnsi="맑은 고딕"/>
              </w:rPr>
              <w:t>Alert</w:t>
            </w:r>
            <w:r>
              <w:rPr>
                <w:rFonts w:ascii="맑은 고딕" w:hAnsi="맑은 고딕" w:hint="eastAsia"/>
              </w:rPr>
              <w:t>-</w:t>
            </w:r>
            <w:r>
              <w:rPr>
                <w:rFonts w:ascii="맑은 고딕" w:hAnsi="맑은 고딕"/>
              </w:rPr>
              <w:t xml:space="preserve">&gt;AlertNow </w:t>
            </w:r>
            <w:r>
              <w:rPr>
                <w:rFonts w:ascii="맑은 고딕" w:hAnsi="맑은 고딕" w:hint="eastAsia"/>
              </w:rPr>
              <w:t>명칭변경 및 배포 1.0</w:t>
            </w:r>
            <w:r>
              <w:rPr>
                <w:rFonts w:ascii="맑은 고딕" w:hAnsi="맑은 고딕"/>
              </w:rPr>
              <w:t xml:space="preserve"> </w:t>
            </w:r>
            <w:r>
              <w:rPr>
                <w:rFonts w:ascii="맑은 고딕" w:hAnsi="맑은 고딕" w:hint="eastAsia"/>
              </w:rPr>
              <w:t>version</w:t>
            </w:r>
          </w:p>
        </w:tc>
      </w:tr>
      <w:tr w:rsidR="00A50434" w:rsidRPr="00A447F3" w14:paraId="5CA499F9" w14:textId="77777777" w:rsidTr="006F603B">
        <w:tc>
          <w:tcPr>
            <w:tcW w:w="1794" w:type="dxa"/>
            <w:shd w:val="clear" w:color="auto" w:fill="auto"/>
            <w:vAlign w:val="center"/>
          </w:tcPr>
          <w:p w14:paraId="172B3A06" w14:textId="44995D86" w:rsidR="00A50434" w:rsidRPr="00A447F3" w:rsidRDefault="00A50434" w:rsidP="00A50434">
            <w:pPr>
              <w:rPr>
                <w:rFonts w:ascii="맑은 고딕" w:hAnsi="맑은 고딕"/>
              </w:rPr>
            </w:pPr>
          </w:p>
        </w:tc>
        <w:tc>
          <w:tcPr>
            <w:tcW w:w="1265" w:type="dxa"/>
            <w:vAlign w:val="center"/>
          </w:tcPr>
          <w:p w14:paraId="705DB8FD" w14:textId="56CE54D5" w:rsidR="00A50434" w:rsidRPr="00A447F3" w:rsidRDefault="00A50434" w:rsidP="00A50434">
            <w:pPr>
              <w:rPr>
                <w:rFonts w:ascii="맑은 고딕" w:hAnsi="맑은 고딕"/>
              </w:rPr>
            </w:pPr>
          </w:p>
        </w:tc>
        <w:tc>
          <w:tcPr>
            <w:tcW w:w="1032" w:type="dxa"/>
            <w:shd w:val="clear" w:color="auto" w:fill="auto"/>
            <w:vAlign w:val="center"/>
          </w:tcPr>
          <w:p w14:paraId="568EC6AF" w14:textId="5CD79DD1" w:rsidR="00A50434" w:rsidRPr="00A447F3" w:rsidRDefault="00A50434" w:rsidP="00A50434">
            <w:pPr>
              <w:rPr>
                <w:rFonts w:ascii="맑은 고딕" w:hAnsi="맑은 고딕"/>
              </w:rPr>
            </w:pPr>
          </w:p>
        </w:tc>
        <w:tc>
          <w:tcPr>
            <w:tcW w:w="4925" w:type="dxa"/>
            <w:shd w:val="clear" w:color="auto" w:fill="auto"/>
            <w:vAlign w:val="center"/>
          </w:tcPr>
          <w:p w14:paraId="3E68FC52" w14:textId="6EC6D49E" w:rsidR="00A50434" w:rsidRPr="00A447F3" w:rsidRDefault="00A50434" w:rsidP="00A50434">
            <w:pPr>
              <w:rPr>
                <w:rFonts w:ascii="맑은 고딕" w:hAnsi="맑은 고딕"/>
              </w:rPr>
            </w:pPr>
          </w:p>
        </w:tc>
      </w:tr>
      <w:tr w:rsidR="00A50434" w:rsidRPr="00A447F3" w14:paraId="17C94119" w14:textId="77777777" w:rsidTr="006F603B">
        <w:tc>
          <w:tcPr>
            <w:tcW w:w="1794" w:type="dxa"/>
            <w:shd w:val="clear" w:color="auto" w:fill="auto"/>
            <w:vAlign w:val="center"/>
          </w:tcPr>
          <w:p w14:paraId="31B3CA89" w14:textId="77777777" w:rsidR="00A50434" w:rsidRPr="00A447F3" w:rsidRDefault="00A50434" w:rsidP="00A50434">
            <w:pPr>
              <w:rPr>
                <w:rFonts w:ascii="맑은 고딕" w:hAnsi="맑은 고딕"/>
              </w:rPr>
            </w:pPr>
          </w:p>
        </w:tc>
        <w:tc>
          <w:tcPr>
            <w:tcW w:w="1265" w:type="dxa"/>
            <w:vAlign w:val="center"/>
          </w:tcPr>
          <w:p w14:paraId="596DC4E2" w14:textId="77777777" w:rsidR="00A50434" w:rsidRPr="00A447F3" w:rsidRDefault="00A50434" w:rsidP="00A50434">
            <w:pPr>
              <w:rPr>
                <w:rFonts w:ascii="맑은 고딕" w:hAnsi="맑은 고딕"/>
              </w:rPr>
            </w:pPr>
          </w:p>
        </w:tc>
        <w:tc>
          <w:tcPr>
            <w:tcW w:w="1032" w:type="dxa"/>
            <w:shd w:val="clear" w:color="auto" w:fill="auto"/>
            <w:vAlign w:val="center"/>
          </w:tcPr>
          <w:p w14:paraId="6326E725" w14:textId="77777777" w:rsidR="00A50434" w:rsidRPr="00A447F3" w:rsidRDefault="00A50434" w:rsidP="00A50434">
            <w:pPr>
              <w:rPr>
                <w:rFonts w:ascii="맑은 고딕" w:hAnsi="맑은 고딕"/>
              </w:rPr>
            </w:pPr>
          </w:p>
        </w:tc>
        <w:tc>
          <w:tcPr>
            <w:tcW w:w="4925" w:type="dxa"/>
            <w:shd w:val="clear" w:color="auto" w:fill="auto"/>
            <w:vAlign w:val="center"/>
          </w:tcPr>
          <w:p w14:paraId="667E567F" w14:textId="77777777" w:rsidR="00A50434" w:rsidRPr="00A447F3" w:rsidRDefault="00A50434" w:rsidP="00A50434">
            <w:pPr>
              <w:rPr>
                <w:rFonts w:ascii="맑은 고딕" w:hAnsi="맑은 고딕"/>
              </w:rPr>
            </w:pPr>
          </w:p>
        </w:tc>
      </w:tr>
    </w:tbl>
    <w:p w14:paraId="1ED31255" w14:textId="77777777" w:rsidR="00926A15" w:rsidRDefault="00926A15" w:rsidP="00D56FC1">
      <w:pPr>
        <w:widowControl/>
        <w:wordWrap/>
        <w:autoSpaceDE/>
        <w:autoSpaceDN/>
      </w:pPr>
    </w:p>
    <w:p w14:paraId="22730DD7" w14:textId="77777777" w:rsidR="00926A15" w:rsidRDefault="00926A15" w:rsidP="00D56FC1">
      <w:pPr>
        <w:widowControl/>
        <w:wordWrap/>
        <w:autoSpaceDE/>
        <w:autoSpaceDN/>
      </w:pPr>
    </w:p>
    <w:p w14:paraId="32E6A51B" w14:textId="77777777" w:rsidR="00926A15" w:rsidRDefault="003F732C" w:rsidP="00D56FC1">
      <w:pPr>
        <w:widowControl/>
        <w:wordWrap/>
        <w:autoSpaceDE/>
        <w:autoSpaceDN/>
      </w:pPr>
      <w:r>
        <w:br w:type="page"/>
      </w:r>
    </w:p>
    <w:sdt>
      <w:sdtPr>
        <w:rPr>
          <w:rFonts w:asciiTheme="minorHAnsi" w:eastAsiaTheme="minorEastAsia" w:hAnsiTheme="minorHAnsi" w:cstheme="minorBidi"/>
          <w:color w:val="auto"/>
          <w:kern w:val="2"/>
          <w:sz w:val="20"/>
          <w:szCs w:val="22"/>
          <w:lang w:val="ko-KR"/>
        </w:rPr>
        <w:id w:val="-1168404843"/>
        <w:docPartObj>
          <w:docPartGallery w:val="Table of Contents"/>
          <w:docPartUnique/>
        </w:docPartObj>
      </w:sdtPr>
      <w:sdtEndPr>
        <w:rPr>
          <w:b/>
          <w:bCs/>
          <w:sz w:val="18"/>
        </w:rPr>
      </w:sdtEndPr>
      <w:sdtContent>
        <w:p w14:paraId="5558D8E5" w14:textId="77777777" w:rsidR="00612CF8" w:rsidRDefault="00FB15F5">
          <w:pPr>
            <w:pStyle w:val="TOC"/>
          </w:pPr>
          <w:r>
            <w:rPr>
              <w:rFonts w:hint="eastAsia"/>
              <w:lang w:val="ko-KR"/>
            </w:rPr>
            <w:t>목차</w:t>
          </w:r>
        </w:p>
        <w:p w14:paraId="5E85F9DF" w14:textId="20A28DBC" w:rsidR="002E349F" w:rsidRDefault="00612CF8">
          <w:pPr>
            <w:pStyle w:val="10"/>
            <w:tabs>
              <w:tab w:val="right" w:leader="dot" w:pos="9016"/>
            </w:tabs>
            <w:rPr>
              <w:noProof/>
              <w:sz w:val="20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506132593" w:history="1">
            <w:r w:rsidR="002E349F" w:rsidRPr="000231DF">
              <w:rPr>
                <w:rStyle w:val="a6"/>
                <w:noProof/>
              </w:rPr>
              <w:t>AlertNow Personal Setting 가이드</w:t>
            </w:r>
            <w:r w:rsidR="002E349F">
              <w:rPr>
                <w:noProof/>
                <w:webHidden/>
              </w:rPr>
              <w:tab/>
            </w:r>
            <w:r w:rsidR="002E349F">
              <w:rPr>
                <w:noProof/>
                <w:webHidden/>
              </w:rPr>
              <w:fldChar w:fldCharType="begin"/>
            </w:r>
            <w:r w:rsidR="002E349F">
              <w:rPr>
                <w:noProof/>
                <w:webHidden/>
              </w:rPr>
              <w:instrText xml:space="preserve"> PAGEREF _Toc506132593 \h </w:instrText>
            </w:r>
            <w:r w:rsidR="002E349F">
              <w:rPr>
                <w:noProof/>
                <w:webHidden/>
              </w:rPr>
            </w:r>
            <w:r w:rsidR="002E349F">
              <w:rPr>
                <w:noProof/>
                <w:webHidden/>
              </w:rPr>
              <w:fldChar w:fldCharType="separate"/>
            </w:r>
            <w:r w:rsidR="002E349F">
              <w:rPr>
                <w:noProof/>
                <w:webHidden/>
              </w:rPr>
              <w:t>1</w:t>
            </w:r>
            <w:r w:rsidR="002E349F">
              <w:rPr>
                <w:noProof/>
                <w:webHidden/>
              </w:rPr>
              <w:fldChar w:fldCharType="end"/>
            </w:r>
          </w:hyperlink>
        </w:p>
        <w:p w14:paraId="54CFC324" w14:textId="274C3C4D" w:rsidR="002E349F" w:rsidRDefault="00FE229C">
          <w:pPr>
            <w:pStyle w:val="20"/>
            <w:rPr>
              <w:b w:val="0"/>
              <w:sz w:val="20"/>
            </w:rPr>
          </w:pPr>
          <w:hyperlink w:anchor="_Toc506132594" w:history="1">
            <w:r w:rsidR="002E349F" w:rsidRPr="000231DF">
              <w:rPr>
                <w:rStyle w:val="a6"/>
              </w:rPr>
              <w:t>2.1</w:t>
            </w:r>
            <w:r w:rsidR="002E349F">
              <w:rPr>
                <w:b w:val="0"/>
                <w:sz w:val="20"/>
              </w:rPr>
              <w:tab/>
            </w:r>
            <w:r w:rsidR="002E349F" w:rsidRPr="000231DF">
              <w:rPr>
                <w:rStyle w:val="a6"/>
              </w:rPr>
              <w:t>AlertNow Personal Setting</w:t>
            </w:r>
            <w:r w:rsidR="002E349F">
              <w:rPr>
                <w:webHidden/>
              </w:rPr>
              <w:tab/>
            </w:r>
            <w:r w:rsidR="002E349F">
              <w:rPr>
                <w:webHidden/>
              </w:rPr>
              <w:fldChar w:fldCharType="begin"/>
            </w:r>
            <w:r w:rsidR="002E349F">
              <w:rPr>
                <w:webHidden/>
              </w:rPr>
              <w:instrText xml:space="preserve"> PAGEREF _Toc506132594 \h </w:instrText>
            </w:r>
            <w:r w:rsidR="002E349F">
              <w:rPr>
                <w:webHidden/>
              </w:rPr>
            </w:r>
            <w:r w:rsidR="002E349F">
              <w:rPr>
                <w:webHidden/>
              </w:rPr>
              <w:fldChar w:fldCharType="separate"/>
            </w:r>
            <w:r w:rsidR="002E349F">
              <w:rPr>
                <w:webHidden/>
              </w:rPr>
              <w:t>4</w:t>
            </w:r>
            <w:r w:rsidR="002E349F">
              <w:rPr>
                <w:webHidden/>
              </w:rPr>
              <w:fldChar w:fldCharType="end"/>
            </w:r>
          </w:hyperlink>
        </w:p>
        <w:p w14:paraId="417E21D5" w14:textId="6A95F2A3" w:rsidR="002E349F" w:rsidRDefault="00FE229C">
          <w:pPr>
            <w:pStyle w:val="30"/>
            <w:tabs>
              <w:tab w:val="left" w:pos="1400"/>
              <w:tab w:val="right" w:leader="dot" w:pos="9016"/>
            </w:tabs>
            <w:ind w:left="720"/>
            <w:rPr>
              <w:noProof/>
              <w:sz w:val="20"/>
            </w:rPr>
          </w:pPr>
          <w:hyperlink w:anchor="_Toc506132595" w:history="1">
            <w:r w:rsidR="002E349F" w:rsidRPr="000231DF">
              <w:rPr>
                <w:rStyle w:val="a6"/>
                <w:noProof/>
              </w:rPr>
              <w:t>2.1.1</w:t>
            </w:r>
            <w:r w:rsidR="002E349F">
              <w:rPr>
                <w:noProof/>
                <w:sz w:val="20"/>
              </w:rPr>
              <w:tab/>
            </w:r>
            <w:r w:rsidR="002E349F" w:rsidRPr="000231DF">
              <w:rPr>
                <w:rStyle w:val="a6"/>
                <w:noProof/>
              </w:rPr>
              <w:t>접속</w:t>
            </w:r>
            <w:r w:rsidR="002E349F">
              <w:rPr>
                <w:noProof/>
                <w:webHidden/>
              </w:rPr>
              <w:tab/>
            </w:r>
            <w:r w:rsidR="002E349F">
              <w:rPr>
                <w:noProof/>
                <w:webHidden/>
              </w:rPr>
              <w:fldChar w:fldCharType="begin"/>
            </w:r>
            <w:r w:rsidR="002E349F">
              <w:rPr>
                <w:noProof/>
                <w:webHidden/>
              </w:rPr>
              <w:instrText xml:space="preserve"> PAGEREF _Toc506132595 \h </w:instrText>
            </w:r>
            <w:r w:rsidR="002E349F">
              <w:rPr>
                <w:noProof/>
                <w:webHidden/>
              </w:rPr>
            </w:r>
            <w:r w:rsidR="002E349F">
              <w:rPr>
                <w:noProof/>
                <w:webHidden/>
              </w:rPr>
              <w:fldChar w:fldCharType="separate"/>
            </w:r>
            <w:r w:rsidR="002E349F">
              <w:rPr>
                <w:noProof/>
                <w:webHidden/>
              </w:rPr>
              <w:t>4</w:t>
            </w:r>
            <w:r w:rsidR="002E349F">
              <w:rPr>
                <w:noProof/>
                <w:webHidden/>
              </w:rPr>
              <w:fldChar w:fldCharType="end"/>
            </w:r>
          </w:hyperlink>
        </w:p>
        <w:p w14:paraId="1EE4B57C" w14:textId="7EFEFA27" w:rsidR="002E349F" w:rsidRDefault="00FE229C">
          <w:pPr>
            <w:pStyle w:val="30"/>
            <w:tabs>
              <w:tab w:val="left" w:pos="1400"/>
              <w:tab w:val="right" w:leader="dot" w:pos="9016"/>
            </w:tabs>
            <w:ind w:left="720"/>
            <w:rPr>
              <w:noProof/>
              <w:sz w:val="20"/>
            </w:rPr>
          </w:pPr>
          <w:hyperlink w:anchor="_Toc506132596" w:history="1">
            <w:r w:rsidR="002E349F" w:rsidRPr="000231DF">
              <w:rPr>
                <w:rStyle w:val="a6"/>
                <w:noProof/>
              </w:rPr>
              <w:t>2.1.2</w:t>
            </w:r>
            <w:r w:rsidR="002E349F">
              <w:rPr>
                <w:noProof/>
                <w:sz w:val="20"/>
              </w:rPr>
              <w:tab/>
            </w:r>
            <w:r w:rsidR="002E349F" w:rsidRPr="000231DF">
              <w:rPr>
                <w:rStyle w:val="a6"/>
                <w:noProof/>
              </w:rPr>
              <w:t>AlertNow 메뉴 구성</w:t>
            </w:r>
            <w:r w:rsidR="002E349F">
              <w:rPr>
                <w:noProof/>
                <w:webHidden/>
              </w:rPr>
              <w:tab/>
            </w:r>
            <w:r w:rsidR="002E349F">
              <w:rPr>
                <w:noProof/>
                <w:webHidden/>
              </w:rPr>
              <w:fldChar w:fldCharType="begin"/>
            </w:r>
            <w:r w:rsidR="002E349F">
              <w:rPr>
                <w:noProof/>
                <w:webHidden/>
              </w:rPr>
              <w:instrText xml:space="preserve"> PAGEREF _Toc506132596 \h </w:instrText>
            </w:r>
            <w:r w:rsidR="002E349F">
              <w:rPr>
                <w:noProof/>
                <w:webHidden/>
              </w:rPr>
            </w:r>
            <w:r w:rsidR="002E349F">
              <w:rPr>
                <w:noProof/>
                <w:webHidden/>
              </w:rPr>
              <w:fldChar w:fldCharType="separate"/>
            </w:r>
            <w:r w:rsidR="002E349F">
              <w:rPr>
                <w:noProof/>
                <w:webHidden/>
              </w:rPr>
              <w:t>5</w:t>
            </w:r>
            <w:r w:rsidR="002E349F">
              <w:rPr>
                <w:noProof/>
                <w:webHidden/>
              </w:rPr>
              <w:fldChar w:fldCharType="end"/>
            </w:r>
          </w:hyperlink>
        </w:p>
        <w:p w14:paraId="47130600" w14:textId="40770778" w:rsidR="002E349F" w:rsidRDefault="00FE229C">
          <w:pPr>
            <w:pStyle w:val="30"/>
            <w:tabs>
              <w:tab w:val="left" w:pos="1400"/>
              <w:tab w:val="right" w:leader="dot" w:pos="9016"/>
            </w:tabs>
            <w:ind w:left="720"/>
            <w:rPr>
              <w:noProof/>
              <w:sz w:val="20"/>
            </w:rPr>
          </w:pPr>
          <w:hyperlink w:anchor="_Toc506132597" w:history="1">
            <w:r w:rsidR="002E349F" w:rsidRPr="000231DF">
              <w:rPr>
                <w:rStyle w:val="a6"/>
                <w:rFonts w:ascii="맑은 고딕" w:hAnsi="맑은 고딕"/>
                <w:noProof/>
              </w:rPr>
              <w:t>2.1.3</w:t>
            </w:r>
            <w:r w:rsidR="002E349F">
              <w:rPr>
                <w:noProof/>
                <w:sz w:val="20"/>
              </w:rPr>
              <w:tab/>
            </w:r>
            <w:r w:rsidR="002E349F" w:rsidRPr="000231DF">
              <w:rPr>
                <w:rStyle w:val="a6"/>
                <w:noProof/>
              </w:rPr>
              <w:t>Personal Settings</w:t>
            </w:r>
            <w:r w:rsidR="002E349F">
              <w:rPr>
                <w:noProof/>
                <w:webHidden/>
              </w:rPr>
              <w:tab/>
            </w:r>
            <w:r w:rsidR="002E349F">
              <w:rPr>
                <w:noProof/>
                <w:webHidden/>
              </w:rPr>
              <w:fldChar w:fldCharType="begin"/>
            </w:r>
            <w:r w:rsidR="002E349F">
              <w:rPr>
                <w:noProof/>
                <w:webHidden/>
              </w:rPr>
              <w:instrText xml:space="preserve"> PAGEREF _Toc506132597 \h </w:instrText>
            </w:r>
            <w:r w:rsidR="002E349F">
              <w:rPr>
                <w:noProof/>
                <w:webHidden/>
              </w:rPr>
            </w:r>
            <w:r w:rsidR="002E349F">
              <w:rPr>
                <w:noProof/>
                <w:webHidden/>
              </w:rPr>
              <w:fldChar w:fldCharType="separate"/>
            </w:r>
            <w:r w:rsidR="002E349F">
              <w:rPr>
                <w:noProof/>
                <w:webHidden/>
              </w:rPr>
              <w:t>6</w:t>
            </w:r>
            <w:r w:rsidR="002E349F">
              <w:rPr>
                <w:noProof/>
                <w:webHidden/>
              </w:rPr>
              <w:fldChar w:fldCharType="end"/>
            </w:r>
          </w:hyperlink>
        </w:p>
        <w:p w14:paraId="3FDA116E" w14:textId="47E40792" w:rsidR="002E349F" w:rsidRDefault="00FE229C">
          <w:pPr>
            <w:pStyle w:val="30"/>
            <w:tabs>
              <w:tab w:val="left" w:pos="1400"/>
              <w:tab w:val="right" w:leader="dot" w:pos="9016"/>
            </w:tabs>
            <w:ind w:left="720"/>
            <w:rPr>
              <w:noProof/>
              <w:sz w:val="20"/>
            </w:rPr>
          </w:pPr>
          <w:hyperlink w:anchor="_Toc506132598" w:history="1">
            <w:r w:rsidR="002E349F" w:rsidRPr="000231DF">
              <w:rPr>
                <w:rStyle w:val="a6"/>
                <w:noProof/>
              </w:rPr>
              <w:t>2.1.4</w:t>
            </w:r>
            <w:r w:rsidR="002E349F">
              <w:rPr>
                <w:noProof/>
                <w:sz w:val="20"/>
              </w:rPr>
              <w:tab/>
            </w:r>
            <w:r w:rsidR="002E349F" w:rsidRPr="000231DF">
              <w:rPr>
                <w:rStyle w:val="a6"/>
                <w:noProof/>
              </w:rPr>
              <w:t>Basic Information</w:t>
            </w:r>
            <w:r w:rsidR="002E349F">
              <w:rPr>
                <w:noProof/>
                <w:webHidden/>
              </w:rPr>
              <w:tab/>
            </w:r>
            <w:r w:rsidR="002E349F">
              <w:rPr>
                <w:noProof/>
                <w:webHidden/>
              </w:rPr>
              <w:fldChar w:fldCharType="begin"/>
            </w:r>
            <w:r w:rsidR="002E349F">
              <w:rPr>
                <w:noProof/>
                <w:webHidden/>
              </w:rPr>
              <w:instrText xml:space="preserve"> PAGEREF _Toc506132598 \h </w:instrText>
            </w:r>
            <w:r w:rsidR="002E349F">
              <w:rPr>
                <w:noProof/>
                <w:webHidden/>
              </w:rPr>
            </w:r>
            <w:r w:rsidR="002E349F">
              <w:rPr>
                <w:noProof/>
                <w:webHidden/>
              </w:rPr>
              <w:fldChar w:fldCharType="separate"/>
            </w:r>
            <w:r w:rsidR="002E349F">
              <w:rPr>
                <w:noProof/>
                <w:webHidden/>
              </w:rPr>
              <w:t>6</w:t>
            </w:r>
            <w:r w:rsidR="002E349F">
              <w:rPr>
                <w:noProof/>
                <w:webHidden/>
              </w:rPr>
              <w:fldChar w:fldCharType="end"/>
            </w:r>
          </w:hyperlink>
        </w:p>
        <w:p w14:paraId="2BDB843A" w14:textId="545A8CE4" w:rsidR="002E349F" w:rsidRDefault="00FE229C">
          <w:pPr>
            <w:pStyle w:val="30"/>
            <w:tabs>
              <w:tab w:val="left" w:pos="1400"/>
              <w:tab w:val="right" w:leader="dot" w:pos="9016"/>
            </w:tabs>
            <w:ind w:left="720"/>
            <w:rPr>
              <w:noProof/>
              <w:sz w:val="20"/>
            </w:rPr>
          </w:pPr>
          <w:hyperlink w:anchor="_Toc506132599" w:history="1">
            <w:r w:rsidR="002E349F" w:rsidRPr="000231DF">
              <w:rPr>
                <w:rStyle w:val="a6"/>
                <w:noProof/>
              </w:rPr>
              <w:t>2.1.5</w:t>
            </w:r>
            <w:r w:rsidR="002E349F">
              <w:rPr>
                <w:noProof/>
                <w:sz w:val="20"/>
              </w:rPr>
              <w:tab/>
            </w:r>
            <w:r w:rsidR="002E349F" w:rsidRPr="000231DF">
              <w:rPr>
                <w:rStyle w:val="a6"/>
                <w:noProof/>
              </w:rPr>
              <w:t>Notification Rule</w:t>
            </w:r>
            <w:r w:rsidR="002E349F">
              <w:rPr>
                <w:noProof/>
                <w:webHidden/>
              </w:rPr>
              <w:tab/>
            </w:r>
            <w:r w:rsidR="002E349F">
              <w:rPr>
                <w:noProof/>
                <w:webHidden/>
              </w:rPr>
              <w:fldChar w:fldCharType="begin"/>
            </w:r>
            <w:r w:rsidR="002E349F">
              <w:rPr>
                <w:noProof/>
                <w:webHidden/>
              </w:rPr>
              <w:instrText xml:space="preserve"> PAGEREF _Toc506132599 \h </w:instrText>
            </w:r>
            <w:r w:rsidR="002E349F">
              <w:rPr>
                <w:noProof/>
                <w:webHidden/>
              </w:rPr>
            </w:r>
            <w:r w:rsidR="002E349F">
              <w:rPr>
                <w:noProof/>
                <w:webHidden/>
              </w:rPr>
              <w:fldChar w:fldCharType="separate"/>
            </w:r>
            <w:r w:rsidR="002E349F">
              <w:rPr>
                <w:noProof/>
                <w:webHidden/>
              </w:rPr>
              <w:t>7</w:t>
            </w:r>
            <w:r w:rsidR="002E349F">
              <w:rPr>
                <w:noProof/>
                <w:webHidden/>
              </w:rPr>
              <w:fldChar w:fldCharType="end"/>
            </w:r>
          </w:hyperlink>
        </w:p>
        <w:p w14:paraId="27EB10F6" w14:textId="63C6D92A" w:rsidR="00612CF8" w:rsidRDefault="00612CF8">
          <w:r>
            <w:rPr>
              <w:b/>
              <w:bCs/>
              <w:lang w:val="ko-KR"/>
            </w:rPr>
            <w:fldChar w:fldCharType="end"/>
          </w:r>
        </w:p>
      </w:sdtContent>
    </w:sdt>
    <w:p w14:paraId="7FF6815C" w14:textId="77777777" w:rsidR="00612CF8" w:rsidRDefault="00C50E4A" w:rsidP="00C50E4A">
      <w:pPr>
        <w:widowControl/>
        <w:wordWrap/>
        <w:autoSpaceDE/>
        <w:autoSpaceDN/>
      </w:pPr>
      <w:r>
        <w:br w:type="page"/>
      </w:r>
    </w:p>
    <w:p w14:paraId="2ECD9804" w14:textId="34B5C298" w:rsidR="00612CF8" w:rsidRDefault="00193130" w:rsidP="00612CF8">
      <w:pPr>
        <w:pStyle w:val="2"/>
      </w:pPr>
      <w:bookmarkStart w:id="1" w:name="_Toc506132594"/>
      <w:r>
        <w:rPr>
          <w:rFonts w:hint="eastAsia"/>
        </w:rPr>
        <w:lastRenderedPageBreak/>
        <w:t>Alert</w:t>
      </w:r>
      <w:r w:rsidR="007F1472">
        <w:t>Now Personal Setting</w:t>
      </w:r>
      <w:bookmarkEnd w:id="1"/>
    </w:p>
    <w:p w14:paraId="204D9305" w14:textId="77777777" w:rsidR="00B955E5" w:rsidRDefault="00F91975" w:rsidP="00B955E5">
      <w:pPr>
        <w:pStyle w:val="3"/>
      </w:pPr>
      <w:bookmarkStart w:id="2" w:name="_Toc506132595"/>
      <w:r>
        <w:rPr>
          <w:rFonts w:hint="eastAsia"/>
        </w:rPr>
        <w:t>접속</w:t>
      </w:r>
      <w:bookmarkEnd w:id="2"/>
    </w:p>
    <w:p w14:paraId="6754A9F8" w14:textId="77777777" w:rsidR="007F1472" w:rsidRPr="00F349CC" w:rsidRDefault="007F1472" w:rsidP="007F1472">
      <w:r>
        <w:t>OpsNow</w:t>
      </w:r>
      <w:r>
        <w:rPr>
          <w:rFonts w:hint="eastAsia"/>
        </w:rPr>
        <w:t xml:space="preserve"> 가입 후,</w:t>
      </w:r>
      <w:r>
        <w:t xml:space="preserve"> AlertNow </w:t>
      </w:r>
      <w:r>
        <w:rPr>
          <w:rFonts w:hint="eastAsia"/>
        </w:rPr>
        <w:t>서비스 신청 고객의 경우,</w:t>
      </w:r>
      <w:r>
        <w:t xml:space="preserve"> 서비스 </w:t>
      </w:r>
      <w:r>
        <w:rPr>
          <w:rFonts w:hint="eastAsia"/>
        </w:rPr>
        <w:t xml:space="preserve">영역에 아래와 같이 </w:t>
      </w:r>
      <w:r>
        <w:t xml:space="preserve">AlertNow </w:t>
      </w:r>
      <w:r>
        <w:rPr>
          <w:rFonts w:hint="eastAsia"/>
        </w:rPr>
        <w:t>서비스가 노출이 됩니다.</w:t>
      </w:r>
      <w:r>
        <w:t xml:space="preserve"> “AlertNow” </w:t>
      </w:r>
      <w:r>
        <w:rPr>
          <w:rFonts w:hint="eastAsia"/>
        </w:rPr>
        <w:t>선택하여 서비스로 접속 합니다</w:t>
      </w:r>
      <w:bookmarkStart w:id="3" w:name="_GoBack"/>
      <w:bookmarkEnd w:id="3"/>
      <w:r>
        <w:rPr>
          <w:rFonts w:hint="eastAsia"/>
        </w:rPr>
        <w:t>.</w:t>
      </w:r>
      <w:r>
        <w:t xml:space="preserve"> </w:t>
      </w:r>
    </w:p>
    <w:p w14:paraId="3D1D6530" w14:textId="27F7CECD" w:rsidR="002F1F5E" w:rsidRPr="007F42B0" w:rsidRDefault="0069294A" w:rsidP="002F1F5E">
      <w:pPr>
        <w:ind w:left="426"/>
      </w:pPr>
      <w:r>
        <w:rPr>
          <w:noProof/>
        </w:rPr>
        <w:drawing>
          <wp:inline distT="0" distB="0" distL="0" distR="0" wp14:anchorId="68C543BF" wp14:editId="72C4D5D8">
            <wp:extent cx="4581525" cy="5972175"/>
            <wp:effectExtent l="0" t="0" r="9525" b="9525"/>
            <wp:docPr id="6" name="그림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581525" cy="5972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BFAA5F" w14:textId="77777777" w:rsidR="00245985" w:rsidRPr="00A1118D" w:rsidRDefault="00245985" w:rsidP="00566C8F"/>
    <w:p w14:paraId="72F7C05F" w14:textId="77777777" w:rsidR="00F03177" w:rsidRDefault="00F03177" w:rsidP="00F03177">
      <w:pPr>
        <w:pStyle w:val="3"/>
        <w:sectPr w:rsidR="00F03177" w:rsidSect="00CE657B">
          <w:footerReference w:type="default" r:id="rId10"/>
          <w:pgSz w:w="11906" w:h="16838"/>
          <w:pgMar w:top="1701" w:right="1440" w:bottom="1440" w:left="1440" w:header="851" w:footer="964" w:gutter="0"/>
          <w:cols w:space="425"/>
          <w:titlePg/>
          <w:docGrid w:linePitch="360"/>
        </w:sectPr>
      </w:pPr>
    </w:p>
    <w:p w14:paraId="259BEFC1" w14:textId="42D6BF1E" w:rsidR="00F03177" w:rsidRPr="00F03177" w:rsidRDefault="00193130" w:rsidP="00F03177">
      <w:pPr>
        <w:pStyle w:val="3"/>
      </w:pPr>
      <w:bookmarkStart w:id="4" w:name="_Toc506132596"/>
      <w:r>
        <w:rPr>
          <w:rFonts w:hint="eastAsia"/>
        </w:rPr>
        <w:lastRenderedPageBreak/>
        <w:t>Alert</w:t>
      </w:r>
      <w:r w:rsidR="007F1472">
        <w:t>Now</w:t>
      </w:r>
      <w:r w:rsidR="00CA4DEE">
        <w:rPr>
          <w:rFonts w:hint="eastAsia"/>
        </w:rPr>
        <w:t xml:space="preserve"> </w:t>
      </w:r>
      <w:r w:rsidR="00F03177">
        <w:rPr>
          <w:rFonts w:hint="eastAsia"/>
        </w:rPr>
        <w:t>메뉴 구성</w:t>
      </w:r>
      <w:bookmarkEnd w:id="4"/>
    </w:p>
    <w:p w14:paraId="6A4980AC" w14:textId="3ACD3BA2" w:rsidR="00CA4DEE" w:rsidRDefault="007F1472" w:rsidP="00F03177">
      <w:pPr>
        <w:pStyle w:val="a8"/>
        <w:ind w:leftChars="0" w:left="0"/>
      </w:pPr>
      <w:r>
        <w:rPr>
          <w:rFonts w:hint="eastAsia"/>
        </w:rPr>
        <w:t>AlertNow</w:t>
      </w:r>
      <w:r w:rsidR="00CA4DEE">
        <w:t xml:space="preserve"> </w:t>
      </w:r>
      <w:r w:rsidR="00CA4DEE">
        <w:rPr>
          <w:rFonts w:hint="eastAsia"/>
        </w:rPr>
        <w:t>각 서비스 메뉴 구성은 다음과 같습니다.</w:t>
      </w:r>
    </w:p>
    <w:tbl>
      <w:tblPr>
        <w:tblStyle w:val="ab"/>
        <w:tblW w:w="0" w:type="auto"/>
        <w:tblInd w:w="720" w:type="dxa"/>
        <w:tblLook w:val="04A0" w:firstRow="1" w:lastRow="0" w:firstColumn="1" w:lastColumn="0" w:noHBand="0" w:noVBand="1"/>
      </w:tblPr>
      <w:tblGrid>
        <w:gridCol w:w="1969"/>
        <w:gridCol w:w="4819"/>
        <w:gridCol w:w="1508"/>
      </w:tblGrid>
      <w:tr w:rsidR="00CA4DEE" w14:paraId="17E3C659" w14:textId="77777777" w:rsidTr="00B62B8C">
        <w:tc>
          <w:tcPr>
            <w:tcW w:w="1969" w:type="dxa"/>
            <w:shd w:val="clear" w:color="auto" w:fill="44546A" w:themeFill="text2"/>
          </w:tcPr>
          <w:p w14:paraId="20DA4437" w14:textId="77777777" w:rsidR="00CA4DEE" w:rsidRPr="00956F4F" w:rsidRDefault="00CA4DEE" w:rsidP="00B62B8C">
            <w:pPr>
              <w:pStyle w:val="a8"/>
              <w:ind w:leftChars="0" w:left="0"/>
              <w:rPr>
                <w:b/>
                <w:color w:val="FFFFFF" w:themeColor="background1"/>
              </w:rPr>
            </w:pPr>
            <w:r w:rsidRPr="00956F4F">
              <w:rPr>
                <w:rFonts w:hint="eastAsia"/>
                <w:b/>
                <w:color w:val="FFFFFF" w:themeColor="background1"/>
              </w:rPr>
              <w:t>항목</w:t>
            </w:r>
          </w:p>
        </w:tc>
        <w:tc>
          <w:tcPr>
            <w:tcW w:w="4819" w:type="dxa"/>
            <w:shd w:val="clear" w:color="auto" w:fill="44546A" w:themeFill="text2"/>
          </w:tcPr>
          <w:p w14:paraId="7077C3E0" w14:textId="77777777" w:rsidR="00CA4DEE" w:rsidRPr="00956F4F" w:rsidRDefault="00CA4DEE" w:rsidP="00B62B8C">
            <w:pPr>
              <w:pStyle w:val="a8"/>
              <w:ind w:leftChars="0" w:left="0"/>
              <w:rPr>
                <w:b/>
                <w:color w:val="FFFFFF" w:themeColor="background1"/>
              </w:rPr>
            </w:pPr>
            <w:r w:rsidRPr="00956F4F">
              <w:rPr>
                <w:rFonts w:hint="eastAsia"/>
                <w:b/>
                <w:color w:val="FFFFFF" w:themeColor="background1"/>
              </w:rPr>
              <w:t>설명</w:t>
            </w:r>
          </w:p>
        </w:tc>
        <w:tc>
          <w:tcPr>
            <w:tcW w:w="1508" w:type="dxa"/>
            <w:shd w:val="clear" w:color="auto" w:fill="44546A" w:themeFill="text2"/>
          </w:tcPr>
          <w:p w14:paraId="3DA256AB" w14:textId="77777777" w:rsidR="00CA4DEE" w:rsidRPr="00956F4F" w:rsidRDefault="00CA4DEE" w:rsidP="00B62B8C">
            <w:pPr>
              <w:pStyle w:val="a8"/>
              <w:ind w:leftChars="0" w:left="0"/>
              <w:rPr>
                <w:b/>
                <w:color w:val="FFFFFF" w:themeColor="background1"/>
              </w:rPr>
            </w:pPr>
            <w:r w:rsidRPr="00956F4F">
              <w:rPr>
                <w:rFonts w:hint="eastAsia"/>
                <w:b/>
                <w:color w:val="FFFFFF" w:themeColor="background1"/>
              </w:rPr>
              <w:t>비고</w:t>
            </w:r>
          </w:p>
        </w:tc>
      </w:tr>
      <w:tr w:rsidR="007F1472" w14:paraId="1BE9EB3E" w14:textId="77777777" w:rsidTr="00B62B8C">
        <w:tc>
          <w:tcPr>
            <w:tcW w:w="1969" w:type="dxa"/>
          </w:tcPr>
          <w:p w14:paraId="183D1136" w14:textId="3CFDB9F0" w:rsidR="007F1472" w:rsidRDefault="007F1472" w:rsidP="007F1472">
            <w:pPr>
              <w:pStyle w:val="a8"/>
              <w:ind w:leftChars="0" w:left="0"/>
            </w:pPr>
            <w:r>
              <w:rPr>
                <w:rFonts w:hint="eastAsia"/>
              </w:rPr>
              <w:t>Incidents</w:t>
            </w:r>
          </w:p>
        </w:tc>
        <w:tc>
          <w:tcPr>
            <w:tcW w:w="4819" w:type="dxa"/>
          </w:tcPr>
          <w:p w14:paraId="75A0F777" w14:textId="77777777" w:rsidR="007F1472" w:rsidRDefault="007F1472" w:rsidP="007F1472">
            <w:pPr>
              <w:pStyle w:val="a8"/>
              <w:ind w:leftChars="0" w:left="0"/>
              <w:rPr>
                <w:rFonts w:asciiTheme="majorHAnsi" w:eastAsiaTheme="majorHAnsi" w:hAnsiTheme="majorHAnsi"/>
              </w:rPr>
            </w:pPr>
            <w:r w:rsidRPr="00B62B8C">
              <w:rPr>
                <w:rFonts w:asciiTheme="majorHAnsi" w:eastAsiaTheme="majorHAnsi" w:hAnsiTheme="majorHAnsi"/>
              </w:rPr>
              <w:t xml:space="preserve">Alert </w:t>
            </w:r>
            <w:r w:rsidRPr="00B62B8C">
              <w:rPr>
                <w:rFonts w:asciiTheme="majorHAnsi" w:eastAsiaTheme="majorHAnsi" w:hAnsiTheme="majorHAnsi" w:hint="eastAsia"/>
              </w:rPr>
              <w:t>수집 시</w:t>
            </w:r>
            <w:r>
              <w:rPr>
                <w:rFonts w:asciiTheme="majorHAnsi" w:eastAsiaTheme="majorHAnsi" w:hAnsiTheme="majorHAnsi"/>
              </w:rPr>
              <w:t xml:space="preserve"> Incident Definition Policy</w:t>
            </w:r>
            <w:r w:rsidRPr="00B62B8C">
              <w:rPr>
                <w:rFonts w:asciiTheme="majorHAnsi" w:eastAsiaTheme="majorHAnsi" w:hAnsiTheme="majorHAnsi" w:hint="eastAsia"/>
              </w:rPr>
              <w:t>에</w:t>
            </w:r>
            <w:r w:rsidRPr="00B62B8C">
              <w:rPr>
                <w:rFonts w:asciiTheme="majorHAnsi" w:eastAsiaTheme="majorHAnsi" w:hAnsiTheme="majorHAnsi"/>
              </w:rPr>
              <w:t xml:space="preserve"> </w:t>
            </w:r>
            <w:r w:rsidRPr="00B62B8C">
              <w:rPr>
                <w:rFonts w:asciiTheme="majorHAnsi" w:eastAsiaTheme="majorHAnsi" w:hAnsiTheme="majorHAnsi" w:hint="eastAsia"/>
              </w:rPr>
              <w:t>의해</w:t>
            </w:r>
            <w:r w:rsidRPr="00B62B8C">
              <w:rPr>
                <w:rFonts w:asciiTheme="majorHAnsi" w:eastAsiaTheme="majorHAnsi" w:hAnsiTheme="majorHAnsi"/>
              </w:rPr>
              <w:t xml:space="preserve"> </w:t>
            </w:r>
            <w:r w:rsidRPr="00B62B8C">
              <w:rPr>
                <w:rFonts w:asciiTheme="majorHAnsi" w:eastAsiaTheme="majorHAnsi" w:hAnsiTheme="majorHAnsi" w:hint="eastAsia"/>
              </w:rPr>
              <w:t>발급된</w:t>
            </w:r>
            <w:r w:rsidRPr="00B62B8C">
              <w:rPr>
                <w:rFonts w:asciiTheme="majorHAnsi" w:eastAsiaTheme="majorHAnsi" w:hAnsiTheme="majorHAnsi"/>
              </w:rPr>
              <w:t xml:space="preserve"> </w:t>
            </w:r>
            <w:r w:rsidRPr="00B62B8C">
              <w:rPr>
                <w:rFonts w:asciiTheme="majorHAnsi" w:eastAsiaTheme="majorHAnsi" w:hAnsiTheme="majorHAnsi" w:hint="eastAsia"/>
              </w:rPr>
              <w:t>티켓</w:t>
            </w:r>
            <w:r>
              <w:rPr>
                <w:rFonts w:asciiTheme="majorHAnsi" w:eastAsiaTheme="majorHAnsi" w:hAnsiTheme="majorHAnsi" w:hint="eastAsia"/>
              </w:rPr>
              <w:t>의 상태를 관리 합니다.</w:t>
            </w:r>
          </w:p>
          <w:p w14:paraId="3B4276F5" w14:textId="77777777" w:rsidR="007F1472" w:rsidRPr="00B62B8C" w:rsidRDefault="007F1472" w:rsidP="007F1472">
            <w:pPr>
              <w:pStyle w:val="a8"/>
              <w:numPr>
                <w:ilvl w:val="0"/>
                <w:numId w:val="3"/>
              </w:numPr>
              <w:ind w:leftChars="0"/>
              <w:rPr>
                <w:rFonts w:asciiTheme="majorHAnsi" w:eastAsiaTheme="majorHAnsi" w:hAnsiTheme="majorHAnsi"/>
              </w:rPr>
            </w:pPr>
            <w:r w:rsidRPr="00B62B8C">
              <w:rPr>
                <w:rFonts w:asciiTheme="majorHAnsi" w:eastAsiaTheme="majorHAnsi" w:hAnsiTheme="majorHAnsi"/>
              </w:rPr>
              <w:t>Incident Definition Policy</w:t>
            </w:r>
          </w:p>
          <w:p w14:paraId="7FDA700A" w14:textId="77777777" w:rsidR="007F1472" w:rsidRPr="00E17DB9" w:rsidRDefault="007F1472" w:rsidP="007F1472">
            <w:pPr>
              <w:pStyle w:val="a8"/>
              <w:numPr>
                <w:ilvl w:val="0"/>
                <w:numId w:val="4"/>
              </w:numPr>
              <w:ind w:leftChars="0"/>
              <w:rPr>
                <w:rFonts w:asciiTheme="majorHAnsi" w:eastAsiaTheme="majorHAnsi" w:hAnsiTheme="majorHAnsi"/>
              </w:rPr>
            </w:pPr>
            <w:r w:rsidRPr="00E17DB9">
              <w:rPr>
                <w:rFonts w:asciiTheme="majorHAnsi" w:eastAsiaTheme="majorHAnsi" w:hAnsiTheme="majorHAnsi"/>
              </w:rPr>
              <w:t xml:space="preserve">Service </w:t>
            </w:r>
            <w:r w:rsidRPr="00E17DB9">
              <w:rPr>
                <w:rFonts w:asciiTheme="majorHAnsi" w:eastAsiaTheme="majorHAnsi" w:hAnsiTheme="majorHAnsi" w:hint="eastAsia"/>
              </w:rPr>
              <w:t>Routing</w:t>
            </w:r>
            <w:r w:rsidRPr="00E17DB9">
              <w:rPr>
                <w:rFonts w:asciiTheme="majorHAnsi" w:eastAsiaTheme="majorHAnsi" w:hAnsiTheme="majorHAnsi"/>
              </w:rPr>
              <w:t xml:space="preserve"> Rule, </w:t>
            </w:r>
          </w:p>
          <w:p w14:paraId="7A092411" w14:textId="77777777" w:rsidR="007F1472" w:rsidRDefault="007F1472" w:rsidP="007F1472">
            <w:pPr>
              <w:pStyle w:val="a8"/>
              <w:numPr>
                <w:ilvl w:val="0"/>
                <w:numId w:val="4"/>
              </w:numPr>
              <w:ind w:leftChars="0"/>
              <w:rPr>
                <w:rFonts w:asciiTheme="majorHAnsi" w:eastAsiaTheme="majorHAnsi" w:hAnsiTheme="majorHAnsi"/>
              </w:rPr>
            </w:pPr>
            <w:r w:rsidRPr="00B62B8C">
              <w:rPr>
                <w:rFonts w:asciiTheme="majorHAnsi" w:eastAsiaTheme="majorHAnsi" w:hAnsiTheme="majorHAnsi"/>
              </w:rPr>
              <w:t xml:space="preserve">Urgency </w:t>
            </w:r>
            <w:r>
              <w:rPr>
                <w:rFonts w:asciiTheme="majorHAnsi" w:eastAsiaTheme="majorHAnsi" w:hAnsiTheme="majorHAnsi"/>
              </w:rPr>
              <w:t>Rule</w:t>
            </w:r>
            <w:r w:rsidRPr="00B62B8C">
              <w:rPr>
                <w:rFonts w:asciiTheme="majorHAnsi" w:eastAsiaTheme="majorHAnsi" w:hAnsiTheme="majorHAnsi"/>
              </w:rPr>
              <w:t xml:space="preserve">, </w:t>
            </w:r>
          </w:p>
          <w:p w14:paraId="4BB9AADE" w14:textId="77777777" w:rsidR="007F1472" w:rsidRDefault="007F1472" w:rsidP="007F1472">
            <w:pPr>
              <w:pStyle w:val="a8"/>
              <w:numPr>
                <w:ilvl w:val="0"/>
                <w:numId w:val="4"/>
              </w:numPr>
              <w:ind w:leftChars="0"/>
              <w:rPr>
                <w:rFonts w:asciiTheme="majorHAnsi" w:eastAsiaTheme="majorHAnsi" w:hAnsiTheme="majorHAnsi"/>
              </w:rPr>
            </w:pPr>
            <w:r>
              <w:rPr>
                <w:rFonts w:asciiTheme="majorHAnsi" w:eastAsiaTheme="majorHAnsi" w:hAnsiTheme="majorHAnsi"/>
              </w:rPr>
              <w:t>Suppression Rule</w:t>
            </w:r>
          </w:p>
          <w:p w14:paraId="4224DFD3" w14:textId="2CDCE8E2" w:rsidR="007F1472" w:rsidRPr="00E17DB9" w:rsidRDefault="007F1472" w:rsidP="007F1472">
            <w:pPr>
              <w:pStyle w:val="a8"/>
              <w:numPr>
                <w:ilvl w:val="0"/>
                <w:numId w:val="3"/>
              </w:numPr>
              <w:ind w:leftChars="0"/>
              <w:rPr>
                <w:rFonts w:asciiTheme="majorHAnsi" w:eastAsiaTheme="majorHAnsi" w:hAnsiTheme="majorHAnsi"/>
              </w:rPr>
            </w:pPr>
            <w:r>
              <w:rPr>
                <w:rFonts w:asciiTheme="majorHAnsi" w:eastAsiaTheme="majorHAnsi" w:hAnsiTheme="majorHAnsi" w:hint="eastAsia"/>
              </w:rPr>
              <w:t>Incident Definition Policy는 고객이 설정 가능합니다.</w:t>
            </w:r>
          </w:p>
        </w:tc>
        <w:tc>
          <w:tcPr>
            <w:tcW w:w="1508" w:type="dxa"/>
          </w:tcPr>
          <w:p w14:paraId="1BAB7666" w14:textId="77777777" w:rsidR="007F1472" w:rsidRDefault="007F1472" w:rsidP="007F1472">
            <w:pPr>
              <w:pStyle w:val="a8"/>
              <w:ind w:leftChars="0" w:left="0"/>
            </w:pPr>
          </w:p>
        </w:tc>
      </w:tr>
      <w:tr w:rsidR="007F1472" w14:paraId="19C38833" w14:textId="77777777" w:rsidTr="00B62B8C">
        <w:tc>
          <w:tcPr>
            <w:tcW w:w="1969" w:type="dxa"/>
          </w:tcPr>
          <w:p w14:paraId="77F2683C" w14:textId="4E0E6BC6" w:rsidR="007F1472" w:rsidRDefault="007F1472" w:rsidP="007F1472">
            <w:pPr>
              <w:pStyle w:val="a8"/>
              <w:ind w:leftChars="0" w:left="0"/>
            </w:pPr>
            <w:r>
              <w:t>Services</w:t>
            </w:r>
          </w:p>
        </w:tc>
        <w:tc>
          <w:tcPr>
            <w:tcW w:w="4819" w:type="dxa"/>
          </w:tcPr>
          <w:p w14:paraId="0B781914" w14:textId="77777777" w:rsidR="007F1472" w:rsidRDefault="007F1472" w:rsidP="007F1472">
            <w:pPr>
              <w:pStyle w:val="a8"/>
              <w:ind w:leftChars="0" w:left="0"/>
            </w:pPr>
            <w:r>
              <w:rPr>
                <w:rFonts w:hint="eastAsia"/>
              </w:rPr>
              <w:t xml:space="preserve">고객이 설정한 </w:t>
            </w:r>
            <w:r>
              <w:t xml:space="preserve">Service </w:t>
            </w:r>
            <w:r>
              <w:rPr>
                <w:rFonts w:hint="eastAsia"/>
              </w:rPr>
              <w:t xml:space="preserve">단위로 </w:t>
            </w:r>
            <w:r>
              <w:t>Incident</w:t>
            </w:r>
            <w:r>
              <w:rPr>
                <w:rFonts w:hint="eastAsia"/>
              </w:rPr>
              <w:t>를 상태를 관리 합니다.</w:t>
            </w:r>
          </w:p>
          <w:p w14:paraId="1966DA40" w14:textId="77777777" w:rsidR="007F1472" w:rsidRDefault="007F1472" w:rsidP="007F1472">
            <w:pPr>
              <w:pStyle w:val="a8"/>
              <w:ind w:leftChars="0" w:left="0"/>
            </w:pPr>
            <w:r w:rsidRPr="00CC6421">
              <w:t xml:space="preserve">Service는 Integration에서 발생하는 Incident를 관리하기 위한 단위로, 실제로 사용자가 관리하는 서비스나 애플리케이션이 될 수 있고 그 외에도 사용자의 편의에 따라 자유롭게 활용할 수 </w:t>
            </w:r>
            <w:r>
              <w:t>있</w:t>
            </w:r>
            <w:r>
              <w:rPr>
                <w:rFonts w:hint="eastAsia"/>
              </w:rPr>
              <w:t>습니다.</w:t>
            </w:r>
          </w:p>
          <w:p w14:paraId="19CF95C1" w14:textId="77777777" w:rsidR="007F1472" w:rsidRDefault="007F1472" w:rsidP="007F1472">
            <w:pPr>
              <w:pStyle w:val="a8"/>
              <w:numPr>
                <w:ilvl w:val="0"/>
                <w:numId w:val="5"/>
              </w:numPr>
              <w:ind w:leftChars="0"/>
            </w:pPr>
            <w:r>
              <w:rPr>
                <w:rFonts w:hint="eastAsia"/>
              </w:rPr>
              <w:t>구성</w:t>
            </w:r>
          </w:p>
          <w:p w14:paraId="12DB6D33" w14:textId="4BB0D20C" w:rsidR="007F1472" w:rsidRDefault="007F1472" w:rsidP="007F1472">
            <w:pPr>
              <w:pStyle w:val="a8"/>
              <w:numPr>
                <w:ilvl w:val="0"/>
                <w:numId w:val="4"/>
              </w:numPr>
              <w:ind w:leftChars="0"/>
            </w:pPr>
            <w:r>
              <w:t>Escalation Rule /In</w:t>
            </w:r>
            <w:r>
              <w:rPr>
                <w:rFonts w:hint="eastAsia"/>
              </w:rPr>
              <w:t xml:space="preserve">cident Generation </w:t>
            </w:r>
            <w:r>
              <w:t>Rule</w:t>
            </w:r>
          </w:p>
        </w:tc>
        <w:tc>
          <w:tcPr>
            <w:tcW w:w="1508" w:type="dxa"/>
          </w:tcPr>
          <w:p w14:paraId="06F901B7" w14:textId="77777777" w:rsidR="007F1472" w:rsidRDefault="007F1472" w:rsidP="007F1472">
            <w:pPr>
              <w:pStyle w:val="a8"/>
              <w:ind w:leftChars="0" w:left="0"/>
            </w:pPr>
          </w:p>
        </w:tc>
      </w:tr>
      <w:tr w:rsidR="007F1472" w14:paraId="4394F6F0" w14:textId="77777777" w:rsidTr="00B62B8C">
        <w:tc>
          <w:tcPr>
            <w:tcW w:w="1969" w:type="dxa"/>
          </w:tcPr>
          <w:p w14:paraId="7D4CC146" w14:textId="438A9EF5" w:rsidR="007F1472" w:rsidRDefault="007F1472" w:rsidP="007F1472">
            <w:pPr>
              <w:pStyle w:val="a8"/>
              <w:ind w:leftChars="0" w:left="0"/>
            </w:pPr>
            <w:r>
              <w:t>Escalations</w:t>
            </w:r>
          </w:p>
        </w:tc>
        <w:tc>
          <w:tcPr>
            <w:tcW w:w="4819" w:type="dxa"/>
          </w:tcPr>
          <w:p w14:paraId="049F95D7" w14:textId="17E24FF4" w:rsidR="007F1472" w:rsidRPr="00613C37" w:rsidRDefault="007F1472" w:rsidP="007F1472">
            <w:pPr>
              <w:pStyle w:val="a8"/>
              <w:ind w:leftChars="0" w:left="0"/>
            </w:pPr>
            <w:r w:rsidRPr="00613C37">
              <w:t xml:space="preserve">Incident 발생 시 단계별로 이를 처리할 담당자 및 담당자가 처리해야 할 Action과 시간(Timeout)을 </w:t>
            </w:r>
            <w:r>
              <w:t>설정하</w:t>
            </w:r>
            <w:r>
              <w:rPr>
                <w:rFonts w:hint="eastAsia"/>
              </w:rPr>
              <w:t xml:space="preserve">여 </w:t>
            </w:r>
            <w:r>
              <w:t>Rule</w:t>
            </w:r>
            <w:r>
              <w:rPr>
                <w:rFonts w:hint="eastAsia"/>
              </w:rPr>
              <w:t>로 관리 합니다.</w:t>
            </w:r>
          </w:p>
        </w:tc>
        <w:tc>
          <w:tcPr>
            <w:tcW w:w="1508" w:type="dxa"/>
          </w:tcPr>
          <w:p w14:paraId="794412DF" w14:textId="77777777" w:rsidR="007F1472" w:rsidRDefault="007F1472" w:rsidP="007F1472">
            <w:pPr>
              <w:pStyle w:val="a8"/>
              <w:ind w:leftChars="0" w:left="0"/>
            </w:pPr>
          </w:p>
        </w:tc>
      </w:tr>
      <w:tr w:rsidR="007F1472" w14:paraId="25D873FC" w14:textId="77777777" w:rsidTr="00B62B8C">
        <w:tc>
          <w:tcPr>
            <w:tcW w:w="1969" w:type="dxa"/>
          </w:tcPr>
          <w:p w14:paraId="44D22DD4" w14:textId="14E66AFC" w:rsidR="007F1472" w:rsidRDefault="007F1472" w:rsidP="007F1472">
            <w:pPr>
              <w:pStyle w:val="a8"/>
              <w:ind w:leftChars="0" w:left="0"/>
            </w:pPr>
            <w:r>
              <w:t>Integrations</w:t>
            </w:r>
          </w:p>
        </w:tc>
        <w:tc>
          <w:tcPr>
            <w:tcW w:w="4819" w:type="dxa"/>
          </w:tcPr>
          <w:p w14:paraId="14BF7249" w14:textId="77777777" w:rsidR="007F1472" w:rsidRDefault="007F1472" w:rsidP="007F1472">
            <w:r>
              <w:t xml:space="preserve">3rd Party(외부) 모니터링 툴에서 발생하는 알람을 AlertNow에 연동하기 위해서는 기본적으로 Integration을 설정해야 </w:t>
            </w:r>
            <w:r>
              <w:rPr>
                <w:rFonts w:hint="eastAsia"/>
              </w:rPr>
              <w:t>합니다</w:t>
            </w:r>
            <w:r>
              <w:t xml:space="preserve">. </w:t>
            </w:r>
          </w:p>
          <w:p w14:paraId="0F90212E" w14:textId="77777777" w:rsidR="007F1472" w:rsidRDefault="007F1472" w:rsidP="007F1472">
            <w:pPr>
              <w:pStyle w:val="a8"/>
              <w:ind w:leftChars="0" w:left="0"/>
            </w:pPr>
            <w:r>
              <w:rPr>
                <w:rFonts w:hint="eastAsia"/>
              </w:rPr>
              <w:t xml:space="preserve">Integration </w:t>
            </w:r>
            <w:r>
              <w:t xml:space="preserve"> </w:t>
            </w:r>
            <w:r>
              <w:rPr>
                <w:rFonts w:hint="eastAsia"/>
              </w:rPr>
              <w:t>설정 정보를 관리 합니다</w:t>
            </w:r>
            <w:r>
              <w:t>.</w:t>
            </w:r>
          </w:p>
          <w:p w14:paraId="45059B7E" w14:textId="2755A034" w:rsidR="007F1472" w:rsidRPr="00613C37" w:rsidRDefault="007F1472" w:rsidP="007F1472">
            <w:pPr>
              <w:pStyle w:val="a8"/>
              <w:numPr>
                <w:ilvl w:val="0"/>
                <w:numId w:val="4"/>
              </w:numPr>
              <w:ind w:leftChars="0"/>
            </w:pPr>
            <w:r>
              <w:rPr>
                <w:rFonts w:hint="eastAsia"/>
              </w:rPr>
              <w:t xml:space="preserve">구성 필수 요소 </w:t>
            </w:r>
            <w:r>
              <w:t xml:space="preserve">: </w:t>
            </w:r>
            <w:r>
              <w:rPr>
                <w:rFonts w:hint="eastAsia"/>
              </w:rPr>
              <w:t>Service</w:t>
            </w:r>
          </w:p>
        </w:tc>
        <w:tc>
          <w:tcPr>
            <w:tcW w:w="1508" w:type="dxa"/>
          </w:tcPr>
          <w:p w14:paraId="032B0E83" w14:textId="77777777" w:rsidR="007F1472" w:rsidRDefault="007F1472" w:rsidP="007F1472">
            <w:pPr>
              <w:pStyle w:val="a8"/>
              <w:ind w:leftChars="0" w:left="0"/>
            </w:pPr>
          </w:p>
        </w:tc>
      </w:tr>
      <w:tr w:rsidR="007F1472" w14:paraId="6EEF87CA" w14:textId="77777777" w:rsidTr="00B62B8C">
        <w:tc>
          <w:tcPr>
            <w:tcW w:w="1969" w:type="dxa"/>
          </w:tcPr>
          <w:p w14:paraId="7BE64D75" w14:textId="7869ED7C" w:rsidR="007F1472" w:rsidRDefault="007F1472" w:rsidP="007F1472">
            <w:pPr>
              <w:pStyle w:val="a8"/>
              <w:ind w:leftChars="0" w:left="0"/>
            </w:pPr>
            <w:r>
              <w:t>Extensions</w:t>
            </w:r>
          </w:p>
        </w:tc>
        <w:tc>
          <w:tcPr>
            <w:tcW w:w="4819" w:type="dxa"/>
          </w:tcPr>
          <w:p w14:paraId="4D367A37" w14:textId="38951634" w:rsidR="007F1472" w:rsidRPr="00863D35" w:rsidRDefault="007F1472" w:rsidP="007F1472">
            <w:pPr>
              <w:pStyle w:val="a8"/>
              <w:ind w:leftChars="0" w:left="0"/>
            </w:pPr>
            <w:r w:rsidRPr="00863D35">
              <w:rPr>
                <w:rFonts w:ascii="맑은 고딕" w:hAnsi="맑은 고딕"/>
                <w:color w:val="000000"/>
              </w:rPr>
              <w:t>Extension은</w:t>
            </w:r>
            <w:r>
              <w:rPr>
                <w:rFonts w:ascii="맑은 고딕" w:hAnsi="맑은 고딕" w:hint="eastAsia"/>
                <w:color w:val="000000"/>
              </w:rPr>
              <w:t xml:space="preserve"> Alert</w:t>
            </w:r>
            <w:r>
              <w:rPr>
                <w:rFonts w:ascii="맑은 고딕" w:hAnsi="맑은 고딕"/>
                <w:color w:val="000000"/>
              </w:rPr>
              <w:t>Now</w:t>
            </w:r>
            <w:r w:rsidRPr="00863D35">
              <w:rPr>
                <w:rFonts w:ascii="맑은 고딕" w:hAnsi="맑은 고딕"/>
                <w:color w:val="000000"/>
              </w:rPr>
              <w:t xml:space="preserve"> 내에서 생성된 특정 데이터를 외부 Tool이나 서비스로 Outgoing할 수 있도록 하는 </w:t>
            </w:r>
            <w:r>
              <w:rPr>
                <w:rFonts w:ascii="맑은 고딕" w:hAnsi="맑은 고딕"/>
                <w:color w:val="000000"/>
              </w:rPr>
              <w:t xml:space="preserve">기능 </w:t>
            </w:r>
            <w:r>
              <w:rPr>
                <w:rFonts w:ascii="맑은 고딕" w:hAnsi="맑은 고딕" w:hint="eastAsia"/>
                <w:color w:val="000000"/>
              </w:rPr>
              <w:t>입니다.</w:t>
            </w:r>
            <w:r>
              <w:rPr>
                <w:rFonts w:ascii="맑은 고딕" w:hAnsi="맑은 고딕"/>
                <w:color w:val="000000"/>
              </w:rPr>
              <w:t xml:space="preserve"> </w:t>
            </w:r>
          </w:p>
        </w:tc>
        <w:tc>
          <w:tcPr>
            <w:tcW w:w="1508" w:type="dxa"/>
          </w:tcPr>
          <w:p w14:paraId="3DFB5B6F" w14:textId="77777777" w:rsidR="007F1472" w:rsidRPr="00830535" w:rsidRDefault="007F1472" w:rsidP="007F1472">
            <w:pPr>
              <w:pStyle w:val="a8"/>
              <w:ind w:leftChars="0" w:left="0"/>
            </w:pPr>
          </w:p>
        </w:tc>
      </w:tr>
      <w:tr w:rsidR="007F1472" w14:paraId="41264025" w14:textId="77777777" w:rsidTr="00B62B8C">
        <w:tc>
          <w:tcPr>
            <w:tcW w:w="1969" w:type="dxa"/>
          </w:tcPr>
          <w:p w14:paraId="763941BF" w14:textId="69865A87" w:rsidR="007F1472" w:rsidRDefault="007F1472" w:rsidP="007F1472">
            <w:pPr>
              <w:pStyle w:val="a8"/>
              <w:ind w:leftChars="0" w:left="0"/>
            </w:pPr>
            <w:r>
              <w:t>Personal Settings</w:t>
            </w:r>
          </w:p>
        </w:tc>
        <w:tc>
          <w:tcPr>
            <w:tcW w:w="4819" w:type="dxa"/>
          </w:tcPr>
          <w:p w14:paraId="0D9C35D9" w14:textId="1266E344" w:rsidR="007F1472" w:rsidRDefault="007F1472" w:rsidP="007F1472">
            <w:pPr>
              <w:pStyle w:val="a8"/>
              <w:ind w:leftChars="0" w:left="0"/>
            </w:pPr>
            <w:r>
              <w:rPr>
                <w:rFonts w:hint="eastAsia"/>
              </w:rPr>
              <w:t xml:space="preserve">개인 정보 및 Incident에 대한 </w:t>
            </w:r>
            <w:r>
              <w:t>Notification Rule</w:t>
            </w:r>
            <w:r>
              <w:rPr>
                <w:rFonts w:hint="eastAsia"/>
              </w:rPr>
              <w:t>에 대한 개인화 기능을 제공 합니다.</w:t>
            </w:r>
          </w:p>
        </w:tc>
        <w:tc>
          <w:tcPr>
            <w:tcW w:w="1508" w:type="dxa"/>
          </w:tcPr>
          <w:p w14:paraId="3CCA8A3E" w14:textId="77777777" w:rsidR="007F1472" w:rsidRDefault="007F1472" w:rsidP="007F1472">
            <w:pPr>
              <w:pStyle w:val="a8"/>
              <w:ind w:leftChars="0" w:left="0"/>
            </w:pPr>
          </w:p>
        </w:tc>
      </w:tr>
    </w:tbl>
    <w:p w14:paraId="73779A30" w14:textId="77777777" w:rsidR="00CA4DEE" w:rsidRDefault="00CA4DEE" w:rsidP="00CA4DEE">
      <w:pPr>
        <w:pStyle w:val="a8"/>
        <w:ind w:left="720"/>
      </w:pPr>
    </w:p>
    <w:p w14:paraId="4E631FF8" w14:textId="77777777" w:rsidR="00C47278" w:rsidRDefault="00C47278" w:rsidP="00CA4DEE">
      <w:pPr>
        <w:pStyle w:val="a8"/>
        <w:ind w:left="720"/>
      </w:pPr>
      <w:r>
        <w:br w:type="page"/>
      </w:r>
    </w:p>
    <w:p w14:paraId="4BCE42BD" w14:textId="00FEE46D" w:rsidR="00F03177" w:rsidRDefault="009D68AE" w:rsidP="00F03177">
      <w:pPr>
        <w:pStyle w:val="3"/>
        <w:widowControl/>
        <w:tabs>
          <w:tab w:val="num" w:pos="851"/>
        </w:tabs>
        <w:wordWrap/>
        <w:autoSpaceDE/>
        <w:autoSpaceDN/>
        <w:spacing w:before="240" w:after="60" w:line="240" w:lineRule="auto"/>
        <w:ind w:left="709" w:hanging="436"/>
        <w:jc w:val="left"/>
        <w:rPr>
          <w:rFonts w:ascii="맑은 고딕" w:hAnsi="맑은 고딕"/>
        </w:rPr>
      </w:pPr>
      <w:bookmarkStart w:id="5" w:name="_Toc506132597"/>
      <w:r>
        <w:rPr>
          <w:rFonts w:hint="eastAsia"/>
        </w:rPr>
        <w:lastRenderedPageBreak/>
        <w:t>P</w:t>
      </w:r>
      <w:r>
        <w:t>ersonal Setting</w:t>
      </w:r>
      <w:r w:rsidR="00086B73">
        <w:t>s</w:t>
      </w:r>
      <w:bookmarkEnd w:id="5"/>
    </w:p>
    <w:p w14:paraId="1695B28A" w14:textId="3674DCD6" w:rsidR="006D4830" w:rsidRDefault="006D4830" w:rsidP="006D4830">
      <w:r>
        <w:rPr>
          <w:rFonts w:hint="eastAsia"/>
        </w:rPr>
        <w:t>개인의</w:t>
      </w:r>
      <w:r>
        <w:t xml:space="preserve"> 기본 정보(Profile)와 개인이 Notification을 받기 위한 Contact 방법, Notification Rule을 관리하는 서비스 입니다.</w:t>
      </w:r>
    </w:p>
    <w:p w14:paraId="07EF0C36" w14:textId="2B03E70D" w:rsidR="006D4830" w:rsidRDefault="00086B73" w:rsidP="006D4830">
      <w:r>
        <w:rPr>
          <w:rFonts w:hint="eastAsia"/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6F58403F" wp14:editId="419DC956">
                <wp:simplePos x="0" y="0"/>
                <wp:positionH relativeFrom="column">
                  <wp:posOffset>4917057</wp:posOffset>
                </wp:positionH>
                <wp:positionV relativeFrom="paragraph">
                  <wp:posOffset>9201</wp:posOffset>
                </wp:positionV>
                <wp:extent cx="215526" cy="299677"/>
                <wp:effectExtent l="0" t="60960" r="9525" b="9525"/>
                <wp:wrapNone/>
                <wp:docPr id="14" name="아래쪽 화살표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2700000">
                          <a:off x="0" y="0"/>
                          <a:ext cx="215526" cy="299677"/>
                        </a:xfrm>
                        <a:prstGeom prst="down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5ECF0F00" id="_x0000_t67" coordsize="21600,21600" o:spt="67" adj="16200,5400" path="m0@0l@1@0@1,0@2,0@2@0,21600@0,10800,216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10800,0;0,@0;10800,21600;21600,@0" o:connectangles="270,180,90,0" textboxrect="@1,0,@2,@6"/>
                <v:handles>
                  <v:h position="#1,#0" xrange="0,10800" yrange="0,21600"/>
                </v:handles>
              </v:shapetype>
              <v:shape id="아래쪽 화살표 14" o:spid="_x0000_s1026" type="#_x0000_t67" style="position:absolute;left:0;text-align:left;margin-left:387.15pt;margin-top:.7pt;width:16.95pt;height:23.6pt;rotation:45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" adj="13833" fillcolor="#5b9bd5 [3204]" strokecolor="#1f4d78 [1604]" strokeweight="1pt"/>
            </w:pict>
          </mc:Fallback>
        </mc:AlternateContent>
      </w:r>
      <w:r w:rsidR="006D4830">
        <w:t>Personal Setting</w:t>
      </w:r>
      <w:r>
        <w:t>s</w:t>
      </w:r>
      <w:r w:rsidR="006D4830">
        <w:t xml:space="preserve"> 메뉴를 Click 합니다.</w:t>
      </w:r>
      <w:r w:rsidRPr="00086B73">
        <w:rPr>
          <w:rFonts w:hint="eastAsia"/>
          <w:noProof/>
        </w:rPr>
        <w:t xml:space="preserve"> </w:t>
      </w:r>
    </w:p>
    <w:p w14:paraId="33AE257C" w14:textId="2382DEC6" w:rsidR="006D4830" w:rsidRDefault="00086B73" w:rsidP="00086B73">
      <w:pPr>
        <w:jc w:val="center"/>
      </w:pPr>
      <w:r>
        <w:rPr>
          <w:rFonts w:hint="eastAsia"/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28540182" wp14:editId="1E9FDE9D">
                <wp:simplePos x="0" y="0"/>
                <wp:positionH relativeFrom="column">
                  <wp:posOffset>4097020</wp:posOffset>
                </wp:positionH>
                <wp:positionV relativeFrom="paragraph">
                  <wp:posOffset>1270</wp:posOffset>
                </wp:positionV>
                <wp:extent cx="806450" cy="252730"/>
                <wp:effectExtent l="19050" t="19050" r="12700" b="13970"/>
                <wp:wrapNone/>
                <wp:docPr id="13" name="직사각형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06450" cy="252730"/>
                        </a:xfrm>
                        <a:prstGeom prst="rect">
                          <a:avLst/>
                        </a:prstGeom>
                        <a:noFill/>
                        <a:ln w="28575" cmpd="sng">
                          <a:solidFill>
                            <a:schemeClr val="accent5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30AFC72" id="직사각형 13" o:spid="_x0000_s1026" style="position:absolute;left:0;text-align:left;margin-left:322.6pt;margin-top:.1pt;width:63.5pt;height:19.9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" filled="f" strokecolor="#2f5496 [2408]" strokeweight="2.25pt"/>
            </w:pict>
          </mc:Fallback>
        </mc:AlternateContent>
      </w:r>
      <w:r>
        <w:rPr>
          <w:noProof/>
        </w:rPr>
        <w:drawing>
          <wp:inline distT="0" distB="0" distL="0" distR="0" wp14:anchorId="4C82CF21" wp14:editId="042C2729">
            <wp:extent cx="4610100" cy="323850"/>
            <wp:effectExtent l="0" t="0" r="0" b="0"/>
            <wp:docPr id="2" name="그림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610100" cy="323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774428" w14:textId="27F98229" w:rsidR="0036703C" w:rsidRDefault="006D4830" w:rsidP="006D4830">
      <w:r>
        <w:t>Personal Setting</w:t>
      </w:r>
      <w:r w:rsidR="00086B73">
        <w:t>s</w:t>
      </w:r>
      <w:r>
        <w:t xml:space="preserve"> 구성은 다음과 같습니다.</w:t>
      </w:r>
    </w:p>
    <w:tbl>
      <w:tblPr>
        <w:tblStyle w:val="ab"/>
        <w:tblW w:w="0" w:type="auto"/>
        <w:tblInd w:w="720" w:type="dxa"/>
        <w:tblLook w:val="04A0" w:firstRow="1" w:lastRow="0" w:firstColumn="1" w:lastColumn="0" w:noHBand="0" w:noVBand="1"/>
      </w:tblPr>
      <w:tblGrid>
        <w:gridCol w:w="2677"/>
        <w:gridCol w:w="4111"/>
        <w:gridCol w:w="1508"/>
      </w:tblGrid>
      <w:tr w:rsidR="0036703C" w14:paraId="6FB01441" w14:textId="77777777" w:rsidTr="00BF6307">
        <w:tc>
          <w:tcPr>
            <w:tcW w:w="2677" w:type="dxa"/>
            <w:shd w:val="clear" w:color="auto" w:fill="44546A" w:themeFill="text2"/>
          </w:tcPr>
          <w:p w14:paraId="167E8195" w14:textId="76E9A8BC" w:rsidR="0036703C" w:rsidRPr="00956F4F" w:rsidRDefault="006D4830" w:rsidP="0036703C">
            <w:pPr>
              <w:pStyle w:val="a8"/>
              <w:ind w:leftChars="0" w:left="0"/>
              <w:jc w:val="center"/>
              <w:rPr>
                <w:b/>
                <w:color w:val="FFFFFF" w:themeColor="background1"/>
              </w:rPr>
            </w:pPr>
            <w:r>
              <w:rPr>
                <w:rFonts w:hint="eastAsia"/>
                <w:b/>
                <w:color w:val="FFFFFF" w:themeColor="background1"/>
              </w:rPr>
              <w:t>서비스 Tab 구성</w:t>
            </w:r>
          </w:p>
        </w:tc>
        <w:tc>
          <w:tcPr>
            <w:tcW w:w="4111" w:type="dxa"/>
            <w:shd w:val="clear" w:color="auto" w:fill="44546A" w:themeFill="text2"/>
          </w:tcPr>
          <w:p w14:paraId="0E3DFCCF" w14:textId="77777777" w:rsidR="0036703C" w:rsidRPr="00956F4F" w:rsidRDefault="0036703C" w:rsidP="0036703C">
            <w:pPr>
              <w:pStyle w:val="a8"/>
              <w:ind w:leftChars="0" w:left="0"/>
              <w:jc w:val="center"/>
              <w:rPr>
                <w:b/>
                <w:color w:val="FFFFFF" w:themeColor="background1"/>
              </w:rPr>
            </w:pPr>
            <w:r w:rsidRPr="00956F4F">
              <w:rPr>
                <w:rFonts w:hint="eastAsia"/>
                <w:b/>
                <w:color w:val="FFFFFF" w:themeColor="background1"/>
              </w:rPr>
              <w:t>설명</w:t>
            </w:r>
          </w:p>
        </w:tc>
        <w:tc>
          <w:tcPr>
            <w:tcW w:w="1508" w:type="dxa"/>
            <w:shd w:val="clear" w:color="auto" w:fill="44546A" w:themeFill="text2"/>
          </w:tcPr>
          <w:p w14:paraId="7B185634" w14:textId="77777777" w:rsidR="0036703C" w:rsidRPr="00956F4F" w:rsidRDefault="0036703C" w:rsidP="0036703C">
            <w:pPr>
              <w:pStyle w:val="a8"/>
              <w:ind w:leftChars="0" w:left="0"/>
              <w:jc w:val="center"/>
              <w:rPr>
                <w:b/>
                <w:color w:val="FFFFFF" w:themeColor="background1"/>
              </w:rPr>
            </w:pPr>
            <w:r w:rsidRPr="00956F4F">
              <w:rPr>
                <w:rFonts w:hint="eastAsia"/>
                <w:b/>
                <w:color w:val="FFFFFF" w:themeColor="background1"/>
              </w:rPr>
              <w:t>비고</w:t>
            </w:r>
          </w:p>
        </w:tc>
      </w:tr>
      <w:tr w:rsidR="0036703C" w14:paraId="7B2FCB3B" w14:textId="77777777" w:rsidTr="00BF6307">
        <w:tc>
          <w:tcPr>
            <w:tcW w:w="2677" w:type="dxa"/>
          </w:tcPr>
          <w:p w14:paraId="6DA60A80" w14:textId="0383F90F" w:rsidR="0036703C" w:rsidRDefault="006D4830" w:rsidP="003F5112">
            <w:pPr>
              <w:pStyle w:val="a8"/>
              <w:ind w:leftChars="0" w:left="0"/>
            </w:pPr>
            <w:r>
              <w:rPr>
                <w:rFonts w:hint="eastAsia"/>
              </w:rPr>
              <w:t>Basic Information</w:t>
            </w:r>
          </w:p>
        </w:tc>
        <w:tc>
          <w:tcPr>
            <w:tcW w:w="4111" w:type="dxa"/>
          </w:tcPr>
          <w:p w14:paraId="008D6B2E" w14:textId="65BE4B4D" w:rsidR="006D4830" w:rsidRDefault="006D4830" w:rsidP="006D4830">
            <w:pPr>
              <w:rPr>
                <w:rFonts w:asciiTheme="majorHAnsi" w:eastAsiaTheme="majorHAnsi" w:hAnsiTheme="majorHAnsi"/>
              </w:rPr>
            </w:pPr>
            <w:r w:rsidRPr="006D4830">
              <w:rPr>
                <w:rFonts w:asciiTheme="majorHAnsi" w:eastAsiaTheme="majorHAnsi" w:hAnsiTheme="majorHAnsi"/>
              </w:rPr>
              <w:t>개인 정보로 구성되어 있습니다.</w:t>
            </w:r>
          </w:p>
          <w:p w14:paraId="505BB77E" w14:textId="6A8B0E75" w:rsidR="006D4830" w:rsidRDefault="006D4830" w:rsidP="006D4830">
            <w:pPr>
              <w:pStyle w:val="a8"/>
              <w:numPr>
                <w:ilvl w:val="0"/>
                <w:numId w:val="4"/>
              </w:numPr>
              <w:ind w:leftChars="0"/>
              <w:rPr>
                <w:rFonts w:asciiTheme="majorHAnsi" w:eastAsiaTheme="majorHAnsi" w:hAnsiTheme="majorHAnsi"/>
              </w:rPr>
            </w:pPr>
            <w:r>
              <w:rPr>
                <w:rFonts w:asciiTheme="majorHAnsi" w:eastAsiaTheme="majorHAnsi" w:hAnsiTheme="majorHAnsi" w:hint="eastAsia"/>
              </w:rPr>
              <w:t>Name</w:t>
            </w:r>
          </w:p>
          <w:p w14:paraId="73B6800F" w14:textId="24B745FF" w:rsidR="006D4830" w:rsidRDefault="006D4830" w:rsidP="006D4830">
            <w:pPr>
              <w:pStyle w:val="a8"/>
              <w:numPr>
                <w:ilvl w:val="0"/>
                <w:numId w:val="4"/>
              </w:numPr>
              <w:ind w:leftChars="0"/>
              <w:rPr>
                <w:rFonts w:asciiTheme="majorHAnsi" w:eastAsiaTheme="majorHAnsi" w:hAnsiTheme="majorHAnsi"/>
              </w:rPr>
            </w:pPr>
            <w:r>
              <w:rPr>
                <w:rFonts w:asciiTheme="majorHAnsi" w:eastAsiaTheme="majorHAnsi" w:hAnsiTheme="majorHAnsi"/>
              </w:rPr>
              <w:t>Login email</w:t>
            </w:r>
          </w:p>
          <w:p w14:paraId="2604FEB6" w14:textId="2E621C2E" w:rsidR="006D4830" w:rsidRDefault="006D4830" w:rsidP="006D4830">
            <w:pPr>
              <w:pStyle w:val="a8"/>
              <w:numPr>
                <w:ilvl w:val="0"/>
                <w:numId w:val="4"/>
              </w:numPr>
              <w:ind w:leftChars="0"/>
              <w:rPr>
                <w:rFonts w:asciiTheme="majorHAnsi" w:eastAsiaTheme="majorHAnsi" w:hAnsiTheme="majorHAnsi"/>
              </w:rPr>
            </w:pPr>
            <w:r>
              <w:rPr>
                <w:rFonts w:asciiTheme="majorHAnsi" w:eastAsiaTheme="majorHAnsi" w:hAnsiTheme="majorHAnsi"/>
              </w:rPr>
              <w:t>Time zone</w:t>
            </w:r>
          </w:p>
          <w:p w14:paraId="04DFD918" w14:textId="0DBB8756" w:rsidR="006D4830" w:rsidRDefault="006D4830" w:rsidP="006D4830">
            <w:pPr>
              <w:pStyle w:val="a8"/>
              <w:numPr>
                <w:ilvl w:val="0"/>
                <w:numId w:val="4"/>
              </w:numPr>
              <w:ind w:leftChars="0"/>
              <w:rPr>
                <w:rFonts w:asciiTheme="majorHAnsi" w:eastAsiaTheme="majorHAnsi" w:hAnsiTheme="majorHAnsi"/>
              </w:rPr>
            </w:pPr>
            <w:r>
              <w:rPr>
                <w:rFonts w:asciiTheme="majorHAnsi" w:eastAsiaTheme="majorHAnsi" w:hAnsiTheme="majorHAnsi"/>
              </w:rPr>
              <w:t>Service</w:t>
            </w:r>
          </w:p>
          <w:p w14:paraId="6E43B1AD" w14:textId="0C77CE24" w:rsidR="006D4830" w:rsidRPr="006D4830" w:rsidRDefault="006D4830" w:rsidP="006D4830">
            <w:pPr>
              <w:pStyle w:val="a8"/>
              <w:numPr>
                <w:ilvl w:val="0"/>
                <w:numId w:val="4"/>
              </w:numPr>
              <w:ind w:leftChars="0"/>
              <w:rPr>
                <w:rFonts w:asciiTheme="majorHAnsi" w:eastAsiaTheme="majorHAnsi" w:hAnsiTheme="majorHAnsi"/>
              </w:rPr>
            </w:pPr>
            <w:r>
              <w:rPr>
                <w:rFonts w:asciiTheme="majorHAnsi" w:eastAsiaTheme="majorHAnsi" w:hAnsiTheme="majorHAnsi"/>
              </w:rPr>
              <w:t>Escalation</w:t>
            </w:r>
          </w:p>
          <w:p w14:paraId="3EDCFFB5" w14:textId="77777777" w:rsidR="00560C16" w:rsidRDefault="00086B73" w:rsidP="006D4830">
            <w:pPr>
              <w:rPr>
                <w:rFonts w:asciiTheme="majorHAnsi" w:eastAsiaTheme="majorHAnsi" w:hAnsiTheme="majorHAnsi"/>
              </w:rPr>
            </w:pPr>
            <w:r>
              <w:rPr>
                <w:rFonts w:asciiTheme="majorHAnsi" w:eastAsiaTheme="majorHAnsi" w:hAnsiTheme="majorHAnsi" w:hint="eastAsia"/>
              </w:rPr>
              <w:t>Contact method</w:t>
            </w:r>
          </w:p>
          <w:p w14:paraId="7B20EDC0" w14:textId="5FC7A5EF" w:rsidR="00086B73" w:rsidRPr="007A57DA" w:rsidRDefault="00086B73" w:rsidP="006D4830">
            <w:pPr>
              <w:rPr>
                <w:rFonts w:asciiTheme="majorHAnsi" w:eastAsiaTheme="majorHAnsi" w:hAnsiTheme="majorHAnsi"/>
              </w:rPr>
            </w:pPr>
            <w:r>
              <w:rPr>
                <w:rFonts w:asciiTheme="majorHAnsi" w:eastAsiaTheme="majorHAnsi" w:hAnsiTheme="majorHAnsi" w:hint="eastAsia"/>
              </w:rPr>
              <w:t>알람을 받을 연락처들을 등록 합니다.</w:t>
            </w:r>
          </w:p>
        </w:tc>
        <w:tc>
          <w:tcPr>
            <w:tcW w:w="1508" w:type="dxa"/>
          </w:tcPr>
          <w:p w14:paraId="394DDD4E" w14:textId="77777777" w:rsidR="0036703C" w:rsidRPr="006D4830" w:rsidRDefault="0036703C" w:rsidP="00682024">
            <w:pPr>
              <w:pStyle w:val="a8"/>
              <w:ind w:leftChars="0" w:left="0"/>
            </w:pPr>
          </w:p>
        </w:tc>
      </w:tr>
      <w:tr w:rsidR="0036703C" w14:paraId="663F314E" w14:textId="77777777" w:rsidTr="00BF6307">
        <w:tc>
          <w:tcPr>
            <w:tcW w:w="2677" w:type="dxa"/>
          </w:tcPr>
          <w:p w14:paraId="67954E0F" w14:textId="1B20407B" w:rsidR="0036703C" w:rsidRDefault="006D4830" w:rsidP="00BF6307">
            <w:pPr>
              <w:pStyle w:val="a8"/>
              <w:ind w:leftChars="0" w:left="0"/>
            </w:pPr>
            <w:r>
              <w:t>Notification rule</w:t>
            </w:r>
            <w:r w:rsidR="00086B73">
              <w:t>s</w:t>
            </w:r>
          </w:p>
        </w:tc>
        <w:tc>
          <w:tcPr>
            <w:tcW w:w="4111" w:type="dxa"/>
          </w:tcPr>
          <w:p w14:paraId="75B7636E" w14:textId="77777777" w:rsidR="001B6686" w:rsidRPr="00D47608" w:rsidRDefault="006D4830" w:rsidP="006D4830">
            <w:pPr>
              <w:rPr>
                <w:rFonts w:eastAsiaTheme="minorHAnsi" w:cs="Arial"/>
                <w:color w:val="000000"/>
                <w:szCs w:val="18"/>
                <w:shd w:val="clear" w:color="auto" w:fill="FFFFFF"/>
              </w:rPr>
            </w:pPr>
            <w:r w:rsidRPr="00D47608">
              <w:rPr>
                <w:rFonts w:eastAsiaTheme="minorHAnsi" w:cs="Arial"/>
                <w:color w:val="000000"/>
                <w:szCs w:val="18"/>
                <w:shd w:val="clear" w:color="auto" w:fill="FFFFFF"/>
              </w:rPr>
              <w:t>사용자가 Notification을 받는 Case, 조건, 방식을 설정 합니다.</w:t>
            </w:r>
            <w:r w:rsidRPr="00D47608">
              <w:rPr>
                <w:rFonts w:eastAsiaTheme="minorHAnsi" w:cs="Arial"/>
                <w:color w:val="000000"/>
                <w:szCs w:val="18"/>
              </w:rPr>
              <w:br/>
            </w:r>
            <w:r w:rsidRPr="00D47608">
              <w:rPr>
                <w:rFonts w:eastAsiaTheme="minorHAnsi" w:cs="Arial"/>
                <w:color w:val="000000"/>
                <w:szCs w:val="18"/>
                <w:shd w:val="clear" w:color="auto" w:fill="FFFFFF"/>
              </w:rPr>
              <w:t>사용자는 Notification Case 및 조건 별로 Rule을 설정해 자신이 원하는 방식으로 Notification을 받을 수 있습니다.</w:t>
            </w:r>
          </w:p>
          <w:p w14:paraId="50E0A810" w14:textId="48200676" w:rsidR="00A8325C" w:rsidRDefault="00A8325C" w:rsidP="00086B73"/>
        </w:tc>
        <w:tc>
          <w:tcPr>
            <w:tcW w:w="1508" w:type="dxa"/>
          </w:tcPr>
          <w:p w14:paraId="559C3F8F" w14:textId="66423127" w:rsidR="0036703C" w:rsidRDefault="0036703C" w:rsidP="00682024">
            <w:pPr>
              <w:pStyle w:val="a8"/>
              <w:ind w:leftChars="0" w:left="0"/>
            </w:pPr>
          </w:p>
        </w:tc>
      </w:tr>
    </w:tbl>
    <w:p w14:paraId="21536DCE" w14:textId="77777777" w:rsidR="0036703C" w:rsidRDefault="0036703C" w:rsidP="00F16CDD"/>
    <w:p w14:paraId="18A843F7" w14:textId="6850F6AF" w:rsidR="0036703C" w:rsidRDefault="00D47608" w:rsidP="00F16CDD">
      <w:pPr>
        <w:pStyle w:val="3"/>
      </w:pPr>
      <w:bookmarkStart w:id="6" w:name="_Toc506132598"/>
      <w:r>
        <w:t>B</w:t>
      </w:r>
      <w:r w:rsidR="000B25BF">
        <w:t>asic Infor</w:t>
      </w:r>
      <w:r>
        <w:t>mation</w:t>
      </w:r>
      <w:bookmarkEnd w:id="6"/>
    </w:p>
    <w:p w14:paraId="45CED7E0" w14:textId="77777777" w:rsidR="00D47608" w:rsidRDefault="00D47608" w:rsidP="00D47608">
      <w:pPr>
        <w:pStyle w:val="a8"/>
        <w:ind w:left="720"/>
      </w:pPr>
      <w:r>
        <w:rPr>
          <w:rFonts w:hint="eastAsia"/>
        </w:rPr>
        <w:t>개인</w:t>
      </w:r>
      <w:r>
        <w:t xml:space="preserve"> Profile과 Contact Method 정보를 Display 및 설정 할 수 있습니다.</w:t>
      </w:r>
    </w:p>
    <w:p w14:paraId="2B3C92E1" w14:textId="61B33152" w:rsidR="00D47608" w:rsidRDefault="00F27B20" w:rsidP="00F27B20">
      <w:pPr>
        <w:pStyle w:val="a8"/>
        <w:ind w:left="720"/>
        <w:jc w:val="center"/>
      </w:pPr>
      <w:r>
        <w:rPr>
          <w:noProof/>
        </w:rPr>
        <w:drawing>
          <wp:inline distT="0" distB="0" distL="0" distR="0" wp14:anchorId="32781199" wp14:editId="7722B37F">
            <wp:extent cx="5731510" cy="826770"/>
            <wp:effectExtent l="0" t="0" r="2540" b="0"/>
            <wp:docPr id="5" name="그림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8267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DB87CC" w14:textId="1E754BB3" w:rsidR="00D47608" w:rsidRPr="00D47608" w:rsidRDefault="009A18A6" w:rsidP="009A18A6">
      <w:pPr>
        <w:pStyle w:val="4"/>
        <w:numPr>
          <w:ilvl w:val="0"/>
          <w:numId w:val="0"/>
        </w:numPr>
        <w:ind w:firstLine="720"/>
      </w:pPr>
      <w:r>
        <w:rPr>
          <w:rFonts w:hint="eastAsia"/>
        </w:rPr>
        <w:t>가)</w:t>
      </w:r>
      <w:r w:rsidR="00D47608" w:rsidRPr="00D47608">
        <w:rPr>
          <w:rFonts w:hint="eastAsia"/>
        </w:rPr>
        <w:t xml:space="preserve"> </w:t>
      </w:r>
      <w:r w:rsidR="00D47608" w:rsidRPr="00D47608">
        <w:t>Profile</w:t>
      </w:r>
    </w:p>
    <w:p w14:paraId="6CA024E3" w14:textId="77777777" w:rsidR="004208C6" w:rsidRPr="00D47608" w:rsidRDefault="00D47608" w:rsidP="00D47608">
      <w:pPr>
        <w:pStyle w:val="a8"/>
        <w:ind w:left="720"/>
      </w:pPr>
      <w:r>
        <w:t>Profile 구성 정보는 다음과 같습니다.</w:t>
      </w:r>
    </w:p>
    <w:tbl>
      <w:tblPr>
        <w:tblStyle w:val="ab"/>
        <w:tblW w:w="0" w:type="auto"/>
        <w:tblInd w:w="720" w:type="dxa"/>
        <w:tblLook w:val="04A0" w:firstRow="1" w:lastRow="0" w:firstColumn="1" w:lastColumn="0" w:noHBand="0" w:noVBand="1"/>
      </w:tblPr>
      <w:tblGrid>
        <w:gridCol w:w="1969"/>
        <w:gridCol w:w="4677"/>
        <w:gridCol w:w="1650"/>
      </w:tblGrid>
      <w:tr w:rsidR="004208C6" w14:paraId="31F1FCD0" w14:textId="77777777" w:rsidTr="00FF535E">
        <w:tc>
          <w:tcPr>
            <w:tcW w:w="1969" w:type="dxa"/>
            <w:shd w:val="clear" w:color="auto" w:fill="44546A" w:themeFill="text2"/>
          </w:tcPr>
          <w:p w14:paraId="56B4027D" w14:textId="77777777" w:rsidR="004208C6" w:rsidRPr="00956F4F" w:rsidRDefault="004208C6" w:rsidP="00FF535E">
            <w:pPr>
              <w:pStyle w:val="a8"/>
              <w:ind w:leftChars="0" w:left="0"/>
              <w:jc w:val="center"/>
              <w:rPr>
                <w:b/>
                <w:color w:val="FFFFFF" w:themeColor="background1"/>
              </w:rPr>
            </w:pPr>
            <w:r w:rsidRPr="00956F4F">
              <w:rPr>
                <w:rFonts w:hint="eastAsia"/>
                <w:b/>
                <w:color w:val="FFFFFF" w:themeColor="background1"/>
              </w:rPr>
              <w:t>항목</w:t>
            </w:r>
          </w:p>
        </w:tc>
        <w:tc>
          <w:tcPr>
            <w:tcW w:w="4677" w:type="dxa"/>
            <w:shd w:val="clear" w:color="auto" w:fill="44546A" w:themeFill="text2"/>
          </w:tcPr>
          <w:p w14:paraId="52D05026" w14:textId="77777777" w:rsidR="004208C6" w:rsidRPr="00956F4F" w:rsidRDefault="004208C6" w:rsidP="00FF535E">
            <w:pPr>
              <w:pStyle w:val="a8"/>
              <w:ind w:leftChars="0" w:left="0"/>
              <w:jc w:val="center"/>
              <w:rPr>
                <w:b/>
                <w:color w:val="FFFFFF" w:themeColor="background1"/>
              </w:rPr>
            </w:pPr>
            <w:r w:rsidRPr="00956F4F">
              <w:rPr>
                <w:rFonts w:hint="eastAsia"/>
                <w:b/>
                <w:color w:val="FFFFFF" w:themeColor="background1"/>
              </w:rPr>
              <w:t>설명</w:t>
            </w:r>
          </w:p>
        </w:tc>
        <w:tc>
          <w:tcPr>
            <w:tcW w:w="1650" w:type="dxa"/>
            <w:shd w:val="clear" w:color="auto" w:fill="44546A" w:themeFill="text2"/>
          </w:tcPr>
          <w:p w14:paraId="1C9F9A5F" w14:textId="77777777" w:rsidR="004208C6" w:rsidRPr="00956F4F" w:rsidRDefault="004208C6" w:rsidP="00FF535E">
            <w:pPr>
              <w:pStyle w:val="a8"/>
              <w:ind w:leftChars="0" w:left="0"/>
              <w:jc w:val="center"/>
              <w:rPr>
                <w:b/>
                <w:color w:val="FFFFFF" w:themeColor="background1"/>
              </w:rPr>
            </w:pPr>
            <w:r w:rsidRPr="00956F4F">
              <w:rPr>
                <w:rFonts w:hint="eastAsia"/>
                <w:b/>
                <w:color w:val="FFFFFF" w:themeColor="background1"/>
              </w:rPr>
              <w:t>비고</w:t>
            </w:r>
          </w:p>
        </w:tc>
      </w:tr>
      <w:tr w:rsidR="004208C6" w14:paraId="73C7C759" w14:textId="77777777" w:rsidTr="00FF535E">
        <w:tc>
          <w:tcPr>
            <w:tcW w:w="1969" w:type="dxa"/>
          </w:tcPr>
          <w:p w14:paraId="2B7C8A49" w14:textId="219E8D41" w:rsidR="004208C6" w:rsidRDefault="009A18A6" w:rsidP="00FF535E">
            <w:pPr>
              <w:pStyle w:val="a8"/>
              <w:ind w:leftChars="0" w:left="0"/>
            </w:pPr>
            <w:r>
              <w:t>Name</w:t>
            </w:r>
          </w:p>
        </w:tc>
        <w:tc>
          <w:tcPr>
            <w:tcW w:w="4677" w:type="dxa"/>
          </w:tcPr>
          <w:p w14:paraId="63D1DA60" w14:textId="15F3438A" w:rsidR="004208C6" w:rsidRPr="004208C6" w:rsidRDefault="009A18A6" w:rsidP="00FF535E">
            <w:pPr>
              <w:pStyle w:val="a8"/>
              <w:ind w:leftChars="0" w:left="0"/>
            </w:pPr>
            <w:r>
              <w:rPr>
                <w:rFonts w:hint="eastAsia"/>
              </w:rPr>
              <w:t>개인 성명</w:t>
            </w:r>
          </w:p>
        </w:tc>
        <w:tc>
          <w:tcPr>
            <w:tcW w:w="1650" w:type="dxa"/>
          </w:tcPr>
          <w:p w14:paraId="04B37623" w14:textId="3B435771" w:rsidR="004208C6" w:rsidRDefault="004208C6" w:rsidP="00FF535E">
            <w:pPr>
              <w:pStyle w:val="a8"/>
              <w:ind w:leftChars="0" w:left="0"/>
            </w:pPr>
          </w:p>
        </w:tc>
      </w:tr>
      <w:tr w:rsidR="004208C6" w14:paraId="4D629ACE" w14:textId="77777777" w:rsidTr="00FF535E">
        <w:tc>
          <w:tcPr>
            <w:tcW w:w="1969" w:type="dxa"/>
          </w:tcPr>
          <w:p w14:paraId="523788BB" w14:textId="3EA07E31" w:rsidR="004208C6" w:rsidRDefault="009A18A6" w:rsidP="00FF535E">
            <w:pPr>
              <w:pStyle w:val="a8"/>
              <w:ind w:leftChars="0" w:left="0"/>
            </w:pPr>
            <w:r>
              <w:rPr>
                <w:rFonts w:hint="eastAsia"/>
              </w:rPr>
              <w:t>L</w:t>
            </w:r>
            <w:r>
              <w:t>ogin email</w:t>
            </w:r>
          </w:p>
        </w:tc>
        <w:tc>
          <w:tcPr>
            <w:tcW w:w="4677" w:type="dxa"/>
          </w:tcPr>
          <w:p w14:paraId="33B5B829" w14:textId="48D63687" w:rsidR="004208C6" w:rsidRPr="004208C6" w:rsidRDefault="009A18A6" w:rsidP="00FF535E">
            <w:pPr>
              <w:pStyle w:val="a8"/>
              <w:ind w:leftChars="0" w:left="0"/>
              <w:rPr>
                <w:noProof/>
              </w:rPr>
            </w:pPr>
            <w:r>
              <w:rPr>
                <w:noProof/>
              </w:rPr>
              <w:t xml:space="preserve">Login </w:t>
            </w:r>
            <w:r>
              <w:rPr>
                <w:rFonts w:hint="eastAsia"/>
                <w:noProof/>
              </w:rPr>
              <w:t>email정보</w:t>
            </w:r>
          </w:p>
        </w:tc>
        <w:tc>
          <w:tcPr>
            <w:tcW w:w="1650" w:type="dxa"/>
          </w:tcPr>
          <w:p w14:paraId="5D66D768" w14:textId="6A4693B9" w:rsidR="004208C6" w:rsidRDefault="004208C6" w:rsidP="00FF535E">
            <w:pPr>
              <w:pStyle w:val="a8"/>
              <w:ind w:leftChars="0" w:left="0"/>
            </w:pPr>
          </w:p>
        </w:tc>
      </w:tr>
      <w:tr w:rsidR="009A18A6" w14:paraId="2D359FFB" w14:textId="77777777" w:rsidTr="00FF535E">
        <w:tc>
          <w:tcPr>
            <w:tcW w:w="1969" w:type="dxa"/>
          </w:tcPr>
          <w:p w14:paraId="39C3928B" w14:textId="364BBF0D" w:rsidR="009A18A6" w:rsidRDefault="009A18A6" w:rsidP="00FF535E">
            <w:pPr>
              <w:pStyle w:val="a8"/>
              <w:ind w:leftChars="0" w:left="0"/>
            </w:pPr>
            <w:r>
              <w:rPr>
                <w:rFonts w:hint="eastAsia"/>
              </w:rPr>
              <w:t>Time Zones</w:t>
            </w:r>
          </w:p>
        </w:tc>
        <w:tc>
          <w:tcPr>
            <w:tcW w:w="4677" w:type="dxa"/>
          </w:tcPr>
          <w:p w14:paraId="76F3C96A" w14:textId="77777777" w:rsidR="009A18A6" w:rsidRDefault="009A18A6" w:rsidP="00FF535E">
            <w:pPr>
              <w:pStyle w:val="a8"/>
              <w:ind w:leftChars="0" w:left="0"/>
              <w:rPr>
                <w:noProof/>
              </w:rPr>
            </w:pPr>
            <w:r>
              <w:rPr>
                <w:rFonts w:hint="eastAsia"/>
                <w:noProof/>
              </w:rPr>
              <w:t>개인의 경우,</w:t>
            </w:r>
            <w:r>
              <w:rPr>
                <w:noProof/>
              </w:rPr>
              <w:t xml:space="preserve"> </w:t>
            </w:r>
            <w:r>
              <w:rPr>
                <w:rFonts w:hint="eastAsia"/>
                <w:noProof/>
              </w:rPr>
              <w:t xml:space="preserve">최초 접속 시 사용 </w:t>
            </w:r>
            <w:r>
              <w:rPr>
                <w:noProof/>
              </w:rPr>
              <w:t>Browser TIme</w:t>
            </w:r>
            <w:r>
              <w:rPr>
                <w:rFonts w:hint="eastAsia"/>
                <w:noProof/>
              </w:rPr>
              <w:t>으로 설정</w:t>
            </w:r>
          </w:p>
          <w:p w14:paraId="7EDD3E07" w14:textId="77777777" w:rsidR="009A18A6" w:rsidRDefault="009A18A6" w:rsidP="009A18A6">
            <w:pPr>
              <w:pStyle w:val="a8"/>
              <w:numPr>
                <w:ilvl w:val="0"/>
                <w:numId w:val="4"/>
              </w:numPr>
              <w:ind w:leftChars="0"/>
              <w:rPr>
                <w:noProof/>
              </w:rPr>
            </w:pPr>
            <w:r>
              <w:rPr>
                <w:noProof/>
              </w:rPr>
              <w:t>Auto</w:t>
            </w:r>
          </w:p>
          <w:p w14:paraId="1ED9BE1B" w14:textId="0F2AA12E" w:rsidR="009A18A6" w:rsidRDefault="009A18A6" w:rsidP="009A18A6">
            <w:pPr>
              <w:pStyle w:val="a8"/>
              <w:numPr>
                <w:ilvl w:val="0"/>
                <w:numId w:val="4"/>
              </w:numPr>
              <w:ind w:leftChars="0"/>
              <w:rPr>
                <w:noProof/>
              </w:rPr>
            </w:pPr>
            <w:r>
              <w:rPr>
                <w:rFonts w:hint="eastAsia"/>
                <w:noProof/>
              </w:rPr>
              <w:lastRenderedPageBreak/>
              <w:t>변경 가능</w:t>
            </w:r>
          </w:p>
        </w:tc>
        <w:tc>
          <w:tcPr>
            <w:tcW w:w="1650" w:type="dxa"/>
          </w:tcPr>
          <w:p w14:paraId="225EE2F5" w14:textId="0BF82BF6" w:rsidR="009A18A6" w:rsidRDefault="009A18A6" w:rsidP="00FF535E">
            <w:pPr>
              <w:pStyle w:val="a8"/>
              <w:ind w:leftChars="0" w:left="0"/>
            </w:pPr>
            <w:r>
              <w:rPr>
                <w:rFonts w:hint="eastAsia"/>
              </w:rPr>
              <w:lastRenderedPageBreak/>
              <w:t>설정 가능</w:t>
            </w:r>
          </w:p>
        </w:tc>
      </w:tr>
      <w:tr w:rsidR="009A18A6" w14:paraId="3EA9BB55" w14:textId="77777777" w:rsidTr="00FF535E">
        <w:tc>
          <w:tcPr>
            <w:tcW w:w="1969" w:type="dxa"/>
          </w:tcPr>
          <w:p w14:paraId="41166698" w14:textId="3DD21390" w:rsidR="009A18A6" w:rsidRDefault="009A18A6" w:rsidP="00FF535E">
            <w:pPr>
              <w:pStyle w:val="a8"/>
              <w:ind w:leftChars="0" w:left="0"/>
            </w:pPr>
            <w:r>
              <w:rPr>
                <w:rFonts w:hint="eastAsia"/>
              </w:rPr>
              <w:t>Escalation</w:t>
            </w:r>
          </w:p>
        </w:tc>
        <w:tc>
          <w:tcPr>
            <w:tcW w:w="4677" w:type="dxa"/>
          </w:tcPr>
          <w:p w14:paraId="136ABDAC" w14:textId="76C6C195" w:rsidR="009A18A6" w:rsidRDefault="009A18A6" w:rsidP="00FF535E">
            <w:pPr>
              <w:pStyle w:val="a8"/>
              <w:ind w:leftChars="0" w:left="0"/>
              <w:rPr>
                <w:noProof/>
              </w:rPr>
            </w:pPr>
            <w:r>
              <w:rPr>
                <w:rFonts w:hint="eastAsia"/>
                <w:noProof/>
              </w:rPr>
              <w:t>개인이 속하거나,</w:t>
            </w:r>
            <w:r>
              <w:rPr>
                <w:noProof/>
              </w:rPr>
              <w:t xml:space="preserve"> </w:t>
            </w:r>
            <w:r>
              <w:rPr>
                <w:rFonts w:hint="eastAsia"/>
                <w:noProof/>
              </w:rPr>
              <w:t xml:space="preserve">생성한 </w:t>
            </w:r>
            <w:r>
              <w:rPr>
                <w:noProof/>
              </w:rPr>
              <w:t>Escalation</w:t>
            </w:r>
            <w:r>
              <w:rPr>
                <w:rFonts w:hint="eastAsia"/>
                <w:noProof/>
              </w:rPr>
              <w:t xml:space="preserve"> </w:t>
            </w:r>
            <w:r>
              <w:rPr>
                <w:noProof/>
              </w:rPr>
              <w:t>Display</w:t>
            </w:r>
          </w:p>
        </w:tc>
        <w:tc>
          <w:tcPr>
            <w:tcW w:w="1650" w:type="dxa"/>
          </w:tcPr>
          <w:p w14:paraId="00FB2AE8" w14:textId="77777777" w:rsidR="009A18A6" w:rsidRDefault="009A18A6" w:rsidP="00FF535E">
            <w:pPr>
              <w:pStyle w:val="a8"/>
              <w:ind w:leftChars="0" w:left="0"/>
            </w:pPr>
          </w:p>
        </w:tc>
      </w:tr>
    </w:tbl>
    <w:p w14:paraId="5DB10A2E" w14:textId="3C252300" w:rsidR="009A18A6" w:rsidRDefault="009A18A6" w:rsidP="00F27B20"/>
    <w:p w14:paraId="2FA2E04F" w14:textId="19ADD741" w:rsidR="00BA2180" w:rsidRDefault="00F27B20" w:rsidP="009A18A6">
      <w:pPr>
        <w:ind w:leftChars="444" w:left="799"/>
      </w:pPr>
      <w:r w:rsidRPr="009A18A6">
        <w:rPr>
          <w:rFonts w:ascii="Arial" w:eastAsia="굴림" w:hAnsi="Arial" w:cs="Arial"/>
          <w:b/>
          <w:bCs/>
          <w:noProof/>
          <w:color w:val="0072F7"/>
          <w:kern w:val="0"/>
          <w:sz w:val="21"/>
          <w:szCs w:val="21"/>
        </w:rPr>
        <w:drawing>
          <wp:anchor distT="0" distB="0" distL="114300" distR="114300" simplePos="0" relativeHeight="251665408" behindDoc="0" locked="0" layoutInCell="1" allowOverlap="1" wp14:anchorId="009A5F3B" wp14:editId="07B57D3C">
            <wp:simplePos x="0" y="0"/>
            <wp:positionH relativeFrom="margin">
              <wp:posOffset>370936</wp:posOffset>
            </wp:positionH>
            <wp:positionV relativeFrom="paragraph">
              <wp:posOffset>241564</wp:posOffset>
            </wp:positionV>
            <wp:extent cx="4726940" cy="1505585"/>
            <wp:effectExtent l="0" t="0" r="0" b="0"/>
            <wp:wrapTopAndBottom/>
            <wp:docPr id="10" name="그림 10" descr="https://opsnow.bespinglobal.com/docs/image/bnr_guide_opsnow_personal_setting_1_4_1_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 descr="https://opsnow.bespinglobal.com/docs/image/bnr_guide_opsnow_personal_setting_1_4_1_2.jpg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26940" cy="15055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A18A6">
        <w:t>Time Zone의 경우, Setting 할 수 있습니다.</w:t>
      </w:r>
    </w:p>
    <w:p w14:paraId="4F882304" w14:textId="2A997B63" w:rsidR="009A18A6" w:rsidRPr="00F27B20" w:rsidRDefault="009A18A6" w:rsidP="00F27B20">
      <w:pPr>
        <w:widowControl/>
        <w:shd w:val="clear" w:color="auto" w:fill="FFFFFF"/>
        <w:wordWrap/>
        <w:autoSpaceDE/>
        <w:autoSpaceDN/>
        <w:spacing w:after="0" w:line="312" w:lineRule="atLeast"/>
        <w:jc w:val="left"/>
        <w:rPr>
          <w:rFonts w:ascii="Arial" w:eastAsia="굴림" w:hAnsi="Arial" w:cs="Arial"/>
          <w:b/>
          <w:bCs/>
          <w:color w:val="0072F7"/>
          <w:kern w:val="0"/>
          <w:sz w:val="21"/>
          <w:szCs w:val="21"/>
        </w:rPr>
      </w:pPr>
      <w:r w:rsidRPr="009A18A6">
        <w:rPr>
          <w:rFonts w:ascii="Arial" w:eastAsia="굴림" w:hAnsi="Arial" w:cs="Arial"/>
          <w:b/>
          <w:bCs/>
          <w:noProof/>
          <w:color w:val="0072F7"/>
          <w:kern w:val="0"/>
          <w:sz w:val="21"/>
          <w:szCs w:val="21"/>
        </w:rPr>
        <w:drawing>
          <wp:anchor distT="0" distB="0" distL="114300" distR="114300" simplePos="0" relativeHeight="251659264" behindDoc="0" locked="0" layoutInCell="1" allowOverlap="1" wp14:anchorId="6DAB8597" wp14:editId="11E0517B">
            <wp:simplePos x="0" y="0"/>
            <wp:positionH relativeFrom="margin">
              <wp:posOffset>335915</wp:posOffset>
            </wp:positionH>
            <wp:positionV relativeFrom="paragraph">
              <wp:posOffset>1786255</wp:posOffset>
            </wp:positionV>
            <wp:extent cx="4839335" cy="2244725"/>
            <wp:effectExtent l="0" t="0" r="0" b="3175"/>
            <wp:wrapTopAndBottom/>
            <wp:docPr id="9" name="그림 9" descr="https://opsnow.bespinglobal.com/docs/image/bnr_guide_opsnow_personal_setting_1_4_1_3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 descr="https://opsnow.bespinglobal.com/docs/image/bnr_guide_opsnow_personal_setting_1_4_1_3.jpg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39335" cy="2244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9C387ED" w14:textId="3CDDA418" w:rsidR="009A18A6" w:rsidRDefault="009A18A6" w:rsidP="009A18A6">
      <w:pPr>
        <w:pStyle w:val="4"/>
        <w:numPr>
          <w:ilvl w:val="0"/>
          <w:numId w:val="0"/>
        </w:numPr>
        <w:ind w:firstLine="800"/>
      </w:pPr>
      <w:r>
        <w:t xml:space="preserve">나) </w:t>
      </w:r>
      <w:r>
        <w:rPr>
          <w:rFonts w:hint="eastAsia"/>
        </w:rPr>
        <w:t>Contact Method</w:t>
      </w:r>
    </w:p>
    <w:p w14:paraId="1E37AC62" w14:textId="0D7EC7A1" w:rsidR="009A18A6" w:rsidRDefault="00F27B20" w:rsidP="00F27B20">
      <w:pPr>
        <w:ind w:firstLine="800"/>
      </w:pPr>
      <w:r>
        <w:rPr>
          <w:rFonts w:hint="eastAsia"/>
        </w:rPr>
        <w:t>Contact Method는 다음과 같이 구성되어 있습니다.</w:t>
      </w:r>
    </w:p>
    <w:tbl>
      <w:tblPr>
        <w:tblStyle w:val="ab"/>
        <w:tblW w:w="0" w:type="auto"/>
        <w:tblInd w:w="720" w:type="dxa"/>
        <w:tblLook w:val="04A0" w:firstRow="1" w:lastRow="0" w:firstColumn="1" w:lastColumn="0" w:noHBand="0" w:noVBand="1"/>
      </w:tblPr>
      <w:tblGrid>
        <w:gridCol w:w="1969"/>
        <w:gridCol w:w="4677"/>
        <w:gridCol w:w="1650"/>
      </w:tblGrid>
      <w:tr w:rsidR="009A18A6" w14:paraId="7269EC94" w14:textId="77777777" w:rsidTr="00086B73">
        <w:tc>
          <w:tcPr>
            <w:tcW w:w="1969" w:type="dxa"/>
            <w:shd w:val="clear" w:color="auto" w:fill="44546A" w:themeFill="text2"/>
          </w:tcPr>
          <w:p w14:paraId="744E1345" w14:textId="39BACB9A" w:rsidR="009A18A6" w:rsidRPr="00956F4F" w:rsidRDefault="009A18A6" w:rsidP="00086B73">
            <w:pPr>
              <w:pStyle w:val="a8"/>
              <w:ind w:leftChars="0" w:left="0"/>
              <w:jc w:val="center"/>
              <w:rPr>
                <w:b/>
                <w:color w:val="FFFFFF" w:themeColor="background1"/>
              </w:rPr>
            </w:pPr>
            <w:r>
              <w:rPr>
                <w:rFonts w:hint="eastAsia"/>
                <w:b/>
                <w:color w:val="FFFFFF" w:themeColor="background1"/>
              </w:rPr>
              <w:t>구분</w:t>
            </w:r>
          </w:p>
        </w:tc>
        <w:tc>
          <w:tcPr>
            <w:tcW w:w="4677" w:type="dxa"/>
            <w:shd w:val="clear" w:color="auto" w:fill="44546A" w:themeFill="text2"/>
          </w:tcPr>
          <w:p w14:paraId="72464370" w14:textId="77777777" w:rsidR="009A18A6" w:rsidRPr="00956F4F" w:rsidRDefault="009A18A6" w:rsidP="00086B73">
            <w:pPr>
              <w:pStyle w:val="a8"/>
              <w:ind w:leftChars="0" w:left="0"/>
              <w:jc w:val="center"/>
              <w:rPr>
                <w:b/>
                <w:color w:val="FFFFFF" w:themeColor="background1"/>
              </w:rPr>
            </w:pPr>
            <w:r w:rsidRPr="00956F4F">
              <w:rPr>
                <w:rFonts w:hint="eastAsia"/>
                <w:b/>
                <w:color w:val="FFFFFF" w:themeColor="background1"/>
              </w:rPr>
              <w:t>설명</w:t>
            </w:r>
          </w:p>
        </w:tc>
        <w:tc>
          <w:tcPr>
            <w:tcW w:w="1650" w:type="dxa"/>
            <w:shd w:val="clear" w:color="auto" w:fill="44546A" w:themeFill="text2"/>
          </w:tcPr>
          <w:p w14:paraId="0C9605D1" w14:textId="77777777" w:rsidR="009A18A6" w:rsidRPr="00956F4F" w:rsidRDefault="009A18A6" w:rsidP="00086B73">
            <w:pPr>
              <w:pStyle w:val="a8"/>
              <w:ind w:leftChars="0" w:left="0"/>
              <w:jc w:val="center"/>
              <w:rPr>
                <w:b/>
                <w:color w:val="FFFFFF" w:themeColor="background1"/>
              </w:rPr>
            </w:pPr>
            <w:r w:rsidRPr="00956F4F">
              <w:rPr>
                <w:rFonts w:hint="eastAsia"/>
                <w:b/>
                <w:color w:val="FFFFFF" w:themeColor="background1"/>
              </w:rPr>
              <w:t>비고</w:t>
            </w:r>
          </w:p>
        </w:tc>
      </w:tr>
      <w:tr w:rsidR="009A18A6" w14:paraId="4CE5A2CB" w14:textId="77777777" w:rsidTr="00086B73">
        <w:tc>
          <w:tcPr>
            <w:tcW w:w="1969" w:type="dxa"/>
          </w:tcPr>
          <w:p w14:paraId="64A5D8CF" w14:textId="555B1C83" w:rsidR="009A18A6" w:rsidRDefault="009A18A6" w:rsidP="00086B73">
            <w:pPr>
              <w:pStyle w:val="a8"/>
              <w:ind w:leftChars="0" w:left="0"/>
            </w:pPr>
            <w:r>
              <w:rPr>
                <w:rFonts w:hint="eastAsia"/>
              </w:rPr>
              <w:t>Email</w:t>
            </w:r>
          </w:p>
        </w:tc>
        <w:tc>
          <w:tcPr>
            <w:tcW w:w="4677" w:type="dxa"/>
          </w:tcPr>
          <w:p w14:paraId="497B5E88" w14:textId="019BFB1D" w:rsidR="009A18A6" w:rsidRPr="004208C6" w:rsidRDefault="009A18A6" w:rsidP="00086B73">
            <w:pPr>
              <w:pStyle w:val="a8"/>
              <w:ind w:leftChars="0" w:left="0"/>
            </w:pPr>
            <w:r w:rsidRPr="009A18A6">
              <w:t>Noti 받기 위한 Email 정보</w:t>
            </w:r>
          </w:p>
        </w:tc>
        <w:tc>
          <w:tcPr>
            <w:tcW w:w="1650" w:type="dxa"/>
          </w:tcPr>
          <w:p w14:paraId="1CE65F60" w14:textId="6ED2076C" w:rsidR="009A18A6" w:rsidRDefault="009A18A6" w:rsidP="00086B73">
            <w:pPr>
              <w:pStyle w:val="a8"/>
              <w:ind w:leftChars="0" w:left="0"/>
            </w:pPr>
            <w:r>
              <w:rPr>
                <w:rFonts w:hint="eastAsia"/>
              </w:rPr>
              <w:t>변경 가능</w:t>
            </w:r>
          </w:p>
        </w:tc>
      </w:tr>
      <w:tr w:rsidR="009A18A6" w14:paraId="53E3B7AB" w14:textId="77777777" w:rsidTr="00086B73">
        <w:tc>
          <w:tcPr>
            <w:tcW w:w="1969" w:type="dxa"/>
          </w:tcPr>
          <w:p w14:paraId="20A31313" w14:textId="54A6F3EC" w:rsidR="009A18A6" w:rsidRDefault="009A18A6" w:rsidP="00086B73">
            <w:pPr>
              <w:pStyle w:val="a8"/>
              <w:ind w:leftChars="0" w:left="0"/>
            </w:pPr>
            <w:r>
              <w:t>Mobile</w:t>
            </w:r>
          </w:p>
        </w:tc>
        <w:tc>
          <w:tcPr>
            <w:tcW w:w="4677" w:type="dxa"/>
          </w:tcPr>
          <w:p w14:paraId="2B1F84C3" w14:textId="65F97E80" w:rsidR="009A18A6" w:rsidRPr="004208C6" w:rsidRDefault="009A18A6" w:rsidP="00086B73">
            <w:pPr>
              <w:pStyle w:val="a8"/>
              <w:ind w:leftChars="0" w:left="0"/>
              <w:rPr>
                <w:noProof/>
              </w:rPr>
            </w:pPr>
            <w:r w:rsidRPr="009A18A6">
              <w:rPr>
                <w:noProof/>
              </w:rPr>
              <w:t>Noti 받기 위한 Mobile 정보</w:t>
            </w:r>
          </w:p>
        </w:tc>
        <w:tc>
          <w:tcPr>
            <w:tcW w:w="1650" w:type="dxa"/>
          </w:tcPr>
          <w:p w14:paraId="733503E7" w14:textId="59CAE295" w:rsidR="009A18A6" w:rsidRDefault="009A18A6" w:rsidP="00086B73">
            <w:pPr>
              <w:pStyle w:val="a8"/>
              <w:ind w:leftChars="0" w:left="0"/>
            </w:pPr>
          </w:p>
        </w:tc>
      </w:tr>
      <w:tr w:rsidR="009A18A6" w14:paraId="4E81702C" w14:textId="77777777" w:rsidTr="00086B73">
        <w:tc>
          <w:tcPr>
            <w:tcW w:w="1969" w:type="dxa"/>
          </w:tcPr>
          <w:p w14:paraId="6209F39C" w14:textId="051B1B36" w:rsidR="009A18A6" w:rsidRDefault="009A18A6" w:rsidP="00086B73">
            <w:pPr>
              <w:pStyle w:val="a8"/>
              <w:ind w:leftChars="0" w:left="0"/>
            </w:pPr>
            <w:r>
              <w:t>Slack</w:t>
            </w:r>
          </w:p>
        </w:tc>
        <w:tc>
          <w:tcPr>
            <w:tcW w:w="4677" w:type="dxa"/>
          </w:tcPr>
          <w:p w14:paraId="3B2390C1" w14:textId="3F17E7D6" w:rsidR="009A18A6" w:rsidRPr="009A18A6" w:rsidRDefault="009A18A6" w:rsidP="009A18A6">
            <w:pPr>
              <w:widowControl/>
              <w:wordWrap/>
              <w:autoSpaceDE/>
              <w:autoSpaceDN/>
              <w:rPr>
                <w:rFonts w:ascii="Arial" w:hAnsi="Arial" w:cs="Arial"/>
                <w:color w:val="000000"/>
                <w:sz w:val="21"/>
                <w:szCs w:val="21"/>
              </w:rPr>
            </w:pPr>
            <w:r w:rsidRPr="009A18A6">
              <w:rPr>
                <w:noProof/>
              </w:rPr>
              <w:t>Noti 받기 위한</w:t>
            </w:r>
            <w:r w:rsidR="00EE34D4">
              <w:rPr>
                <w:noProof/>
              </w:rPr>
              <w:t xml:space="preserve"> </w:t>
            </w:r>
            <w:r w:rsidR="00EE34D4">
              <w:rPr>
                <w:rFonts w:hint="eastAsia"/>
                <w:noProof/>
              </w:rPr>
              <w:t>Slack</w:t>
            </w:r>
            <w:r w:rsidRPr="009A18A6">
              <w:rPr>
                <w:noProof/>
              </w:rPr>
              <w:t xml:space="preserve"> 정보</w:t>
            </w:r>
          </w:p>
        </w:tc>
        <w:tc>
          <w:tcPr>
            <w:tcW w:w="1650" w:type="dxa"/>
          </w:tcPr>
          <w:p w14:paraId="5E75210A" w14:textId="257E7B66" w:rsidR="009A18A6" w:rsidRDefault="009A18A6" w:rsidP="00086B73">
            <w:pPr>
              <w:pStyle w:val="a8"/>
              <w:ind w:leftChars="0" w:left="0"/>
            </w:pPr>
          </w:p>
        </w:tc>
      </w:tr>
    </w:tbl>
    <w:p w14:paraId="5FF66FB5" w14:textId="0D29EE18" w:rsidR="009A18A6" w:rsidRDefault="009A18A6" w:rsidP="009A18A6">
      <w:pPr>
        <w:ind w:leftChars="444" w:left="799"/>
      </w:pPr>
    </w:p>
    <w:p w14:paraId="78D840FC" w14:textId="476EA22F" w:rsidR="00CC479D" w:rsidRDefault="00CC479D" w:rsidP="00CC479D">
      <w:pPr>
        <w:pStyle w:val="3"/>
      </w:pPr>
      <w:bookmarkStart w:id="7" w:name="_Toc506132599"/>
      <w:r>
        <w:t>Notification Rule</w:t>
      </w:r>
      <w:bookmarkEnd w:id="7"/>
    </w:p>
    <w:p w14:paraId="0B770996" w14:textId="37C339DC" w:rsidR="00CC479D" w:rsidRPr="00CC479D" w:rsidRDefault="00CC479D" w:rsidP="00CC479D">
      <w:pPr>
        <w:ind w:leftChars="444" w:left="799"/>
      </w:pPr>
      <w:r>
        <w:t xml:space="preserve">Notification Rule을 설정하거나 설정된 Notification Rule 들을 확인 할 수 있습니다. 사용자 별로 상황에 따른 </w:t>
      </w:r>
      <w:r w:rsidR="000309AF">
        <w:rPr>
          <w:rFonts w:hint="eastAsia"/>
        </w:rPr>
        <w:t>Noti</w:t>
      </w:r>
      <w:r>
        <w:t xml:space="preserve"> 발송 여부와 발송 방법을 설정할 수 있습니다.</w:t>
      </w:r>
    </w:p>
    <w:p w14:paraId="1C9FC9C4" w14:textId="03671972" w:rsidR="009A18A6" w:rsidRPr="00CC479D" w:rsidRDefault="00CC479D" w:rsidP="00CC479D">
      <w:pPr>
        <w:ind w:leftChars="444" w:left="799"/>
      </w:pPr>
      <w:r>
        <w:rPr>
          <w:rFonts w:hint="eastAsia"/>
        </w:rPr>
        <w:t>아래의</w:t>
      </w:r>
      <w:r>
        <w:t xml:space="preserve"> 상황 별로 </w:t>
      </w:r>
      <w:r w:rsidR="000309AF">
        <w:t>Noti</w:t>
      </w:r>
      <w:r>
        <w:t xml:space="preserve"> 발송 여부와 방법을 설정할 수 있습니다.</w:t>
      </w:r>
    </w:p>
    <w:tbl>
      <w:tblPr>
        <w:tblStyle w:val="ab"/>
        <w:tblW w:w="0" w:type="auto"/>
        <w:tblInd w:w="720" w:type="dxa"/>
        <w:tblLook w:val="04A0" w:firstRow="1" w:lastRow="0" w:firstColumn="1" w:lastColumn="0" w:noHBand="0" w:noVBand="1"/>
      </w:tblPr>
      <w:tblGrid>
        <w:gridCol w:w="1969"/>
        <w:gridCol w:w="4677"/>
        <w:gridCol w:w="1650"/>
      </w:tblGrid>
      <w:tr w:rsidR="006838E7" w:rsidRPr="00956F4F" w14:paraId="2A1E8329" w14:textId="77777777" w:rsidTr="00086B73">
        <w:tc>
          <w:tcPr>
            <w:tcW w:w="1969" w:type="dxa"/>
            <w:shd w:val="clear" w:color="auto" w:fill="44546A" w:themeFill="text2"/>
          </w:tcPr>
          <w:p w14:paraId="25D2A3A6" w14:textId="77777777" w:rsidR="006838E7" w:rsidRPr="00956F4F" w:rsidRDefault="006838E7" w:rsidP="00086B73">
            <w:pPr>
              <w:pStyle w:val="a8"/>
              <w:ind w:leftChars="0" w:left="0"/>
              <w:jc w:val="center"/>
              <w:rPr>
                <w:b/>
                <w:color w:val="FFFFFF" w:themeColor="background1"/>
              </w:rPr>
            </w:pPr>
            <w:r>
              <w:rPr>
                <w:rFonts w:hint="eastAsia"/>
                <w:b/>
                <w:color w:val="FFFFFF" w:themeColor="background1"/>
              </w:rPr>
              <w:t>구분</w:t>
            </w:r>
          </w:p>
        </w:tc>
        <w:tc>
          <w:tcPr>
            <w:tcW w:w="4677" w:type="dxa"/>
            <w:shd w:val="clear" w:color="auto" w:fill="44546A" w:themeFill="text2"/>
          </w:tcPr>
          <w:p w14:paraId="1CDCD0C7" w14:textId="77777777" w:rsidR="006838E7" w:rsidRPr="00956F4F" w:rsidRDefault="006838E7" w:rsidP="00086B73">
            <w:pPr>
              <w:pStyle w:val="a8"/>
              <w:ind w:leftChars="0" w:left="0"/>
              <w:jc w:val="center"/>
              <w:rPr>
                <w:b/>
                <w:color w:val="FFFFFF" w:themeColor="background1"/>
              </w:rPr>
            </w:pPr>
            <w:r w:rsidRPr="00956F4F">
              <w:rPr>
                <w:rFonts w:hint="eastAsia"/>
                <w:b/>
                <w:color w:val="FFFFFF" w:themeColor="background1"/>
              </w:rPr>
              <w:t>설명</w:t>
            </w:r>
          </w:p>
        </w:tc>
        <w:tc>
          <w:tcPr>
            <w:tcW w:w="1650" w:type="dxa"/>
            <w:shd w:val="clear" w:color="auto" w:fill="44546A" w:themeFill="text2"/>
          </w:tcPr>
          <w:p w14:paraId="5E4221FB" w14:textId="77777777" w:rsidR="006838E7" w:rsidRPr="00956F4F" w:rsidRDefault="006838E7" w:rsidP="00086B73">
            <w:pPr>
              <w:pStyle w:val="a8"/>
              <w:ind w:leftChars="0" w:left="0"/>
              <w:jc w:val="center"/>
              <w:rPr>
                <w:b/>
                <w:color w:val="FFFFFF" w:themeColor="background1"/>
              </w:rPr>
            </w:pPr>
            <w:r w:rsidRPr="00956F4F">
              <w:rPr>
                <w:rFonts w:hint="eastAsia"/>
                <w:b/>
                <w:color w:val="FFFFFF" w:themeColor="background1"/>
              </w:rPr>
              <w:t>비고</w:t>
            </w:r>
          </w:p>
        </w:tc>
      </w:tr>
      <w:tr w:rsidR="006838E7" w14:paraId="128C4202" w14:textId="77777777" w:rsidTr="00086B73">
        <w:tc>
          <w:tcPr>
            <w:tcW w:w="1969" w:type="dxa"/>
          </w:tcPr>
          <w:p w14:paraId="6F9A81BA" w14:textId="4230A4F9" w:rsidR="006838E7" w:rsidRDefault="009B2F25" w:rsidP="00086B73">
            <w:pPr>
              <w:pStyle w:val="a8"/>
              <w:ind w:leftChars="0" w:left="0"/>
            </w:pPr>
            <w:r w:rsidRPr="009B2F25">
              <w:t>When an incident is created</w:t>
            </w:r>
          </w:p>
        </w:tc>
        <w:tc>
          <w:tcPr>
            <w:tcW w:w="4677" w:type="dxa"/>
          </w:tcPr>
          <w:p w14:paraId="156FA180" w14:textId="643B0BD5" w:rsidR="006838E7" w:rsidRPr="004208C6" w:rsidRDefault="00F27B20" w:rsidP="00086B73">
            <w:pPr>
              <w:pStyle w:val="a8"/>
              <w:ind w:leftChars="0" w:left="0"/>
            </w:pPr>
            <w:r w:rsidRPr="00F27B20">
              <w:t>Incident가 생성 된 경우 수신할 방법을 설정합니다.</w:t>
            </w:r>
          </w:p>
        </w:tc>
        <w:tc>
          <w:tcPr>
            <w:tcW w:w="1650" w:type="dxa"/>
          </w:tcPr>
          <w:p w14:paraId="769378C0" w14:textId="77777777" w:rsidR="006838E7" w:rsidRDefault="006838E7" w:rsidP="00086B73">
            <w:pPr>
              <w:pStyle w:val="a8"/>
              <w:ind w:leftChars="0" w:left="0"/>
            </w:pPr>
            <w:r>
              <w:rPr>
                <w:rFonts w:hint="eastAsia"/>
              </w:rPr>
              <w:t>변경 가능</w:t>
            </w:r>
          </w:p>
        </w:tc>
      </w:tr>
      <w:tr w:rsidR="006838E7" w14:paraId="357902AC" w14:textId="77777777" w:rsidTr="00086B73">
        <w:tc>
          <w:tcPr>
            <w:tcW w:w="1969" w:type="dxa"/>
          </w:tcPr>
          <w:p w14:paraId="29CCFBB4" w14:textId="2E1D4745" w:rsidR="006838E7" w:rsidRDefault="00F27B20" w:rsidP="00086B73">
            <w:pPr>
              <w:pStyle w:val="a8"/>
              <w:ind w:leftChars="0" w:left="0"/>
            </w:pPr>
            <w:r w:rsidRPr="00F27B20">
              <w:lastRenderedPageBreak/>
              <w:t>When an incident is assigned to me</w:t>
            </w:r>
          </w:p>
        </w:tc>
        <w:tc>
          <w:tcPr>
            <w:tcW w:w="4677" w:type="dxa"/>
          </w:tcPr>
          <w:p w14:paraId="37E0EBFA" w14:textId="16F9D387" w:rsidR="006838E7" w:rsidRPr="006838E7" w:rsidRDefault="00F27B20" w:rsidP="00086B73">
            <w:pPr>
              <w:pStyle w:val="a8"/>
              <w:ind w:leftChars="0" w:left="0"/>
              <w:rPr>
                <w:noProof/>
              </w:rPr>
            </w:pPr>
            <w:r w:rsidRPr="00F27B20">
              <w:rPr>
                <w:rFonts w:hint="eastAsia"/>
                <w:noProof/>
              </w:rPr>
              <w:t>나에게</w:t>
            </w:r>
            <w:r w:rsidRPr="00F27B20">
              <w:rPr>
                <w:noProof/>
              </w:rPr>
              <w:t xml:space="preserve"> Incident가 Assign 되었을 경우 수신할 방법을 설정합니다.</w:t>
            </w:r>
          </w:p>
        </w:tc>
        <w:tc>
          <w:tcPr>
            <w:tcW w:w="1650" w:type="dxa"/>
          </w:tcPr>
          <w:p w14:paraId="4AC9A984" w14:textId="77777777" w:rsidR="006838E7" w:rsidRDefault="006838E7" w:rsidP="00086B73">
            <w:pPr>
              <w:pStyle w:val="a8"/>
              <w:ind w:leftChars="0" w:left="0"/>
            </w:pPr>
            <w:r>
              <w:rPr>
                <w:rFonts w:hint="eastAsia"/>
              </w:rPr>
              <w:t>변경 가능</w:t>
            </w:r>
          </w:p>
        </w:tc>
      </w:tr>
      <w:tr w:rsidR="006838E7" w14:paraId="543601E0" w14:textId="77777777" w:rsidTr="00086B73">
        <w:tc>
          <w:tcPr>
            <w:tcW w:w="1969" w:type="dxa"/>
          </w:tcPr>
          <w:p w14:paraId="7E685287" w14:textId="258B23BC" w:rsidR="006838E7" w:rsidRDefault="00F27B20" w:rsidP="00086B73">
            <w:pPr>
              <w:pStyle w:val="a8"/>
              <w:ind w:leftChars="0" w:left="0"/>
            </w:pPr>
            <w:r w:rsidRPr="00F27B20">
              <w:t>When a status of incident is changed</w:t>
            </w:r>
          </w:p>
        </w:tc>
        <w:tc>
          <w:tcPr>
            <w:tcW w:w="4677" w:type="dxa"/>
          </w:tcPr>
          <w:p w14:paraId="03330147" w14:textId="03F64E1B" w:rsidR="006838E7" w:rsidRPr="009A18A6" w:rsidRDefault="00F27B20" w:rsidP="00086B73">
            <w:pPr>
              <w:widowControl/>
              <w:wordWrap/>
              <w:autoSpaceDE/>
              <w:autoSpaceDN/>
              <w:rPr>
                <w:rFonts w:ascii="Arial" w:hAnsi="Arial" w:cs="Arial"/>
                <w:color w:val="000000"/>
                <w:sz w:val="21"/>
                <w:szCs w:val="21"/>
              </w:rPr>
            </w:pPr>
            <w:r w:rsidRPr="00F27B20">
              <w:rPr>
                <w:noProof/>
              </w:rPr>
              <w:t>Incident의 상태가 변경(Acked,closed) 된 경우 수신할 방법을 설정합니다.</w:t>
            </w:r>
          </w:p>
        </w:tc>
        <w:tc>
          <w:tcPr>
            <w:tcW w:w="1650" w:type="dxa"/>
          </w:tcPr>
          <w:p w14:paraId="56C4BA90" w14:textId="382AB331" w:rsidR="006838E7" w:rsidRDefault="00F27B20" w:rsidP="00086B73">
            <w:pPr>
              <w:pStyle w:val="a8"/>
              <w:ind w:leftChars="0" w:left="0"/>
            </w:pPr>
            <w:r>
              <w:rPr>
                <w:rFonts w:hint="eastAsia"/>
              </w:rPr>
              <w:t>변경 가능</w:t>
            </w:r>
          </w:p>
        </w:tc>
      </w:tr>
      <w:tr w:rsidR="006838E7" w14:paraId="44593B29" w14:textId="77777777" w:rsidTr="00086B73">
        <w:tc>
          <w:tcPr>
            <w:tcW w:w="1969" w:type="dxa"/>
          </w:tcPr>
          <w:p w14:paraId="7B4411B3" w14:textId="4558077B" w:rsidR="006838E7" w:rsidRDefault="00F27B20" w:rsidP="00086B73">
            <w:pPr>
              <w:pStyle w:val="a8"/>
              <w:ind w:leftChars="0" w:left="0"/>
            </w:pPr>
            <w:r w:rsidRPr="00F27B20">
              <w:t>When an incident is escalated</w:t>
            </w:r>
          </w:p>
        </w:tc>
        <w:tc>
          <w:tcPr>
            <w:tcW w:w="4677" w:type="dxa"/>
          </w:tcPr>
          <w:p w14:paraId="7D67FB81" w14:textId="70482654" w:rsidR="006838E7" w:rsidRPr="009A18A6" w:rsidRDefault="00F27B20" w:rsidP="00086B73">
            <w:pPr>
              <w:widowControl/>
              <w:wordWrap/>
              <w:autoSpaceDE/>
              <w:autoSpaceDN/>
              <w:rPr>
                <w:noProof/>
              </w:rPr>
            </w:pPr>
            <w:r w:rsidRPr="00F27B20">
              <w:rPr>
                <w:noProof/>
              </w:rPr>
              <w:t>Incident가 Escalatione된 경우 수신할 방법을 설정합니다.</w:t>
            </w:r>
          </w:p>
        </w:tc>
        <w:tc>
          <w:tcPr>
            <w:tcW w:w="1650" w:type="dxa"/>
          </w:tcPr>
          <w:p w14:paraId="19289141" w14:textId="6C858F3E" w:rsidR="006838E7" w:rsidRDefault="00F27B20" w:rsidP="00086B73">
            <w:pPr>
              <w:pStyle w:val="a8"/>
              <w:ind w:leftChars="0" w:left="0"/>
            </w:pPr>
            <w:r>
              <w:rPr>
                <w:rFonts w:hint="eastAsia"/>
              </w:rPr>
              <w:t>변경 가능</w:t>
            </w:r>
          </w:p>
        </w:tc>
      </w:tr>
    </w:tbl>
    <w:p w14:paraId="19B2EB78" w14:textId="1B8FD7EB" w:rsidR="009A18A6" w:rsidRPr="006838E7" w:rsidRDefault="009A18A6" w:rsidP="00F27B20"/>
    <w:sectPr w:rsidR="009A18A6" w:rsidRPr="006838E7" w:rsidSect="00CE657B">
      <w:pgSz w:w="11906" w:h="16838"/>
      <w:pgMar w:top="1701" w:right="1440" w:bottom="1440" w:left="1440" w:header="851" w:footer="964" w:gutter="0"/>
      <w:cols w:space="425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1D700A8" w14:textId="77777777" w:rsidR="00FE229C" w:rsidRDefault="00FE229C" w:rsidP="000E43C3">
      <w:pPr>
        <w:spacing w:after="0" w:line="240" w:lineRule="auto"/>
      </w:pPr>
      <w:r>
        <w:separator/>
      </w:r>
    </w:p>
  </w:endnote>
  <w:endnote w:type="continuationSeparator" w:id="0">
    <w:p w14:paraId="29722D88" w14:textId="77777777" w:rsidR="00FE229C" w:rsidRDefault="00FE229C" w:rsidP="000E43C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굴림체">
    <w:panose1 w:val="020B0609000101010101"/>
    <w:charset w:val="81"/>
    <w:family w:val="modern"/>
    <w:pitch w:val="fixed"/>
    <w:sig w:usb0="B00002AF" w:usb1="69D77CFB" w:usb2="00000030" w:usb3="00000000" w:csb0="0008009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9532B19" w14:textId="68A081D8" w:rsidR="00FF535E" w:rsidRDefault="00FF535E" w:rsidP="00CE657B">
    <w:pPr>
      <w:pStyle w:val="a4"/>
      <w:jc w:val="center"/>
    </w:pPr>
    <w:r>
      <w:fldChar w:fldCharType="begin"/>
    </w:r>
    <w:r>
      <w:instrText>PAGE   \* MERGEFORMAT</w:instrText>
    </w:r>
    <w:r>
      <w:fldChar w:fldCharType="separate"/>
    </w:r>
    <w:r w:rsidR="0069294A" w:rsidRPr="0069294A">
      <w:rPr>
        <w:noProof/>
        <w:lang w:val="ko-KR"/>
      </w:rPr>
      <w:t>6</w:t>
    </w:r>
    <w:r>
      <w:fldChar w:fldCharType="end"/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0DB65D50" wp14:editId="28268813">
              <wp:simplePos x="0" y="0"/>
              <wp:positionH relativeFrom="column">
                <wp:posOffset>21590</wp:posOffset>
              </wp:positionH>
              <wp:positionV relativeFrom="paragraph">
                <wp:posOffset>-6655</wp:posOffset>
              </wp:positionV>
              <wp:extent cx="5618073" cy="0"/>
              <wp:effectExtent l="0" t="0" r="20955" b="19050"/>
              <wp:wrapNone/>
              <wp:docPr id="3" name="직선 연결선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618073" cy="0"/>
                      </a:xfrm>
                      <a:prstGeom prst="line">
                        <a:avLst/>
                      </a:prstGeom>
                    </wps:spPr>
                    <wps:style>
                      <a:lnRef idx="1">
                        <a:schemeClr val="dk1"/>
                      </a:lnRef>
                      <a:fillRef idx="0">
                        <a:schemeClr val="dk1"/>
                      </a:fillRef>
                      <a:effectRef idx="0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153ED918" id="직선 연결선 3" o:spid="_x0000_s1026" style="position:absolute;left:0;text-align:lef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.7pt,-.5pt" to="444.05pt,-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" strokecolor="black [3200]" strokeweight=".5pt">
              <v:stroke joinstyle="miter"/>
            </v:lin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504233F" w14:textId="77777777" w:rsidR="00FE229C" w:rsidRDefault="00FE229C" w:rsidP="000E43C3">
      <w:pPr>
        <w:spacing w:after="0" w:line="240" w:lineRule="auto"/>
      </w:pPr>
      <w:r>
        <w:separator/>
      </w:r>
    </w:p>
  </w:footnote>
  <w:footnote w:type="continuationSeparator" w:id="0">
    <w:p w14:paraId="55ED97F5" w14:textId="77777777" w:rsidR="00FE229C" w:rsidRDefault="00FE229C" w:rsidP="000E43C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95A6B7A"/>
    <w:multiLevelType w:val="hybridMultilevel"/>
    <w:tmpl w:val="F2BA87C4"/>
    <w:lvl w:ilvl="0" w:tplc="06AC4128">
      <w:start w:val="1"/>
      <w:numFmt w:val="ganada"/>
      <w:lvlText w:val="%1)"/>
      <w:lvlJc w:val="left"/>
      <w:pPr>
        <w:ind w:left="760" w:hanging="36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" w15:restartNumberingAfterBreak="0">
    <w:nsid w:val="0B213491"/>
    <w:multiLevelType w:val="hybridMultilevel"/>
    <w:tmpl w:val="0128C878"/>
    <w:lvl w:ilvl="0" w:tplc="571650D2">
      <w:start w:val="1"/>
      <w:numFmt w:val="ganada"/>
      <w:lvlText w:val="%1)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" w15:restartNumberingAfterBreak="0">
    <w:nsid w:val="1A1D0714"/>
    <w:multiLevelType w:val="hybridMultilevel"/>
    <w:tmpl w:val="B0C64B8A"/>
    <w:lvl w:ilvl="0" w:tplc="571650D2">
      <w:start w:val="1"/>
      <w:numFmt w:val="ganada"/>
      <w:lvlText w:val="%1)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3" w15:restartNumberingAfterBreak="0">
    <w:nsid w:val="1A3D5862"/>
    <w:multiLevelType w:val="hybridMultilevel"/>
    <w:tmpl w:val="5AE20FB8"/>
    <w:lvl w:ilvl="0" w:tplc="571650D2">
      <w:start w:val="1"/>
      <w:numFmt w:val="ganada"/>
      <w:lvlText w:val="%1)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4" w15:restartNumberingAfterBreak="0">
    <w:nsid w:val="1C702993"/>
    <w:multiLevelType w:val="hybridMultilevel"/>
    <w:tmpl w:val="0942A512"/>
    <w:lvl w:ilvl="0" w:tplc="571650D2">
      <w:start w:val="1"/>
      <w:numFmt w:val="ganada"/>
      <w:lvlText w:val="%1)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5" w15:restartNumberingAfterBreak="0">
    <w:nsid w:val="1F9A1EBD"/>
    <w:multiLevelType w:val="hybridMultilevel"/>
    <w:tmpl w:val="86FCFBD6"/>
    <w:lvl w:ilvl="0" w:tplc="156AC03E">
      <w:start w:val="1"/>
      <w:numFmt w:val="decimal"/>
      <w:lvlText w:val="%1)"/>
      <w:lvlJc w:val="left"/>
      <w:pPr>
        <w:ind w:left="760" w:hanging="36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6" w15:restartNumberingAfterBreak="0">
    <w:nsid w:val="2F88354D"/>
    <w:multiLevelType w:val="hybridMultilevel"/>
    <w:tmpl w:val="143C9630"/>
    <w:lvl w:ilvl="0" w:tplc="571650D2">
      <w:start w:val="1"/>
      <w:numFmt w:val="ganada"/>
      <w:lvlText w:val="%1)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7" w15:restartNumberingAfterBreak="0">
    <w:nsid w:val="3E8650FE"/>
    <w:multiLevelType w:val="hybridMultilevel"/>
    <w:tmpl w:val="C4B613DC"/>
    <w:lvl w:ilvl="0" w:tplc="571650D2">
      <w:start w:val="1"/>
      <w:numFmt w:val="ganada"/>
      <w:lvlText w:val="%1)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8" w15:restartNumberingAfterBreak="0">
    <w:nsid w:val="464D4C2D"/>
    <w:multiLevelType w:val="hybridMultilevel"/>
    <w:tmpl w:val="E2EC38B8"/>
    <w:lvl w:ilvl="0" w:tplc="04090001">
      <w:start w:val="1"/>
      <w:numFmt w:val="bullet"/>
      <w:lvlText w:val=""/>
      <w:lvlJc w:val="left"/>
      <w:pPr>
        <w:ind w:left="1084" w:hanging="40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1484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84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84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84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84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484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84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84" w:hanging="400"/>
      </w:pPr>
      <w:rPr>
        <w:rFonts w:ascii="Wingdings" w:hAnsi="Wingdings" w:hint="default"/>
      </w:rPr>
    </w:lvl>
  </w:abstractNum>
  <w:abstractNum w:abstractNumId="9" w15:restartNumberingAfterBreak="0">
    <w:nsid w:val="469344FF"/>
    <w:multiLevelType w:val="hybridMultilevel"/>
    <w:tmpl w:val="9DDA514C"/>
    <w:lvl w:ilvl="0" w:tplc="571650D2">
      <w:start w:val="1"/>
      <w:numFmt w:val="ganada"/>
      <w:lvlText w:val="%1)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0" w15:restartNumberingAfterBreak="0">
    <w:nsid w:val="47D74F2C"/>
    <w:multiLevelType w:val="hybridMultilevel"/>
    <w:tmpl w:val="0942A512"/>
    <w:lvl w:ilvl="0" w:tplc="571650D2">
      <w:start w:val="1"/>
      <w:numFmt w:val="ganada"/>
      <w:lvlText w:val="%1)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1" w15:restartNumberingAfterBreak="0">
    <w:nsid w:val="48506351"/>
    <w:multiLevelType w:val="hybridMultilevel"/>
    <w:tmpl w:val="0942A512"/>
    <w:lvl w:ilvl="0" w:tplc="571650D2">
      <w:start w:val="1"/>
      <w:numFmt w:val="ganada"/>
      <w:lvlText w:val="%1)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2" w15:restartNumberingAfterBreak="0">
    <w:nsid w:val="573F5C62"/>
    <w:multiLevelType w:val="hybridMultilevel"/>
    <w:tmpl w:val="5192A1DA"/>
    <w:lvl w:ilvl="0" w:tplc="571650D2">
      <w:start w:val="1"/>
      <w:numFmt w:val="ganada"/>
      <w:lvlText w:val="%1)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3" w15:restartNumberingAfterBreak="0">
    <w:nsid w:val="57B92538"/>
    <w:multiLevelType w:val="hybridMultilevel"/>
    <w:tmpl w:val="D41E1CB4"/>
    <w:lvl w:ilvl="0" w:tplc="A616454C">
      <w:start w:val="1"/>
      <w:numFmt w:val="decimal"/>
      <w:lvlText w:val="%1)"/>
      <w:lvlJc w:val="left"/>
      <w:pPr>
        <w:ind w:left="720" w:hanging="36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1160" w:hanging="400"/>
      </w:pPr>
    </w:lvl>
    <w:lvl w:ilvl="2" w:tplc="0409001B" w:tentative="1">
      <w:start w:val="1"/>
      <w:numFmt w:val="lowerRoman"/>
      <w:lvlText w:val="%3."/>
      <w:lvlJc w:val="right"/>
      <w:pPr>
        <w:ind w:left="1560" w:hanging="400"/>
      </w:pPr>
    </w:lvl>
    <w:lvl w:ilvl="3" w:tplc="0409000F" w:tentative="1">
      <w:start w:val="1"/>
      <w:numFmt w:val="decimal"/>
      <w:lvlText w:val="%4."/>
      <w:lvlJc w:val="left"/>
      <w:pPr>
        <w:ind w:left="1960" w:hanging="400"/>
      </w:pPr>
    </w:lvl>
    <w:lvl w:ilvl="4" w:tplc="04090019" w:tentative="1">
      <w:start w:val="1"/>
      <w:numFmt w:val="upperLetter"/>
      <w:lvlText w:val="%5."/>
      <w:lvlJc w:val="left"/>
      <w:pPr>
        <w:ind w:left="2360" w:hanging="400"/>
      </w:pPr>
    </w:lvl>
    <w:lvl w:ilvl="5" w:tplc="0409001B" w:tentative="1">
      <w:start w:val="1"/>
      <w:numFmt w:val="lowerRoman"/>
      <w:lvlText w:val="%6."/>
      <w:lvlJc w:val="right"/>
      <w:pPr>
        <w:ind w:left="2760" w:hanging="400"/>
      </w:pPr>
    </w:lvl>
    <w:lvl w:ilvl="6" w:tplc="0409000F" w:tentative="1">
      <w:start w:val="1"/>
      <w:numFmt w:val="decimal"/>
      <w:lvlText w:val="%7."/>
      <w:lvlJc w:val="left"/>
      <w:pPr>
        <w:ind w:left="3160" w:hanging="400"/>
      </w:pPr>
    </w:lvl>
    <w:lvl w:ilvl="7" w:tplc="04090019" w:tentative="1">
      <w:start w:val="1"/>
      <w:numFmt w:val="upperLetter"/>
      <w:lvlText w:val="%8."/>
      <w:lvlJc w:val="left"/>
      <w:pPr>
        <w:ind w:left="3560" w:hanging="400"/>
      </w:pPr>
    </w:lvl>
    <w:lvl w:ilvl="8" w:tplc="0409001B" w:tentative="1">
      <w:start w:val="1"/>
      <w:numFmt w:val="lowerRoman"/>
      <w:lvlText w:val="%9."/>
      <w:lvlJc w:val="right"/>
      <w:pPr>
        <w:ind w:left="3960" w:hanging="400"/>
      </w:pPr>
    </w:lvl>
  </w:abstractNum>
  <w:abstractNum w:abstractNumId="14" w15:restartNumberingAfterBreak="0">
    <w:nsid w:val="58701B0B"/>
    <w:multiLevelType w:val="hybridMultilevel"/>
    <w:tmpl w:val="143C9630"/>
    <w:lvl w:ilvl="0" w:tplc="571650D2">
      <w:start w:val="1"/>
      <w:numFmt w:val="ganada"/>
      <w:lvlText w:val="%1)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5" w15:restartNumberingAfterBreak="0">
    <w:nsid w:val="5AF077BD"/>
    <w:multiLevelType w:val="multilevel"/>
    <w:tmpl w:val="ABA453D2"/>
    <w:lvl w:ilvl="0">
      <w:start w:val="1"/>
      <w:numFmt w:val="decimal"/>
      <w:pStyle w:val="1"/>
      <w:lvlText w:val="%1."/>
      <w:lvlJc w:val="left"/>
      <w:pPr>
        <w:ind w:left="360" w:hanging="360"/>
      </w:pPr>
    </w:lvl>
    <w:lvl w:ilvl="1">
      <w:start w:val="1"/>
      <w:numFmt w:val="decimal"/>
      <w:pStyle w:val="2"/>
      <w:lvlText w:val="%1.%2"/>
      <w:lvlJc w:val="left"/>
      <w:pPr>
        <w:tabs>
          <w:tab w:val="num" w:pos="576"/>
        </w:tabs>
        <w:ind w:left="576" w:hanging="576"/>
      </w:pPr>
      <w:rPr>
        <w:i w:val="0"/>
      </w:rPr>
    </w:lvl>
    <w:lvl w:ilvl="2">
      <w:start w:val="1"/>
      <w:numFmt w:val="decimal"/>
      <w:pStyle w:val="3"/>
      <w:lvlText w:val="%1.%2.%3"/>
      <w:lvlJc w:val="left"/>
      <w:pPr>
        <w:tabs>
          <w:tab w:val="num" w:pos="1004"/>
        </w:tabs>
        <w:ind w:left="1004" w:hanging="720"/>
      </w:pPr>
    </w:lvl>
    <w:lvl w:ilvl="3">
      <w:start w:val="1"/>
      <w:numFmt w:val="decimal"/>
      <w:pStyle w:val="4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pStyle w:val="5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pStyle w:val="6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pStyle w:val="7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pStyle w:val="8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pStyle w:val="9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16" w15:restartNumberingAfterBreak="0">
    <w:nsid w:val="5E3201B7"/>
    <w:multiLevelType w:val="hybridMultilevel"/>
    <w:tmpl w:val="0942A512"/>
    <w:lvl w:ilvl="0" w:tplc="571650D2">
      <w:start w:val="1"/>
      <w:numFmt w:val="ganada"/>
      <w:lvlText w:val="%1)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7" w15:restartNumberingAfterBreak="0">
    <w:nsid w:val="5EB17F14"/>
    <w:multiLevelType w:val="hybridMultilevel"/>
    <w:tmpl w:val="6152FB84"/>
    <w:lvl w:ilvl="0" w:tplc="571650D2">
      <w:start w:val="1"/>
      <w:numFmt w:val="ganada"/>
      <w:lvlText w:val="%1)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8" w15:restartNumberingAfterBreak="0">
    <w:nsid w:val="6DC91125"/>
    <w:multiLevelType w:val="hybridMultilevel"/>
    <w:tmpl w:val="82FC9760"/>
    <w:lvl w:ilvl="0" w:tplc="571650D2">
      <w:start w:val="1"/>
      <w:numFmt w:val="ganada"/>
      <w:lvlText w:val="%1)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9" w15:restartNumberingAfterBreak="0">
    <w:nsid w:val="72A44212"/>
    <w:multiLevelType w:val="hybridMultilevel"/>
    <w:tmpl w:val="3A0C55A4"/>
    <w:lvl w:ilvl="0" w:tplc="571650D2">
      <w:start w:val="1"/>
      <w:numFmt w:val="ganada"/>
      <w:lvlText w:val="%1)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0" w15:restartNumberingAfterBreak="0">
    <w:nsid w:val="7D50494F"/>
    <w:multiLevelType w:val="hybridMultilevel"/>
    <w:tmpl w:val="281C05AE"/>
    <w:lvl w:ilvl="0" w:tplc="24E0271E">
      <w:start w:val="1"/>
      <w:numFmt w:val="bullet"/>
      <w:lvlText w:val="-"/>
      <w:lvlJc w:val="left"/>
      <w:pPr>
        <w:ind w:left="990" w:hanging="360"/>
      </w:pPr>
      <w:rPr>
        <w:rFonts w:ascii="맑은 고딕" w:eastAsia="맑은 고딕" w:hAnsi="맑은 고딕" w:cstheme="minorBidi" w:hint="eastAsia"/>
      </w:rPr>
    </w:lvl>
    <w:lvl w:ilvl="1" w:tplc="04090003">
      <w:start w:val="1"/>
      <w:numFmt w:val="bullet"/>
      <w:lvlText w:val=""/>
      <w:lvlJc w:val="left"/>
      <w:pPr>
        <w:ind w:left="1430" w:hanging="40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83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3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3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3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43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3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30" w:hanging="400"/>
      </w:pPr>
      <w:rPr>
        <w:rFonts w:ascii="Wingdings" w:hAnsi="Wingdings" w:hint="default"/>
      </w:rPr>
    </w:lvl>
  </w:abstractNum>
  <w:num w:numId="1">
    <w:abstractNumId w:val="18"/>
  </w:num>
  <w:num w:numId="2">
    <w:abstractNumId w:val="0"/>
  </w:num>
  <w:num w:numId="3">
    <w:abstractNumId w:val="5"/>
  </w:num>
  <w:num w:numId="4">
    <w:abstractNumId w:val="20"/>
  </w:num>
  <w:num w:numId="5">
    <w:abstractNumId w:val="13"/>
  </w:num>
  <w:num w:numId="6">
    <w:abstractNumId w:val="15"/>
  </w:num>
  <w:num w:numId="7">
    <w:abstractNumId w:val="17"/>
  </w:num>
  <w:num w:numId="8">
    <w:abstractNumId w:val="12"/>
  </w:num>
  <w:num w:numId="9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8"/>
  </w:num>
  <w:num w:numId="11">
    <w:abstractNumId w:val="4"/>
  </w:num>
  <w:num w:numId="12">
    <w:abstractNumId w:val="14"/>
  </w:num>
  <w:num w:numId="13">
    <w:abstractNumId w:val="6"/>
  </w:num>
  <w:num w:numId="14">
    <w:abstractNumId w:val="3"/>
  </w:num>
  <w:num w:numId="15">
    <w:abstractNumId w:val="16"/>
  </w:num>
  <w:num w:numId="16">
    <w:abstractNumId w:val="2"/>
  </w:num>
  <w:num w:numId="17">
    <w:abstractNumId w:val="10"/>
  </w:num>
  <w:num w:numId="18">
    <w:abstractNumId w:val="19"/>
  </w:num>
  <w:num w:numId="19">
    <w:abstractNumId w:val="1"/>
  </w:num>
  <w:num w:numId="20">
    <w:abstractNumId w:val="11"/>
  </w:num>
  <w:num w:numId="21">
    <w:abstractNumId w:val="7"/>
  </w:num>
  <w:num w:numId="22">
    <w:abstractNumId w:val="9"/>
  </w:num>
  <w:num w:numId="23">
    <w:abstractNumId w:val="15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bordersDoNotSurroundHeader/>
  <w:bordersDoNotSurroundFooter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bQ0Mje0MDYyNDY2MzRU0lEKTi0uzszPAykwrAUAD12ZaSwAAAA="/>
  </w:docVars>
  <w:rsids>
    <w:rsidRoot w:val="004565D1"/>
    <w:rsid w:val="000006B1"/>
    <w:rsid w:val="0000206C"/>
    <w:rsid w:val="00003150"/>
    <w:rsid w:val="00003554"/>
    <w:rsid w:val="00004D41"/>
    <w:rsid w:val="00005F48"/>
    <w:rsid w:val="00006ACD"/>
    <w:rsid w:val="000070FA"/>
    <w:rsid w:val="00007457"/>
    <w:rsid w:val="000100B4"/>
    <w:rsid w:val="00010932"/>
    <w:rsid w:val="00011617"/>
    <w:rsid w:val="00011B7B"/>
    <w:rsid w:val="00011F7E"/>
    <w:rsid w:val="000122FE"/>
    <w:rsid w:val="00012E54"/>
    <w:rsid w:val="00013205"/>
    <w:rsid w:val="0001387F"/>
    <w:rsid w:val="00013DA4"/>
    <w:rsid w:val="00016058"/>
    <w:rsid w:val="00016D64"/>
    <w:rsid w:val="00017159"/>
    <w:rsid w:val="00020164"/>
    <w:rsid w:val="00020235"/>
    <w:rsid w:val="00020695"/>
    <w:rsid w:val="00021274"/>
    <w:rsid w:val="00022AD5"/>
    <w:rsid w:val="00023425"/>
    <w:rsid w:val="00023B44"/>
    <w:rsid w:val="000241B0"/>
    <w:rsid w:val="00024457"/>
    <w:rsid w:val="000254A1"/>
    <w:rsid w:val="0002553D"/>
    <w:rsid w:val="00025D80"/>
    <w:rsid w:val="000309AF"/>
    <w:rsid w:val="0003332D"/>
    <w:rsid w:val="00033C1B"/>
    <w:rsid w:val="00033E00"/>
    <w:rsid w:val="00034353"/>
    <w:rsid w:val="0003464B"/>
    <w:rsid w:val="000354DE"/>
    <w:rsid w:val="000360E6"/>
    <w:rsid w:val="000362CE"/>
    <w:rsid w:val="000363BC"/>
    <w:rsid w:val="00036BD9"/>
    <w:rsid w:val="00036DDF"/>
    <w:rsid w:val="00041DA1"/>
    <w:rsid w:val="00041E48"/>
    <w:rsid w:val="000431FC"/>
    <w:rsid w:val="00043FC5"/>
    <w:rsid w:val="00044F1D"/>
    <w:rsid w:val="000462D7"/>
    <w:rsid w:val="00046598"/>
    <w:rsid w:val="000467BE"/>
    <w:rsid w:val="000467C2"/>
    <w:rsid w:val="00046DDB"/>
    <w:rsid w:val="00047973"/>
    <w:rsid w:val="000521F2"/>
    <w:rsid w:val="000531F4"/>
    <w:rsid w:val="0005537B"/>
    <w:rsid w:val="0005550B"/>
    <w:rsid w:val="000579E7"/>
    <w:rsid w:val="00057A8E"/>
    <w:rsid w:val="00061276"/>
    <w:rsid w:val="000614EC"/>
    <w:rsid w:val="00062688"/>
    <w:rsid w:val="00062D3E"/>
    <w:rsid w:val="00063B1B"/>
    <w:rsid w:val="00063CF2"/>
    <w:rsid w:val="000646A7"/>
    <w:rsid w:val="00064A7B"/>
    <w:rsid w:val="00064B46"/>
    <w:rsid w:val="00065CA5"/>
    <w:rsid w:val="00067E05"/>
    <w:rsid w:val="00071A86"/>
    <w:rsid w:val="0007232C"/>
    <w:rsid w:val="00072748"/>
    <w:rsid w:val="000748F4"/>
    <w:rsid w:val="00075CF3"/>
    <w:rsid w:val="000763A0"/>
    <w:rsid w:val="000767B0"/>
    <w:rsid w:val="00076B47"/>
    <w:rsid w:val="000777EB"/>
    <w:rsid w:val="00080189"/>
    <w:rsid w:val="00080753"/>
    <w:rsid w:val="000813CD"/>
    <w:rsid w:val="00082109"/>
    <w:rsid w:val="00082464"/>
    <w:rsid w:val="000851CA"/>
    <w:rsid w:val="0008555F"/>
    <w:rsid w:val="00086A1A"/>
    <w:rsid w:val="00086B73"/>
    <w:rsid w:val="00087068"/>
    <w:rsid w:val="00087C5B"/>
    <w:rsid w:val="00087CAA"/>
    <w:rsid w:val="00090BF6"/>
    <w:rsid w:val="000914D6"/>
    <w:rsid w:val="00092095"/>
    <w:rsid w:val="00092547"/>
    <w:rsid w:val="000930EC"/>
    <w:rsid w:val="0009431A"/>
    <w:rsid w:val="000950FF"/>
    <w:rsid w:val="00095312"/>
    <w:rsid w:val="00095374"/>
    <w:rsid w:val="00095B7A"/>
    <w:rsid w:val="000960E0"/>
    <w:rsid w:val="00096153"/>
    <w:rsid w:val="000962D2"/>
    <w:rsid w:val="000A053E"/>
    <w:rsid w:val="000A0BF9"/>
    <w:rsid w:val="000A203F"/>
    <w:rsid w:val="000A2864"/>
    <w:rsid w:val="000A2EBB"/>
    <w:rsid w:val="000A31BE"/>
    <w:rsid w:val="000A4362"/>
    <w:rsid w:val="000A6932"/>
    <w:rsid w:val="000B20DA"/>
    <w:rsid w:val="000B2233"/>
    <w:rsid w:val="000B25BF"/>
    <w:rsid w:val="000B2FDC"/>
    <w:rsid w:val="000B30E0"/>
    <w:rsid w:val="000B3F66"/>
    <w:rsid w:val="000B5436"/>
    <w:rsid w:val="000B5A3C"/>
    <w:rsid w:val="000C0025"/>
    <w:rsid w:val="000C0F03"/>
    <w:rsid w:val="000C167B"/>
    <w:rsid w:val="000C1AFA"/>
    <w:rsid w:val="000C2E46"/>
    <w:rsid w:val="000C4E45"/>
    <w:rsid w:val="000C5323"/>
    <w:rsid w:val="000C5AA3"/>
    <w:rsid w:val="000C67ED"/>
    <w:rsid w:val="000C6DD4"/>
    <w:rsid w:val="000C74D7"/>
    <w:rsid w:val="000D0B20"/>
    <w:rsid w:val="000D23AA"/>
    <w:rsid w:val="000D57BE"/>
    <w:rsid w:val="000D7BA3"/>
    <w:rsid w:val="000E0C50"/>
    <w:rsid w:val="000E3184"/>
    <w:rsid w:val="000E43C3"/>
    <w:rsid w:val="000E49B4"/>
    <w:rsid w:val="000E65CD"/>
    <w:rsid w:val="000E68BB"/>
    <w:rsid w:val="000E6AF3"/>
    <w:rsid w:val="000E7FEA"/>
    <w:rsid w:val="000F03CD"/>
    <w:rsid w:val="000F1878"/>
    <w:rsid w:val="000F2E85"/>
    <w:rsid w:val="000F2F16"/>
    <w:rsid w:val="000F4FC2"/>
    <w:rsid w:val="000F6278"/>
    <w:rsid w:val="000F6A4E"/>
    <w:rsid w:val="000F6B22"/>
    <w:rsid w:val="000F718E"/>
    <w:rsid w:val="00100697"/>
    <w:rsid w:val="00100EED"/>
    <w:rsid w:val="00101781"/>
    <w:rsid w:val="00101C20"/>
    <w:rsid w:val="001028BC"/>
    <w:rsid w:val="0010337A"/>
    <w:rsid w:val="001038F3"/>
    <w:rsid w:val="00106294"/>
    <w:rsid w:val="00106391"/>
    <w:rsid w:val="00106614"/>
    <w:rsid w:val="00106EE1"/>
    <w:rsid w:val="001077B4"/>
    <w:rsid w:val="00107AA2"/>
    <w:rsid w:val="00110594"/>
    <w:rsid w:val="001112E3"/>
    <w:rsid w:val="00111574"/>
    <w:rsid w:val="00112151"/>
    <w:rsid w:val="00112968"/>
    <w:rsid w:val="00113020"/>
    <w:rsid w:val="00113E36"/>
    <w:rsid w:val="001143CF"/>
    <w:rsid w:val="00115495"/>
    <w:rsid w:val="001159C6"/>
    <w:rsid w:val="00115C16"/>
    <w:rsid w:val="001201AA"/>
    <w:rsid w:val="001209D9"/>
    <w:rsid w:val="001237F3"/>
    <w:rsid w:val="00123DD8"/>
    <w:rsid w:val="0012453E"/>
    <w:rsid w:val="001249DB"/>
    <w:rsid w:val="0012544B"/>
    <w:rsid w:val="001262F9"/>
    <w:rsid w:val="001275B2"/>
    <w:rsid w:val="00132D60"/>
    <w:rsid w:val="0013404C"/>
    <w:rsid w:val="00134A57"/>
    <w:rsid w:val="00136275"/>
    <w:rsid w:val="00136B24"/>
    <w:rsid w:val="00137C0D"/>
    <w:rsid w:val="00140E84"/>
    <w:rsid w:val="001410A5"/>
    <w:rsid w:val="00141710"/>
    <w:rsid w:val="00142EC7"/>
    <w:rsid w:val="0014448B"/>
    <w:rsid w:val="00144B51"/>
    <w:rsid w:val="00146763"/>
    <w:rsid w:val="00146B54"/>
    <w:rsid w:val="00151227"/>
    <w:rsid w:val="0015137A"/>
    <w:rsid w:val="0015434C"/>
    <w:rsid w:val="00154B3D"/>
    <w:rsid w:val="00155C61"/>
    <w:rsid w:val="00156169"/>
    <w:rsid w:val="001564CA"/>
    <w:rsid w:val="00167068"/>
    <w:rsid w:val="001678E5"/>
    <w:rsid w:val="00171D9D"/>
    <w:rsid w:val="00171DA5"/>
    <w:rsid w:val="00173F0C"/>
    <w:rsid w:val="001745A3"/>
    <w:rsid w:val="00175A45"/>
    <w:rsid w:val="00175EC4"/>
    <w:rsid w:val="001765C7"/>
    <w:rsid w:val="0017706D"/>
    <w:rsid w:val="00177C58"/>
    <w:rsid w:val="00181B74"/>
    <w:rsid w:val="00182B87"/>
    <w:rsid w:val="00184984"/>
    <w:rsid w:val="00185010"/>
    <w:rsid w:val="001852A0"/>
    <w:rsid w:val="00186E04"/>
    <w:rsid w:val="001876BE"/>
    <w:rsid w:val="001911D0"/>
    <w:rsid w:val="00191B76"/>
    <w:rsid w:val="0019273F"/>
    <w:rsid w:val="001930B4"/>
    <w:rsid w:val="001930B5"/>
    <w:rsid w:val="00193130"/>
    <w:rsid w:val="001937FD"/>
    <w:rsid w:val="00194237"/>
    <w:rsid w:val="00194253"/>
    <w:rsid w:val="001946BE"/>
    <w:rsid w:val="00194A0F"/>
    <w:rsid w:val="00194E8E"/>
    <w:rsid w:val="0019634B"/>
    <w:rsid w:val="00196AA0"/>
    <w:rsid w:val="00196B8C"/>
    <w:rsid w:val="0019732C"/>
    <w:rsid w:val="001A214A"/>
    <w:rsid w:val="001A286F"/>
    <w:rsid w:val="001A31E9"/>
    <w:rsid w:val="001A3D68"/>
    <w:rsid w:val="001A4207"/>
    <w:rsid w:val="001A4BED"/>
    <w:rsid w:val="001A5B70"/>
    <w:rsid w:val="001A6420"/>
    <w:rsid w:val="001A69A3"/>
    <w:rsid w:val="001A6D65"/>
    <w:rsid w:val="001A7332"/>
    <w:rsid w:val="001A7979"/>
    <w:rsid w:val="001B0E67"/>
    <w:rsid w:val="001B5EB2"/>
    <w:rsid w:val="001B6686"/>
    <w:rsid w:val="001B7A4F"/>
    <w:rsid w:val="001C1736"/>
    <w:rsid w:val="001C2CB3"/>
    <w:rsid w:val="001C4661"/>
    <w:rsid w:val="001C58BC"/>
    <w:rsid w:val="001C660C"/>
    <w:rsid w:val="001C6F28"/>
    <w:rsid w:val="001C7AB9"/>
    <w:rsid w:val="001D0CAA"/>
    <w:rsid w:val="001D1BA3"/>
    <w:rsid w:val="001D26D8"/>
    <w:rsid w:val="001D2764"/>
    <w:rsid w:val="001D4A10"/>
    <w:rsid w:val="001D7288"/>
    <w:rsid w:val="001E1723"/>
    <w:rsid w:val="001E1D5B"/>
    <w:rsid w:val="001E5245"/>
    <w:rsid w:val="001E5852"/>
    <w:rsid w:val="001E58DC"/>
    <w:rsid w:val="001E5C0B"/>
    <w:rsid w:val="001E7482"/>
    <w:rsid w:val="001F213E"/>
    <w:rsid w:val="001F3FAB"/>
    <w:rsid w:val="001F4169"/>
    <w:rsid w:val="001F42BF"/>
    <w:rsid w:val="001F6A2A"/>
    <w:rsid w:val="001F7F51"/>
    <w:rsid w:val="00200985"/>
    <w:rsid w:val="00201063"/>
    <w:rsid w:val="00201B78"/>
    <w:rsid w:val="00203FB0"/>
    <w:rsid w:val="0020541A"/>
    <w:rsid w:val="0020542F"/>
    <w:rsid w:val="0020562F"/>
    <w:rsid w:val="00205A3B"/>
    <w:rsid w:val="00205FFA"/>
    <w:rsid w:val="0020748A"/>
    <w:rsid w:val="00210391"/>
    <w:rsid w:val="00210CF0"/>
    <w:rsid w:val="00210DF1"/>
    <w:rsid w:val="00211D7C"/>
    <w:rsid w:val="00212842"/>
    <w:rsid w:val="00214286"/>
    <w:rsid w:val="00214887"/>
    <w:rsid w:val="00215609"/>
    <w:rsid w:val="00215ADC"/>
    <w:rsid w:val="00216006"/>
    <w:rsid w:val="00216BFB"/>
    <w:rsid w:val="0021732B"/>
    <w:rsid w:val="00217F15"/>
    <w:rsid w:val="002208FE"/>
    <w:rsid w:val="002212BD"/>
    <w:rsid w:val="00222B74"/>
    <w:rsid w:val="00223287"/>
    <w:rsid w:val="002237B8"/>
    <w:rsid w:val="00223803"/>
    <w:rsid w:val="002239D7"/>
    <w:rsid w:val="00223BB6"/>
    <w:rsid w:val="002245F8"/>
    <w:rsid w:val="002245FD"/>
    <w:rsid w:val="002249E6"/>
    <w:rsid w:val="00224D34"/>
    <w:rsid w:val="00224FB4"/>
    <w:rsid w:val="00225A8A"/>
    <w:rsid w:val="002263B8"/>
    <w:rsid w:val="00230B99"/>
    <w:rsid w:val="00230E1F"/>
    <w:rsid w:val="0023182E"/>
    <w:rsid w:val="0023364B"/>
    <w:rsid w:val="00233D63"/>
    <w:rsid w:val="0023453E"/>
    <w:rsid w:val="00234ACE"/>
    <w:rsid w:val="00235410"/>
    <w:rsid w:val="00237ECF"/>
    <w:rsid w:val="002400D7"/>
    <w:rsid w:val="00240158"/>
    <w:rsid w:val="00240D32"/>
    <w:rsid w:val="00241D73"/>
    <w:rsid w:val="00242D41"/>
    <w:rsid w:val="0024328A"/>
    <w:rsid w:val="002434C3"/>
    <w:rsid w:val="00244CDE"/>
    <w:rsid w:val="00245985"/>
    <w:rsid w:val="00245A19"/>
    <w:rsid w:val="00245C6D"/>
    <w:rsid w:val="0024601C"/>
    <w:rsid w:val="00246B79"/>
    <w:rsid w:val="00247F4E"/>
    <w:rsid w:val="002504CF"/>
    <w:rsid w:val="002508CD"/>
    <w:rsid w:val="002513BA"/>
    <w:rsid w:val="002522CB"/>
    <w:rsid w:val="00255903"/>
    <w:rsid w:val="00255CB1"/>
    <w:rsid w:val="002560C8"/>
    <w:rsid w:val="002568FE"/>
    <w:rsid w:val="00257559"/>
    <w:rsid w:val="00257B60"/>
    <w:rsid w:val="00257E80"/>
    <w:rsid w:val="00257F74"/>
    <w:rsid w:val="00260C18"/>
    <w:rsid w:val="00261E12"/>
    <w:rsid w:val="002629BA"/>
    <w:rsid w:val="002636AF"/>
    <w:rsid w:val="00263C9F"/>
    <w:rsid w:val="00264EF1"/>
    <w:rsid w:val="002662FE"/>
    <w:rsid w:val="00271DCF"/>
    <w:rsid w:val="00272513"/>
    <w:rsid w:val="00273A03"/>
    <w:rsid w:val="00273D6D"/>
    <w:rsid w:val="00274DE8"/>
    <w:rsid w:val="002774B8"/>
    <w:rsid w:val="00282209"/>
    <w:rsid w:val="00282E0F"/>
    <w:rsid w:val="002848BE"/>
    <w:rsid w:val="00284944"/>
    <w:rsid w:val="0028522A"/>
    <w:rsid w:val="00287904"/>
    <w:rsid w:val="0029110A"/>
    <w:rsid w:val="002916EC"/>
    <w:rsid w:val="00292938"/>
    <w:rsid w:val="00293E74"/>
    <w:rsid w:val="00294950"/>
    <w:rsid w:val="0029525A"/>
    <w:rsid w:val="002966DD"/>
    <w:rsid w:val="0029739A"/>
    <w:rsid w:val="002A0114"/>
    <w:rsid w:val="002A135E"/>
    <w:rsid w:val="002A2230"/>
    <w:rsid w:val="002A2BE0"/>
    <w:rsid w:val="002A2FF3"/>
    <w:rsid w:val="002A326A"/>
    <w:rsid w:val="002A3500"/>
    <w:rsid w:val="002A37E7"/>
    <w:rsid w:val="002A4CB9"/>
    <w:rsid w:val="002A5971"/>
    <w:rsid w:val="002A5F7D"/>
    <w:rsid w:val="002A6C09"/>
    <w:rsid w:val="002A6D23"/>
    <w:rsid w:val="002B03E7"/>
    <w:rsid w:val="002B1AA4"/>
    <w:rsid w:val="002B2420"/>
    <w:rsid w:val="002B3CA7"/>
    <w:rsid w:val="002B4C89"/>
    <w:rsid w:val="002B565F"/>
    <w:rsid w:val="002B75FD"/>
    <w:rsid w:val="002B7E1D"/>
    <w:rsid w:val="002C16CF"/>
    <w:rsid w:val="002C17C3"/>
    <w:rsid w:val="002C32B3"/>
    <w:rsid w:val="002C4198"/>
    <w:rsid w:val="002C4DEC"/>
    <w:rsid w:val="002C5478"/>
    <w:rsid w:val="002C5864"/>
    <w:rsid w:val="002C6476"/>
    <w:rsid w:val="002C67B0"/>
    <w:rsid w:val="002C68E5"/>
    <w:rsid w:val="002C7C96"/>
    <w:rsid w:val="002D004E"/>
    <w:rsid w:val="002D0C4D"/>
    <w:rsid w:val="002D0E0C"/>
    <w:rsid w:val="002D13E5"/>
    <w:rsid w:val="002D1A5A"/>
    <w:rsid w:val="002D34C1"/>
    <w:rsid w:val="002D6534"/>
    <w:rsid w:val="002D7855"/>
    <w:rsid w:val="002E0149"/>
    <w:rsid w:val="002E0C37"/>
    <w:rsid w:val="002E2C00"/>
    <w:rsid w:val="002E349F"/>
    <w:rsid w:val="002E4657"/>
    <w:rsid w:val="002E66E9"/>
    <w:rsid w:val="002E6957"/>
    <w:rsid w:val="002E7319"/>
    <w:rsid w:val="002F12CC"/>
    <w:rsid w:val="002F1327"/>
    <w:rsid w:val="002F1CC1"/>
    <w:rsid w:val="002F1F5E"/>
    <w:rsid w:val="002F57AE"/>
    <w:rsid w:val="002F7193"/>
    <w:rsid w:val="002F7CBC"/>
    <w:rsid w:val="00300448"/>
    <w:rsid w:val="0030070F"/>
    <w:rsid w:val="00301552"/>
    <w:rsid w:val="00302564"/>
    <w:rsid w:val="003029C3"/>
    <w:rsid w:val="00303672"/>
    <w:rsid w:val="0030436D"/>
    <w:rsid w:val="003050FB"/>
    <w:rsid w:val="003051DD"/>
    <w:rsid w:val="00305DD4"/>
    <w:rsid w:val="00306DDB"/>
    <w:rsid w:val="00306DF7"/>
    <w:rsid w:val="003104DF"/>
    <w:rsid w:val="00311296"/>
    <w:rsid w:val="003119A9"/>
    <w:rsid w:val="003124F1"/>
    <w:rsid w:val="00313433"/>
    <w:rsid w:val="00314AD0"/>
    <w:rsid w:val="00314C63"/>
    <w:rsid w:val="00315532"/>
    <w:rsid w:val="00315B8D"/>
    <w:rsid w:val="0031653A"/>
    <w:rsid w:val="0031730E"/>
    <w:rsid w:val="0031793C"/>
    <w:rsid w:val="0031797B"/>
    <w:rsid w:val="00320BD0"/>
    <w:rsid w:val="00322372"/>
    <w:rsid w:val="00322951"/>
    <w:rsid w:val="00322BB3"/>
    <w:rsid w:val="00323870"/>
    <w:rsid w:val="00323AA0"/>
    <w:rsid w:val="00323DE9"/>
    <w:rsid w:val="00324E64"/>
    <w:rsid w:val="003250AB"/>
    <w:rsid w:val="00325639"/>
    <w:rsid w:val="003256C6"/>
    <w:rsid w:val="00325F30"/>
    <w:rsid w:val="003275A2"/>
    <w:rsid w:val="003278A0"/>
    <w:rsid w:val="00331CC6"/>
    <w:rsid w:val="00332492"/>
    <w:rsid w:val="0033366B"/>
    <w:rsid w:val="0033387A"/>
    <w:rsid w:val="00333916"/>
    <w:rsid w:val="00333A7F"/>
    <w:rsid w:val="003342F1"/>
    <w:rsid w:val="00334732"/>
    <w:rsid w:val="00335264"/>
    <w:rsid w:val="003356BA"/>
    <w:rsid w:val="00335F53"/>
    <w:rsid w:val="0033715F"/>
    <w:rsid w:val="003377A8"/>
    <w:rsid w:val="003408C4"/>
    <w:rsid w:val="00341960"/>
    <w:rsid w:val="00341C23"/>
    <w:rsid w:val="0034214E"/>
    <w:rsid w:val="003443F1"/>
    <w:rsid w:val="003451EB"/>
    <w:rsid w:val="00346778"/>
    <w:rsid w:val="003468E1"/>
    <w:rsid w:val="00347BE4"/>
    <w:rsid w:val="00350215"/>
    <w:rsid w:val="003508D0"/>
    <w:rsid w:val="00350C7A"/>
    <w:rsid w:val="0035224B"/>
    <w:rsid w:val="003537BD"/>
    <w:rsid w:val="0035382A"/>
    <w:rsid w:val="00355588"/>
    <w:rsid w:val="0035652C"/>
    <w:rsid w:val="00357FAB"/>
    <w:rsid w:val="00360BDF"/>
    <w:rsid w:val="00361046"/>
    <w:rsid w:val="0036254B"/>
    <w:rsid w:val="00362764"/>
    <w:rsid w:val="00363737"/>
    <w:rsid w:val="003639D7"/>
    <w:rsid w:val="00364879"/>
    <w:rsid w:val="003662B2"/>
    <w:rsid w:val="00366A8E"/>
    <w:rsid w:val="0036703C"/>
    <w:rsid w:val="0036752B"/>
    <w:rsid w:val="0037049D"/>
    <w:rsid w:val="00371ABB"/>
    <w:rsid w:val="0037256C"/>
    <w:rsid w:val="00372598"/>
    <w:rsid w:val="00372A2C"/>
    <w:rsid w:val="003746AC"/>
    <w:rsid w:val="00374845"/>
    <w:rsid w:val="00375558"/>
    <w:rsid w:val="0037596C"/>
    <w:rsid w:val="003759A8"/>
    <w:rsid w:val="00375A81"/>
    <w:rsid w:val="003769C6"/>
    <w:rsid w:val="00377E19"/>
    <w:rsid w:val="00380B5F"/>
    <w:rsid w:val="003811EB"/>
    <w:rsid w:val="00381F47"/>
    <w:rsid w:val="00382931"/>
    <w:rsid w:val="00382E21"/>
    <w:rsid w:val="003835DB"/>
    <w:rsid w:val="00385347"/>
    <w:rsid w:val="0038574A"/>
    <w:rsid w:val="00386862"/>
    <w:rsid w:val="00387B1F"/>
    <w:rsid w:val="00387BB5"/>
    <w:rsid w:val="00390C02"/>
    <w:rsid w:val="00390E0B"/>
    <w:rsid w:val="00390EE3"/>
    <w:rsid w:val="00391300"/>
    <w:rsid w:val="00391EC3"/>
    <w:rsid w:val="00393AF4"/>
    <w:rsid w:val="00394774"/>
    <w:rsid w:val="00394BF4"/>
    <w:rsid w:val="00395975"/>
    <w:rsid w:val="00395D94"/>
    <w:rsid w:val="0039613B"/>
    <w:rsid w:val="003979CD"/>
    <w:rsid w:val="003979F0"/>
    <w:rsid w:val="003A0323"/>
    <w:rsid w:val="003A1B8D"/>
    <w:rsid w:val="003A1C7B"/>
    <w:rsid w:val="003A2488"/>
    <w:rsid w:val="003A283E"/>
    <w:rsid w:val="003A2AA5"/>
    <w:rsid w:val="003A3EB5"/>
    <w:rsid w:val="003A4569"/>
    <w:rsid w:val="003A4A08"/>
    <w:rsid w:val="003A4A13"/>
    <w:rsid w:val="003A630B"/>
    <w:rsid w:val="003A728A"/>
    <w:rsid w:val="003B0DEC"/>
    <w:rsid w:val="003B1B3F"/>
    <w:rsid w:val="003B2366"/>
    <w:rsid w:val="003B2A43"/>
    <w:rsid w:val="003B2B66"/>
    <w:rsid w:val="003B32B6"/>
    <w:rsid w:val="003B42CE"/>
    <w:rsid w:val="003B44B0"/>
    <w:rsid w:val="003B5161"/>
    <w:rsid w:val="003B7FCD"/>
    <w:rsid w:val="003C0F0E"/>
    <w:rsid w:val="003C1357"/>
    <w:rsid w:val="003C19F7"/>
    <w:rsid w:val="003C30A6"/>
    <w:rsid w:val="003C40A4"/>
    <w:rsid w:val="003C437D"/>
    <w:rsid w:val="003C55B5"/>
    <w:rsid w:val="003C6DEC"/>
    <w:rsid w:val="003C6E5E"/>
    <w:rsid w:val="003C6FB9"/>
    <w:rsid w:val="003C7A7F"/>
    <w:rsid w:val="003D0175"/>
    <w:rsid w:val="003D06AC"/>
    <w:rsid w:val="003D0D32"/>
    <w:rsid w:val="003D2DCD"/>
    <w:rsid w:val="003D471F"/>
    <w:rsid w:val="003D5783"/>
    <w:rsid w:val="003D5820"/>
    <w:rsid w:val="003D7614"/>
    <w:rsid w:val="003D764F"/>
    <w:rsid w:val="003D77C7"/>
    <w:rsid w:val="003D7AF4"/>
    <w:rsid w:val="003D7C83"/>
    <w:rsid w:val="003E0223"/>
    <w:rsid w:val="003E02D8"/>
    <w:rsid w:val="003E32FA"/>
    <w:rsid w:val="003E3A6F"/>
    <w:rsid w:val="003E41B8"/>
    <w:rsid w:val="003E4EF6"/>
    <w:rsid w:val="003E663F"/>
    <w:rsid w:val="003E796A"/>
    <w:rsid w:val="003E7989"/>
    <w:rsid w:val="003F06BF"/>
    <w:rsid w:val="003F1206"/>
    <w:rsid w:val="003F220D"/>
    <w:rsid w:val="003F2A78"/>
    <w:rsid w:val="003F5092"/>
    <w:rsid w:val="003F5112"/>
    <w:rsid w:val="003F525E"/>
    <w:rsid w:val="003F52DC"/>
    <w:rsid w:val="003F53CF"/>
    <w:rsid w:val="003F6A29"/>
    <w:rsid w:val="003F732C"/>
    <w:rsid w:val="003F76F2"/>
    <w:rsid w:val="003F7A29"/>
    <w:rsid w:val="003F7E07"/>
    <w:rsid w:val="00400D7F"/>
    <w:rsid w:val="004011BA"/>
    <w:rsid w:val="00402B30"/>
    <w:rsid w:val="00403D67"/>
    <w:rsid w:val="004055A6"/>
    <w:rsid w:val="00405908"/>
    <w:rsid w:val="0041195C"/>
    <w:rsid w:val="004119D7"/>
    <w:rsid w:val="0041287F"/>
    <w:rsid w:val="004136C0"/>
    <w:rsid w:val="00414205"/>
    <w:rsid w:val="00414856"/>
    <w:rsid w:val="00414EAC"/>
    <w:rsid w:val="00415D67"/>
    <w:rsid w:val="004172DE"/>
    <w:rsid w:val="00417479"/>
    <w:rsid w:val="00417C2C"/>
    <w:rsid w:val="0042049A"/>
    <w:rsid w:val="004208C6"/>
    <w:rsid w:val="00421118"/>
    <w:rsid w:val="00421808"/>
    <w:rsid w:val="0042215A"/>
    <w:rsid w:val="0042240C"/>
    <w:rsid w:val="0042337A"/>
    <w:rsid w:val="0042494C"/>
    <w:rsid w:val="00426555"/>
    <w:rsid w:val="004269DD"/>
    <w:rsid w:val="00427976"/>
    <w:rsid w:val="00430496"/>
    <w:rsid w:val="004309DC"/>
    <w:rsid w:val="00433F4D"/>
    <w:rsid w:val="004359D0"/>
    <w:rsid w:val="004365C5"/>
    <w:rsid w:val="004367B5"/>
    <w:rsid w:val="004368D2"/>
    <w:rsid w:val="00437482"/>
    <w:rsid w:val="004378C4"/>
    <w:rsid w:val="0043799E"/>
    <w:rsid w:val="0044040E"/>
    <w:rsid w:val="00441F5B"/>
    <w:rsid w:val="004423E1"/>
    <w:rsid w:val="0044283D"/>
    <w:rsid w:val="004431CF"/>
    <w:rsid w:val="004441AB"/>
    <w:rsid w:val="004453CE"/>
    <w:rsid w:val="00446073"/>
    <w:rsid w:val="0044619C"/>
    <w:rsid w:val="00446727"/>
    <w:rsid w:val="00446C97"/>
    <w:rsid w:val="00447136"/>
    <w:rsid w:val="0044796C"/>
    <w:rsid w:val="00450421"/>
    <w:rsid w:val="00450C8A"/>
    <w:rsid w:val="004536FE"/>
    <w:rsid w:val="00454990"/>
    <w:rsid w:val="00455220"/>
    <w:rsid w:val="00455A57"/>
    <w:rsid w:val="00456203"/>
    <w:rsid w:val="004565D1"/>
    <w:rsid w:val="004567DC"/>
    <w:rsid w:val="00457FC6"/>
    <w:rsid w:val="00460182"/>
    <w:rsid w:val="00460804"/>
    <w:rsid w:val="004616BB"/>
    <w:rsid w:val="00461814"/>
    <w:rsid w:val="00462884"/>
    <w:rsid w:val="004638F3"/>
    <w:rsid w:val="00463A5E"/>
    <w:rsid w:val="00466006"/>
    <w:rsid w:val="00466F8D"/>
    <w:rsid w:val="00471B76"/>
    <w:rsid w:val="00471D6C"/>
    <w:rsid w:val="00472CF1"/>
    <w:rsid w:val="0047406E"/>
    <w:rsid w:val="0047440D"/>
    <w:rsid w:val="00476560"/>
    <w:rsid w:val="00476745"/>
    <w:rsid w:val="00477526"/>
    <w:rsid w:val="0047798F"/>
    <w:rsid w:val="00480287"/>
    <w:rsid w:val="004802A0"/>
    <w:rsid w:val="00480BE4"/>
    <w:rsid w:val="00482E24"/>
    <w:rsid w:val="004845C0"/>
    <w:rsid w:val="00484AFF"/>
    <w:rsid w:val="0048580B"/>
    <w:rsid w:val="00486505"/>
    <w:rsid w:val="00486615"/>
    <w:rsid w:val="004869B2"/>
    <w:rsid w:val="004900E5"/>
    <w:rsid w:val="00491C9D"/>
    <w:rsid w:val="00492A73"/>
    <w:rsid w:val="00493122"/>
    <w:rsid w:val="00493536"/>
    <w:rsid w:val="00493E2B"/>
    <w:rsid w:val="004941A7"/>
    <w:rsid w:val="0049721C"/>
    <w:rsid w:val="00497996"/>
    <w:rsid w:val="00497FAE"/>
    <w:rsid w:val="004A180B"/>
    <w:rsid w:val="004A1A6A"/>
    <w:rsid w:val="004A2376"/>
    <w:rsid w:val="004A3674"/>
    <w:rsid w:val="004A3874"/>
    <w:rsid w:val="004A3E01"/>
    <w:rsid w:val="004A4D56"/>
    <w:rsid w:val="004A4E4A"/>
    <w:rsid w:val="004A4F81"/>
    <w:rsid w:val="004A74B4"/>
    <w:rsid w:val="004B0361"/>
    <w:rsid w:val="004B0AB6"/>
    <w:rsid w:val="004B317B"/>
    <w:rsid w:val="004B3E73"/>
    <w:rsid w:val="004B40FF"/>
    <w:rsid w:val="004B4544"/>
    <w:rsid w:val="004B505B"/>
    <w:rsid w:val="004B58CD"/>
    <w:rsid w:val="004B604F"/>
    <w:rsid w:val="004B6265"/>
    <w:rsid w:val="004B6C4A"/>
    <w:rsid w:val="004B6C87"/>
    <w:rsid w:val="004C0C91"/>
    <w:rsid w:val="004C1502"/>
    <w:rsid w:val="004C1A50"/>
    <w:rsid w:val="004C24D4"/>
    <w:rsid w:val="004C3FFD"/>
    <w:rsid w:val="004C49E0"/>
    <w:rsid w:val="004C54D8"/>
    <w:rsid w:val="004C61DD"/>
    <w:rsid w:val="004C64DD"/>
    <w:rsid w:val="004C7A3F"/>
    <w:rsid w:val="004D0FAF"/>
    <w:rsid w:val="004D1AE8"/>
    <w:rsid w:val="004D228A"/>
    <w:rsid w:val="004D2CD0"/>
    <w:rsid w:val="004D54DC"/>
    <w:rsid w:val="004D5940"/>
    <w:rsid w:val="004D5E08"/>
    <w:rsid w:val="004D6215"/>
    <w:rsid w:val="004D652D"/>
    <w:rsid w:val="004D742C"/>
    <w:rsid w:val="004D7813"/>
    <w:rsid w:val="004E123D"/>
    <w:rsid w:val="004E18DC"/>
    <w:rsid w:val="004E37C1"/>
    <w:rsid w:val="004E3C14"/>
    <w:rsid w:val="004E4699"/>
    <w:rsid w:val="004E4A69"/>
    <w:rsid w:val="004E4B73"/>
    <w:rsid w:val="004E59AF"/>
    <w:rsid w:val="004E6134"/>
    <w:rsid w:val="004E66FC"/>
    <w:rsid w:val="004E7772"/>
    <w:rsid w:val="004F0115"/>
    <w:rsid w:val="004F0295"/>
    <w:rsid w:val="004F29D6"/>
    <w:rsid w:val="004F34A2"/>
    <w:rsid w:val="004F3E31"/>
    <w:rsid w:val="004F72F5"/>
    <w:rsid w:val="004F798F"/>
    <w:rsid w:val="0050098F"/>
    <w:rsid w:val="00503B72"/>
    <w:rsid w:val="00503EC0"/>
    <w:rsid w:val="005042DA"/>
    <w:rsid w:val="005042E0"/>
    <w:rsid w:val="00504AC4"/>
    <w:rsid w:val="00504F76"/>
    <w:rsid w:val="0050513E"/>
    <w:rsid w:val="005065E6"/>
    <w:rsid w:val="00506BAB"/>
    <w:rsid w:val="00507268"/>
    <w:rsid w:val="0051120D"/>
    <w:rsid w:val="005120DB"/>
    <w:rsid w:val="00513340"/>
    <w:rsid w:val="005142E2"/>
    <w:rsid w:val="005148C1"/>
    <w:rsid w:val="005152EF"/>
    <w:rsid w:val="005158E5"/>
    <w:rsid w:val="005158F5"/>
    <w:rsid w:val="00515E86"/>
    <w:rsid w:val="00515EF6"/>
    <w:rsid w:val="00517A72"/>
    <w:rsid w:val="00517EAD"/>
    <w:rsid w:val="00520657"/>
    <w:rsid w:val="00520CBD"/>
    <w:rsid w:val="005239B3"/>
    <w:rsid w:val="005247EA"/>
    <w:rsid w:val="0052488B"/>
    <w:rsid w:val="00525674"/>
    <w:rsid w:val="0052581C"/>
    <w:rsid w:val="00527174"/>
    <w:rsid w:val="005275B0"/>
    <w:rsid w:val="00527A9B"/>
    <w:rsid w:val="005301E1"/>
    <w:rsid w:val="00530DFE"/>
    <w:rsid w:val="0053121C"/>
    <w:rsid w:val="00531B43"/>
    <w:rsid w:val="00532EC4"/>
    <w:rsid w:val="00533A58"/>
    <w:rsid w:val="005347FB"/>
    <w:rsid w:val="00536871"/>
    <w:rsid w:val="00536C56"/>
    <w:rsid w:val="005377ED"/>
    <w:rsid w:val="00537BEF"/>
    <w:rsid w:val="00537F8B"/>
    <w:rsid w:val="00540396"/>
    <w:rsid w:val="00541220"/>
    <w:rsid w:val="00541FDA"/>
    <w:rsid w:val="00543443"/>
    <w:rsid w:val="0054586C"/>
    <w:rsid w:val="0054645A"/>
    <w:rsid w:val="00547438"/>
    <w:rsid w:val="0055114F"/>
    <w:rsid w:val="0055149B"/>
    <w:rsid w:val="0055151F"/>
    <w:rsid w:val="0055186A"/>
    <w:rsid w:val="00551A32"/>
    <w:rsid w:val="005520A8"/>
    <w:rsid w:val="00552D82"/>
    <w:rsid w:val="00552E9E"/>
    <w:rsid w:val="005534AB"/>
    <w:rsid w:val="005544CC"/>
    <w:rsid w:val="00554A3C"/>
    <w:rsid w:val="005554EF"/>
    <w:rsid w:val="00555735"/>
    <w:rsid w:val="00557DD5"/>
    <w:rsid w:val="00560BFB"/>
    <w:rsid w:val="00560C16"/>
    <w:rsid w:val="005612AB"/>
    <w:rsid w:val="00562029"/>
    <w:rsid w:val="005627B3"/>
    <w:rsid w:val="00562DCA"/>
    <w:rsid w:val="00562DFB"/>
    <w:rsid w:val="00563262"/>
    <w:rsid w:val="005633F6"/>
    <w:rsid w:val="0056384F"/>
    <w:rsid w:val="00563CA8"/>
    <w:rsid w:val="00564A09"/>
    <w:rsid w:val="00564D5B"/>
    <w:rsid w:val="0056525A"/>
    <w:rsid w:val="00566C8F"/>
    <w:rsid w:val="0056716F"/>
    <w:rsid w:val="00567238"/>
    <w:rsid w:val="0056748C"/>
    <w:rsid w:val="0056790A"/>
    <w:rsid w:val="00567CC0"/>
    <w:rsid w:val="00567D11"/>
    <w:rsid w:val="005729F6"/>
    <w:rsid w:val="00572BBC"/>
    <w:rsid w:val="00573F2A"/>
    <w:rsid w:val="00573FDC"/>
    <w:rsid w:val="005745A2"/>
    <w:rsid w:val="00575437"/>
    <w:rsid w:val="0057569F"/>
    <w:rsid w:val="00575FFF"/>
    <w:rsid w:val="005775FA"/>
    <w:rsid w:val="00580882"/>
    <w:rsid w:val="00581059"/>
    <w:rsid w:val="00581F99"/>
    <w:rsid w:val="00582B02"/>
    <w:rsid w:val="005833E9"/>
    <w:rsid w:val="005847CE"/>
    <w:rsid w:val="00584AFE"/>
    <w:rsid w:val="00586E7E"/>
    <w:rsid w:val="00590E1C"/>
    <w:rsid w:val="00592848"/>
    <w:rsid w:val="0059411F"/>
    <w:rsid w:val="00594B83"/>
    <w:rsid w:val="00594C95"/>
    <w:rsid w:val="005965C8"/>
    <w:rsid w:val="00596AB3"/>
    <w:rsid w:val="00596FF7"/>
    <w:rsid w:val="005971D8"/>
    <w:rsid w:val="005977C0"/>
    <w:rsid w:val="005A0843"/>
    <w:rsid w:val="005A1EFB"/>
    <w:rsid w:val="005A3474"/>
    <w:rsid w:val="005A366D"/>
    <w:rsid w:val="005A4C8A"/>
    <w:rsid w:val="005A4DCE"/>
    <w:rsid w:val="005A50E1"/>
    <w:rsid w:val="005A52A6"/>
    <w:rsid w:val="005A53C1"/>
    <w:rsid w:val="005A547A"/>
    <w:rsid w:val="005A59F2"/>
    <w:rsid w:val="005A5B0E"/>
    <w:rsid w:val="005A6592"/>
    <w:rsid w:val="005B0693"/>
    <w:rsid w:val="005B0AF4"/>
    <w:rsid w:val="005B10DB"/>
    <w:rsid w:val="005B2609"/>
    <w:rsid w:val="005B2973"/>
    <w:rsid w:val="005B33F4"/>
    <w:rsid w:val="005B39C7"/>
    <w:rsid w:val="005B3D5C"/>
    <w:rsid w:val="005B406A"/>
    <w:rsid w:val="005B59C3"/>
    <w:rsid w:val="005C1030"/>
    <w:rsid w:val="005C1203"/>
    <w:rsid w:val="005C236A"/>
    <w:rsid w:val="005C262F"/>
    <w:rsid w:val="005C412E"/>
    <w:rsid w:val="005C4E6D"/>
    <w:rsid w:val="005C5FA9"/>
    <w:rsid w:val="005C5FAC"/>
    <w:rsid w:val="005C66CB"/>
    <w:rsid w:val="005C66CD"/>
    <w:rsid w:val="005C71CE"/>
    <w:rsid w:val="005D1FE4"/>
    <w:rsid w:val="005D43E8"/>
    <w:rsid w:val="005E0A81"/>
    <w:rsid w:val="005E0E46"/>
    <w:rsid w:val="005E242E"/>
    <w:rsid w:val="005E39FA"/>
    <w:rsid w:val="005E4B97"/>
    <w:rsid w:val="005E5635"/>
    <w:rsid w:val="005E607F"/>
    <w:rsid w:val="005E6AEA"/>
    <w:rsid w:val="005E6DEC"/>
    <w:rsid w:val="005F0206"/>
    <w:rsid w:val="005F0A70"/>
    <w:rsid w:val="005F12CF"/>
    <w:rsid w:val="005F1908"/>
    <w:rsid w:val="005F1C32"/>
    <w:rsid w:val="005F1FCE"/>
    <w:rsid w:val="005F2F2A"/>
    <w:rsid w:val="005F3DCC"/>
    <w:rsid w:val="005F4257"/>
    <w:rsid w:val="005F43DB"/>
    <w:rsid w:val="005F545B"/>
    <w:rsid w:val="005F5562"/>
    <w:rsid w:val="005F65D5"/>
    <w:rsid w:val="005F6BFA"/>
    <w:rsid w:val="006003D3"/>
    <w:rsid w:val="006007D2"/>
    <w:rsid w:val="0060095C"/>
    <w:rsid w:val="00601334"/>
    <w:rsid w:val="00601C94"/>
    <w:rsid w:val="00601FCD"/>
    <w:rsid w:val="006020CB"/>
    <w:rsid w:val="00602A58"/>
    <w:rsid w:val="00602BB8"/>
    <w:rsid w:val="0060342A"/>
    <w:rsid w:val="00603430"/>
    <w:rsid w:val="00603DA3"/>
    <w:rsid w:val="006040F6"/>
    <w:rsid w:val="006045EB"/>
    <w:rsid w:val="00605712"/>
    <w:rsid w:val="00607470"/>
    <w:rsid w:val="00607E85"/>
    <w:rsid w:val="006107F4"/>
    <w:rsid w:val="006108FE"/>
    <w:rsid w:val="00611794"/>
    <w:rsid w:val="00611D3E"/>
    <w:rsid w:val="00612CF8"/>
    <w:rsid w:val="006133A5"/>
    <w:rsid w:val="00613751"/>
    <w:rsid w:val="00613C37"/>
    <w:rsid w:val="00614196"/>
    <w:rsid w:val="006142B0"/>
    <w:rsid w:val="00614890"/>
    <w:rsid w:val="00614F9E"/>
    <w:rsid w:val="0061582F"/>
    <w:rsid w:val="00615EF1"/>
    <w:rsid w:val="00615F0C"/>
    <w:rsid w:val="00616591"/>
    <w:rsid w:val="006167BA"/>
    <w:rsid w:val="006168C6"/>
    <w:rsid w:val="006210DB"/>
    <w:rsid w:val="00621A2D"/>
    <w:rsid w:val="00621D00"/>
    <w:rsid w:val="00621DFB"/>
    <w:rsid w:val="0062279F"/>
    <w:rsid w:val="00622E83"/>
    <w:rsid w:val="006234F8"/>
    <w:rsid w:val="00624E33"/>
    <w:rsid w:val="00626AB4"/>
    <w:rsid w:val="00626DCF"/>
    <w:rsid w:val="0062726B"/>
    <w:rsid w:val="006274CA"/>
    <w:rsid w:val="00627B53"/>
    <w:rsid w:val="0063003D"/>
    <w:rsid w:val="00630F0D"/>
    <w:rsid w:val="00632274"/>
    <w:rsid w:val="006323C6"/>
    <w:rsid w:val="0063344C"/>
    <w:rsid w:val="00634526"/>
    <w:rsid w:val="00636DDD"/>
    <w:rsid w:val="00640EEC"/>
    <w:rsid w:val="0064214C"/>
    <w:rsid w:val="0064221D"/>
    <w:rsid w:val="0064263C"/>
    <w:rsid w:val="00642BCC"/>
    <w:rsid w:val="0064345F"/>
    <w:rsid w:val="00645181"/>
    <w:rsid w:val="006467B4"/>
    <w:rsid w:val="006471AE"/>
    <w:rsid w:val="00650480"/>
    <w:rsid w:val="00650A4D"/>
    <w:rsid w:val="00650F55"/>
    <w:rsid w:val="006515D4"/>
    <w:rsid w:val="00651F15"/>
    <w:rsid w:val="006541B7"/>
    <w:rsid w:val="006542CA"/>
    <w:rsid w:val="00655633"/>
    <w:rsid w:val="00660103"/>
    <w:rsid w:val="00661E53"/>
    <w:rsid w:val="00662676"/>
    <w:rsid w:val="00663987"/>
    <w:rsid w:val="00663CA8"/>
    <w:rsid w:val="006650F6"/>
    <w:rsid w:val="0066514F"/>
    <w:rsid w:val="0066723D"/>
    <w:rsid w:val="0067074B"/>
    <w:rsid w:val="00670B95"/>
    <w:rsid w:val="0067309A"/>
    <w:rsid w:val="00675E27"/>
    <w:rsid w:val="006760A0"/>
    <w:rsid w:val="0067717B"/>
    <w:rsid w:val="00680704"/>
    <w:rsid w:val="006810A8"/>
    <w:rsid w:val="00681107"/>
    <w:rsid w:val="00682024"/>
    <w:rsid w:val="006838E7"/>
    <w:rsid w:val="0068625B"/>
    <w:rsid w:val="00686C24"/>
    <w:rsid w:val="0068706D"/>
    <w:rsid w:val="00687DE6"/>
    <w:rsid w:val="00691792"/>
    <w:rsid w:val="0069204D"/>
    <w:rsid w:val="0069284E"/>
    <w:rsid w:val="0069294A"/>
    <w:rsid w:val="00692F07"/>
    <w:rsid w:val="00693367"/>
    <w:rsid w:val="0069404E"/>
    <w:rsid w:val="006941CB"/>
    <w:rsid w:val="00694971"/>
    <w:rsid w:val="00694B6A"/>
    <w:rsid w:val="00696AB6"/>
    <w:rsid w:val="006973E2"/>
    <w:rsid w:val="006A06F2"/>
    <w:rsid w:val="006A2C4C"/>
    <w:rsid w:val="006A3511"/>
    <w:rsid w:val="006A3C38"/>
    <w:rsid w:val="006A4A21"/>
    <w:rsid w:val="006A5E08"/>
    <w:rsid w:val="006A64B9"/>
    <w:rsid w:val="006A7D22"/>
    <w:rsid w:val="006B06A8"/>
    <w:rsid w:val="006B108B"/>
    <w:rsid w:val="006B170D"/>
    <w:rsid w:val="006B1C94"/>
    <w:rsid w:val="006B2513"/>
    <w:rsid w:val="006B2772"/>
    <w:rsid w:val="006B2A84"/>
    <w:rsid w:val="006B3147"/>
    <w:rsid w:val="006B4CF6"/>
    <w:rsid w:val="006B5A30"/>
    <w:rsid w:val="006B5FD3"/>
    <w:rsid w:val="006B6889"/>
    <w:rsid w:val="006B6B99"/>
    <w:rsid w:val="006B7B75"/>
    <w:rsid w:val="006C0A8C"/>
    <w:rsid w:val="006C15BA"/>
    <w:rsid w:val="006C330F"/>
    <w:rsid w:val="006C5685"/>
    <w:rsid w:val="006C5C90"/>
    <w:rsid w:val="006C686C"/>
    <w:rsid w:val="006C6B7D"/>
    <w:rsid w:val="006C70E6"/>
    <w:rsid w:val="006C77E4"/>
    <w:rsid w:val="006C7CFD"/>
    <w:rsid w:val="006D2AB0"/>
    <w:rsid w:val="006D2BC1"/>
    <w:rsid w:val="006D35E8"/>
    <w:rsid w:val="006D4308"/>
    <w:rsid w:val="006D442C"/>
    <w:rsid w:val="006D469C"/>
    <w:rsid w:val="006D4830"/>
    <w:rsid w:val="006D59B8"/>
    <w:rsid w:val="006D5C31"/>
    <w:rsid w:val="006D70BB"/>
    <w:rsid w:val="006D7CE6"/>
    <w:rsid w:val="006E00C2"/>
    <w:rsid w:val="006E053C"/>
    <w:rsid w:val="006E071D"/>
    <w:rsid w:val="006E1DD0"/>
    <w:rsid w:val="006E2EAF"/>
    <w:rsid w:val="006E4CD2"/>
    <w:rsid w:val="006E4F3A"/>
    <w:rsid w:val="006E5CE7"/>
    <w:rsid w:val="006E686F"/>
    <w:rsid w:val="006F2128"/>
    <w:rsid w:val="006F3914"/>
    <w:rsid w:val="006F4F3F"/>
    <w:rsid w:val="006F603B"/>
    <w:rsid w:val="006F6455"/>
    <w:rsid w:val="006F6FB5"/>
    <w:rsid w:val="006F78CE"/>
    <w:rsid w:val="007007CA"/>
    <w:rsid w:val="00700E96"/>
    <w:rsid w:val="00701B05"/>
    <w:rsid w:val="00702D0E"/>
    <w:rsid w:val="00704B05"/>
    <w:rsid w:val="0070510F"/>
    <w:rsid w:val="00705DF6"/>
    <w:rsid w:val="007076E2"/>
    <w:rsid w:val="007107F5"/>
    <w:rsid w:val="00710C2C"/>
    <w:rsid w:val="00710CCA"/>
    <w:rsid w:val="0071406F"/>
    <w:rsid w:val="007151AB"/>
    <w:rsid w:val="0071544D"/>
    <w:rsid w:val="007161D2"/>
    <w:rsid w:val="00716D78"/>
    <w:rsid w:val="007170E1"/>
    <w:rsid w:val="007209BD"/>
    <w:rsid w:val="00721522"/>
    <w:rsid w:val="00721C57"/>
    <w:rsid w:val="00723615"/>
    <w:rsid w:val="00724BE9"/>
    <w:rsid w:val="007250AD"/>
    <w:rsid w:val="00725D9D"/>
    <w:rsid w:val="007261CF"/>
    <w:rsid w:val="007268D9"/>
    <w:rsid w:val="00726D81"/>
    <w:rsid w:val="007270B6"/>
    <w:rsid w:val="0072796C"/>
    <w:rsid w:val="00730F12"/>
    <w:rsid w:val="00731449"/>
    <w:rsid w:val="007317C0"/>
    <w:rsid w:val="00732B65"/>
    <w:rsid w:val="007339DB"/>
    <w:rsid w:val="00733A44"/>
    <w:rsid w:val="00733E8F"/>
    <w:rsid w:val="00733EEF"/>
    <w:rsid w:val="007346BF"/>
    <w:rsid w:val="00734D43"/>
    <w:rsid w:val="00737755"/>
    <w:rsid w:val="007378E8"/>
    <w:rsid w:val="00740307"/>
    <w:rsid w:val="00740D8C"/>
    <w:rsid w:val="007411D7"/>
    <w:rsid w:val="00742A3B"/>
    <w:rsid w:val="00742FC4"/>
    <w:rsid w:val="0074313D"/>
    <w:rsid w:val="00743DBE"/>
    <w:rsid w:val="00744ABD"/>
    <w:rsid w:val="00744C59"/>
    <w:rsid w:val="00746314"/>
    <w:rsid w:val="00746DF3"/>
    <w:rsid w:val="00747D0D"/>
    <w:rsid w:val="0075028B"/>
    <w:rsid w:val="00751976"/>
    <w:rsid w:val="007534C1"/>
    <w:rsid w:val="007547DC"/>
    <w:rsid w:val="007556BD"/>
    <w:rsid w:val="00755B1F"/>
    <w:rsid w:val="007576B6"/>
    <w:rsid w:val="00760D42"/>
    <w:rsid w:val="007613E8"/>
    <w:rsid w:val="00761738"/>
    <w:rsid w:val="0076187E"/>
    <w:rsid w:val="0076320C"/>
    <w:rsid w:val="007645EB"/>
    <w:rsid w:val="00764EBB"/>
    <w:rsid w:val="00765E01"/>
    <w:rsid w:val="00765E1B"/>
    <w:rsid w:val="00766549"/>
    <w:rsid w:val="00767A19"/>
    <w:rsid w:val="00767B80"/>
    <w:rsid w:val="00776AC0"/>
    <w:rsid w:val="00780CCD"/>
    <w:rsid w:val="00780D0D"/>
    <w:rsid w:val="007810A3"/>
    <w:rsid w:val="00782176"/>
    <w:rsid w:val="007825A0"/>
    <w:rsid w:val="00782FB1"/>
    <w:rsid w:val="00783C4B"/>
    <w:rsid w:val="007847FF"/>
    <w:rsid w:val="00785380"/>
    <w:rsid w:val="00787BCF"/>
    <w:rsid w:val="00787E08"/>
    <w:rsid w:val="00791692"/>
    <w:rsid w:val="0079183E"/>
    <w:rsid w:val="00791C47"/>
    <w:rsid w:val="00791C9B"/>
    <w:rsid w:val="0079236A"/>
    <w:rsid w:val="00793B85"/>
    <w:rsid w:val="007946D2"/>
    <w:rsid w:val="007949CC"/>
    <w:rsid w:val="00794B1E"/>
    <w:rsid w:val="00794CF5"/>
    <w:rsid w:val="007964EA"/>
    <w:rsid w:val="007A2401"/>
    <w:rsid w:val="007A2C4C"/>
    <w:rsid w:val="007A3498"/>
    <w:rsid w:val="007A3872"/>
    <w:rsid w:val="007A38C9"/>
    <w:rsid w:val="007A3EBD"/>
    <w:rsid w:val="007A42B9"/>
    <w:rsid w:val="007A5785"/>
    <w:rsid w:val="007A57DA"/>
    <w:rsid w:val="007A602A"/>
    <w:rsid w:val="007A6909"/>
    <w:rsid w:val="007A7A4C"/>
    <w:rsid w:val="007A7B57"/>
    <w:rsid w:val="007A7DA1"/>
    <w:rsid w:val="007B2133"/>
    <w:rsid w:val="007B25BA"/>
    <w:rsid w:val="007B2BA4"/>
    <w:rsid w:val="007B2EE7"/>
    <w:rsid w:val="007B2FF2"/>
    <w:rsid w:val="007B39C0"/>
    <w:rsid w:val="007B479E"/>
    <w:rsid w:val="007B7DCB"/>
    <w:rsid w:val="007C0596"/>
    <w:rsid w:val="007C0F61"/>
    <w:rsid w:val="007C15B2"/>
    <w:rsid w:val="007C18BC"/>
    <w:rsid w:val="007C56E2"/>
    <w:rsid w:val="007C6344"/>
    <w:rsid w:val="007C64DD"/>
    <w:rsid w:val="007D00EA"/>
    <w:rsid w:val="007D0620"/>
    <w:rsid w:val="007D1687"/>
    <w:rsid w:val="007D4B2E"/>
    <w:rsid w:val="007D7255"/>
    <w:rsid w:val="007D7F30"/>
    <w:rsid w:val="007E000F"/>
    <w:rsid w:val="007E2673"/>
    <w:rsid w:val="007E28B7"/>
    <w:rsid w:val="007E3111"/>
    <w:rsid w:val="007E423D"/>
    <w:rsid w:val="007E4AB9"/>
    <w:rsid w:val="007E4F53"/>
    <w:rsid w:val="007E6804"/>
    <w:rsid w:val="007E684B"/>
    <w:rsid w:val="007E769A"/>
    <w:rsid w:val="007F0BC6"/>
    <w:rsid w:val="007F1472"/>
    <w:rsid w:val="007F16D0"/>
    <w:rsid w:val="007F17F2"/>
    <w:rsid w:val="007F1F4B"/>
    <w:rsid w:val="007F2DA5"/>
    <w:rsid w:val="007F2E5A"/>
    <w:rsid w:val="007F3330"/>
    <w:rsid w:val="007F384A"/>
    <w:rsid w:val="007F42B0"/>
    <w:rsid w:val="007F4797"/>
    <w:rsid w:val="007F58C5"/>
    <w:rsid w:val="007F6679"/>
    <w:rsid w:val="007F77C1"/>
    <w:rsid w:val="00800AF0"/>
    <w:rsid w:val="0080364D"/>
    <w:rsid w:val="00803B02"/>
    <w:rsid w:val="00803B11"/>
    <w:rsid w:val="00804918"/>
    <w:rsid w:val="00804C16"/>
    <w:rsid w:val="00805C42"/>
    <w:rsid w:val="008063F6"/>
    <w:rsid w:val="008078BC"/>
    <w:rsid w:val="00807D31"/>
    <w:rsid w:val="0081115F"/>
    <w:rsid w:val="008118B0"/>
    <w:rsid w:val="0081193C"/>
    <w:rsid w:val="008135D8"/>
    <w:rsid w:val="008137E1"/>
    <w:rsid w:val="008143FE"/>
    <w:rsid w:val="00815A64"/>
    <w:rsid w:val="00815F30"/>
    <w:rsid w:val="00816B2A"/>
    <w:rsid w:val="0081718A"/>
    <w:rsid w:val="0081727F"/>
    <w:rsid w:val="008200F2"/>
    <w:rsid w:val="00820A8C"/>
    <w:rsid w:val="00820C26"/>
    <w:rsid w:val="00821C0E"/>
    <w:rsid w:val="00822A41"/>
    <w:rsid w:val="00823DEA"/>
    <w:rsid w:val="00825DCC"/>
    <w:rsid w:val="00825DD1"/>
    <w:rsid w:val="00826148"/>
    <w:rsid w:val="008266A0"/>
    <w:rsid w:val="00826CD6"/>
    <w:rsid w:val="00827BB9"/>
    <w:rsid w:val="00830535"/>
    <w:rsid w:val="00830595"/>
    <w:rsid w:val="0083087A"/>
    <w:rsid w:val="00830C6A"/>
    <w:rsid w:val="008318EC"/>
    <w:rsid w:val="00832D80"/>
    <w:rsid w:val="00832E88"/>
    <w:rsid w:val="0083321B"/>
    <w:rsid w:val="008339A6"/>
    <w:rsid w:val="008345EC"/>
    <w:rsid w:val="00834941"/>
    <w:rsid w:val="0083514B"/>
    <w:rsid w:val="00835342"/>
    <w:rsid w:val="00836376"/>
    <w:rsid w:val="00836EC7"/>
    <w:rsid w:val="00836F4B"/>
    <w:rsid w:val="00837E9E"/>
    <w:rsid w:val="00842AFC"/>
    <w:rsid w:val="00843AE5"/>
    <w:rsid w:val="00846AE9"/>
    <w:rsid w:val="008479E8"/>
    <w:rsid w:val="00850E9C"/>
    <w:rsid w:val="0085200F"/>
    <w:rsid w:val="00853660"/>
    <w:rsid w:val="008537BA"/>
    <w:rsid w:val="008538D0"/>
    <w:rsid w:val="00853AF7"/>
    <w:rsid w:val="0085507A"/>
    <w:rsid w:val="00855936"/>
    <w:rsid w:val="00855BA6"/>
    <w:rsid w:val="00855F7A"/>
    <w:rsid w:val="0085626F"/>
    <w:rsid w:val="00856D8E"/>
    <w:rsid w:val="00857C61"/>
    <w:rsid w:val="00860E5E"/>
    <w:rsid w:val="0086131B"/>
    <w:rsid w:val="0086290E"/>
    <w:rsid w:val="00863D35"/>
    <w:rsid w:val="00864B46"/>
    <w:rsid w:val="008657D3"/>
    <w:rsid w:val="00866AEE"/>
    <w:rsid w:val="00871C66"/>
    <w:rsid w:val="00872873"/>
    <w:rsid w:val="00872D2E"/>
    <w:rsid w:val="00874D4B"/>
    <w:rsid w:val="00876336"/>
    <w:rsid w:val="008767C7"/>
    <w:rsid w:val="00876F00"/>
    <w:rsid w:val="00881123"/>
    <w:rsid w:val="0088190A"/>
    <w:rsid w:val="00882D50"/>
    <w:rsid w:val="008840CC"/>
    <w:rsid w:val="008842F5"/>
    <w:rsid w:val="008845D1"/>
    <w:rsid w:val="00886A76"/>
    <w:rsid w:val="008871F2"/>
    <w:rsid w:val="008871F4"/>
    <w:rsid w:val="0088795E"/>
    <w:rsid w:val="00890D83"/>
    <w:rsid w:val="008910DB"/>
    <w:rsid w:val="00891255"/>
    <w:rsid w:val="00891408"/>
    <w:rsid w:val="008932C2"/>
    <w:rsid w:val="00893EC7"/>
    <w:rsid w:val="00895CD6"/>
    <w:rsid w:val="008971F5"/>
    <w:rsid w:val="008974E2"/>
    <w:rsid w:val="00897DE1"/>
    <w:rsid w:val="008A0989"/>
    <w:rsid w:val="008A111D"/>
    <w:rsid w:val="008A3389"/>
    <w:rsid w:val="008A3BF0"/>
    <w:rsid w:val="008A4024"/>
    <w:rsid w:val="008A54F5"/>
    <w:rsid w:val="008A7480"/>
    <w:rsid w:val="008A79D8"/>
    <w:rsid w:val="008B106F"/>
    <w:rsid w:val="008B20FA"/>
    <w:rsid w:val="008B27B6"/>
    <w:rsid w:val="008B281F"/>
    <w:rsid w:val="008B358C"/>
    <w:rsid w:val="008B3CC3"/>
    <w:rsid w:val="008B4110"/>
    <w:rsid w:val="008B47DB"/>
    <w:rsid w:val="008B4FF9"/>
    <w:rsid w:val="008B5453"/>
    <w:rsid w:val="008C00F0"/>
    <w:rsid w:val="008C0300"/>
    <w:rsid w:val="008C0C12"/>
    <w:rsid w:val="008C0EEA"/>
    <w:rsid w:val="008C1069"/>
    <w:rsid w:val="008C174A"/>
    <w:rsid w:val="008C2619"/>
    <w:rsid w:val="008C337E"/>
    <w:rsid w:val="008C3B6B"/>
    <w:rsid w:val="008C472B"/>
    <w:rsid w:val="008C5195"/>
    <w:rsid w:val="008C5275"/>
    <w:rsid w:val="008C5C91"/>
    <w:rsid w:val="008C6F92"/>
    <w:rsid w:val="008D29CD"/>
    <w:rsid w:val="008D3D21"/>
    <w:rsid w:val="008D4980"/>
    <w:rsid w:val="008D53C3"/>
    <w:rsid w:val="008D6809"/>
    <w:rsid w:val="008D75A8"/>
    <w:rsid w:val="008E0013"/>
    <w:rsid w:val="008E0279"/>
    <w:rsid w:val="008E17AF"/>
    <w:rsid w:val="008E1B2A"/>
    <w:rsid w:val="008E201F"/>
    <w:rsid w:val="008E20DC"/>
    <w:rsid w:val="008E4D4A"/>
    <w:rsid w:val="008E50F1"/>
    <w:rsid w:val="008E57FD"/>
    <w:rsid w:val="008E65A1"/>
    <w:rsid w:val="008E7EF2"/>
    <w:rsid w:val="008F06C8"/>
    <w:rsid w:val="008F479D"/>
    <w:rsid w:val="008F4B9B"/>
    <w:rsid w:val="008F7B8B"/>
    <w:rsid w:val="008F7E98"/>
    <w:rsid w:val="009016D5"/>
    <w:rsid w:val="009026DD"/>
    <w:rsid w:val="00902D91"/>
    <w:rsid w:val="009042D2"/>
    <w:rsid w:val="009054B9"/>
    <w:rsid w:val="00906BF2"/>
    <w:rsid w:val="00906EA6"/>
    <w:rsid w:val="009070BE"/>
    <w:rsid w:val="0090777B"/>
    <w:rsid w:val="00907EFC"/>
    <w:rsid w:val="00910C6F"/>
    <w:rsid w:val="00911230"/>
    <w:rsid w:val="0091140F"/>
    <w:rsid w:val="009114F3"/>
    <w:rsid w:val="00911B4F"/>
    <w:rsid w:val="009138BC"/>
    <w:rsid w:val="00913E4C"/>
    <w:rsid w:val="009142C9"/>
    <w:rsid w:val="00914E0C"/>
    <w:rsid w:val="00914E78"/>
    <w:rsid w:val="009156FB"/>
    <w:rsid w:val="009157E7"/>
    <w:rsid w:val="00915D88"/>
    <w:rsid w:val="00915F42"/>
    <w:rsid w:val="00915FC6"/>
    <w:rsid w:val="00920853"/>
    <w:rsid w:val="00921EDA"/>
    <w:rsid w:val="009225E6"/>
    <w:rsid w:val="009233AB"/>
    <w:rsid w:val="00923E62"/>
    <w:rsid w:val="00924EDC"/>
    <w:rsid w:val="009257E3"/>
    <w:rsid w:val="00925FD1"/>
    <w:rsid w:val="00926713"/>
    <w:rsid w:val="00926A15"/>
    <w:rsid w:val="009270DB"/>
    <w:rsid w:val="00927453"/>
    <w:rsid w:val="00930EC2"/>
    <w:rsid w:val="0093146C"/>
    <w:rsid w:val="00931D20"/>
    <w:rsid w:val="009327B1"/>
    <w:rsid w:val="00932C45"/>
    <w:rsid w:val="00932DA0"/>
    <w:rsid w:val="00933216"/>
    <w:rsid w:val="009333D9"/>
    <w:rsid w:val="0093427A"/>
    <w:rsid w:val="0093463C"/>
    <w:rsid w:val="009356A5"/>
    <w:rsid w:val="00936A56"/>
    <w:rsid w:val="0093717A"/>
    <w:rsid w:val="009379B9"/>
    <w:rsid w:val="00940059"/>
    <w:rsid w:val="00941173"/>
    <w:rsid w:val="00941BE4"/>
    <w:rsid w:val="009422A4"/>
    <w:rsid w:val="009425A4"/>
    <w:rsid w:val="009434DF"/>
    <w:rsid w:val="00944218"/>
    <w:rsid w:val="0094436F"/>
    <w:rsid w:val="009445C6"/>
    <w:rsid w:val="00945583"/>
    <w:rsid w:val="00945CF3"/>
    <w:rsid w:val="00950F1B"/>
    <w:rsid w:val="0095203B"/>
    <w:rsid w:val="009520CF"/>
    <w:rsid w:val="00952816"/>
    <w:rsid w:val="009528AC"/>
    <w:rsid w:val="009535BC"/>
    <w:rsid w:val="00954088"/>
    <w:rsid w:val="009540B6"/>
    <w:rsid w:val="009543DE"/>
    <w:rsid w:val="00954A61"/>
    <w:rsid w:val="00954E1F"/>
    <w:rsid w:val="0095595A"/>
    <w:rsid w:val="0095622A"/>
    <w:rsid w:val="00956861"/>
    <w:rsid w:val="009569BE"/>
    <w:rsid w:val="00956F4F"/>
    <w:rsid w:val="00957281"/>
    <w:rsid w:val="009579E7"/>
    <w:rsid w:val="00961B45"/>
    <w:rsid w:val="00962062"/>
    <w:rsid w:val="00962565"/>
    <w:rsid w:val="0096394E"/>
    <w:rsid w:val="009647A2"/>
    <w:rsid w:val="00966989"/>
    <w:rsid w:val="00966D1E"/>
    <w:rsid w:val="00967C94"/>
    <w:rsid w:val="0097073A"/>
    <w:rsid w:val="00971265"/>
    <w:rsid w:val="00973758"/>
    <w:rsid w:val="00974F72"/>
    <w:rsid w:val="0097538C"/>
    <w:rsid w:val="0097559C"/>
    <w:rsid w:val="00981A42"/>
    <w:rsid w:val="00981D67"/>
    <w:rsid w:val="00983226"/>
    <w:rsid w:val="00984778"/>
    <w:rsid w:val="009850FF"/>
    <w:rsid w:val="00985A57"/>
    <w:rsid w:val="009875D9"/>
    <w:rsid w:val="00987789"/>
    <w:rsid w:val="0098778F"/>
    <w:rsid w:val="0099150D"/>
    <w:rsid w:val="00992040"/>
    <w:rsid w:val="00992263"/>
    <w:rsid w:val="00993AC3"/>
    <w:rsid w:val="00994457"/>
    <w:rsid w:val="00994ABC"/>
    <w:rsid w:val="00994B17"/>
    <w:rsid w:val="009953CD"/>
    <w:rsid w:val="00995629"/>
    <w:rsid w:val="00996122"/>
    <w:rsid w:val="00996632"/>
    <w:rsid w:val="009972C7"/>
    <w:rsid w:val="009974F0"/>
    <w:rsid w:val="009A1456"/>
    <w:rsid w:val="009A18A6"/>
    <w:rsid w:val="009A24C5"/>
    <w:rsid w:val="009A3043"/>
    <w:rsid w:val="009A31AD"/>
    <w:rsid w:val="009A5248"/>
    <w:rsid w:val="009A63B5"/>
    <w:rsid w:val="009B04DD"/>
    <w:rsid w:val="009B113D"/>
    <w:rsid w:val="009B2BFE"/>
    <w:rsid w:val="009B2CBE"/>
    <w:rsid w:val="009B2F25"/>
    <w:rsid w:val="009B3209"/>
    <w:rsid w:val="009B34F9"/>
    <w:rsid w:val="009B3893"/>
    <w:rsid w:val="009B3AD7"/>
    <w:rsid w:val="009B48A4"/>
    <w:rsid w:val="009B58D9"/>
    <w:rsid w:val="009B6102"/>
    <w:rsid w:val="009B6F8D"/>
    <w:rsid w:val="009B7ABC"/>
    <w:rsid w:val="009C253E"/>
    <w:rsid w:val="009C263E"/>
    <w:rsid w:val="009C353E"/>
    <w:rsid w:val="009C4404"/>
    <w:rsid w:val="009D0FF5"/>
    <w:rsid w:val="009D18DD"/>
    <w:rsid w:val="009D1A3A"/>
    <w:rsid w:val="009D23B4"/>
    <w:rsid w:val="009D2DAA"/>
    <w:rsid w:val="009D368D"/>
    <w:rsid w:val="009D4764"/>
    <w:rsid w:val="009D5239"/>
    <w:rsid w:val="009D68AE"/>
    <w:rsid w:val="009D73F1"/>
    <w:rsid w:val="009D759F"/>
    <w:rsid w:val="009E0202"/>
    <w:rsid w:val="009E04F8"/>
    <w:rsid w:val="009E082F"/>
    <w:rsid w:val="009E0D6D"/>
    <w:rsid w:val="009E1924"/>
    <w:rsid w:val="009E1DCD"/>
    <w:rsid w:val="009E528C"/>
    <w:rsid w:val="009E5596"/>
    <w:rsid w:val="009E5B17"/>
    <w:rsid w:val="009E7DBC"/>
    <w:rsid w:val="009F0866"/>
    <w:rsid w:val="009F0908"/>
    <w:rsid w:val="009F1383"/>
    <w:rsid w:val="009F1F20"/>
    <w:rsid w:val="009F3E89"/>
    <w:rsid w:val="009F48E8"/>
    <w:rsid w:val="009F5A6B"/>
    <w:rsid w:val="009F6D58"/>
    <w:rsid w:val="009F6DD2"/>
    <w:rsid w:val="009F7F68"/>
    <w:rsid w:val="00A000A8"/>
    <w:rsid w:val="00A00656"/>
    <w:rsid w:val="00A009B5"/>
    <w:rsid w:val="00A01619"/>
    <w:rsid w:val="00A017AE"/>
    <w:rsid w:val="00A01F82"/>
    <w:rsid w:val="00A03172"/>
    <w:rsid w:val="00A03818"/>
    <w:rsid w:val="00A040CB"/>
    <w:rsid w:val="00A05449"/>
    <w:rsid w:val="00A06E60"/>
    <w:rsid w:val="00A103D3"/>
    <w:rsid w:val="00A10CF8"/>
    <w:rsid w:val="00A1118D"/>
    <w:rsid w:val="00A116CD"/>
    <w:rsid w:val="00A13646"/>
    <w:rsid w:val="00A13B97"/>
    <w:rsid w:val="00A1455D"/>
    <w:rsid w:val="00A15319"/>
    <w:rsid w:val="00A16F5C"/>
    <w:rsid w:val="00A20C78"/>
    <w:rsid w:val="00A2139A"/>
    <w:rsid w:val="00A23CED"/>
    <w:rsid w:val="00A24A50"/>
    <w:rsid w:val="00A250A2"/>
    <w:rsid w:val="00A25371"/>
    <w:rsid w:val="00A26669"/>
    <w:rsid w:val="00A27EF2"/>
    <w:rsid w:val="00A30F55"/>
    <w:rsid w:val="00A31888"/>
    <w:rsid w:val="00A3241D"/>
    <w:rsid w:val="00A3293B"/>
    <w:rsid w:val="00A3316C"/>
    <w:rsid w:val="00A33416"/>
    <w:rsid w:val="00A33AC0"/>
    <w:rsid w:val="00A33D65"/>
    <w:rsid w:val="00A33EE1"/>
    <w:rsid w:val="00A34588"/>
    <w:rsid w:val="00A34E9B"/>
    <w:rsid w:val="00A354E0"/>
    <w:rsid w:val="00A401FF"/>
    <w:rsid w:val="00A40BA1"/>
    <w:rsid w:val="00A41CBB"/>
    <w:rsid w:val="00A42954"/>
    <w:rsid w:val="00A42B83"/>
    <w:rsid w:val="00A44288"/>
    <w:rsid w:val="00A454A0"/>
    <w:rsid w:val="00A455CC"/>
    <w:rsid w:val="00A4582E"/>
    <w:rsid w:val="00A462BF"/>
    <w:rsid w:val="00A4684A"/>
    <w:rsid w:val="00A478D3"/>
    <w:rsid w:val="00A478E4"/>
    <w:rsid w:val="00A50434"/>
    <w:rsid w:val="00A506EA"/>
    <w:rsid w:val="00A5137C"/>
    <w:rsid w:val="00A52426"/>
    <w:rsid w:val="00A52907"/>
    <w:rsid w:val="00A5316F"/>
    <w:rsid w:val="00A53AC4"/>
    <w:rsid w:val="00A5554B"/>
    <w:rsid w:val="00A5570C"/>
    <w:rsid w:val="00A558BB"/>
    <w:rsid w:val="00A56102"/>
    <w:rsid w:val="00A57434"/>
    <w:rsid w:val="00A57F3D"/>
    <w:rsid w:val="00A609D1"/>
    <w:rsid w:val="00A62E3D"/>
    <w:rsid w:val="00A62FEF"/>
    <w:rsid w:val="00A637C9"/>
    <w:rsid w:val="00A63D2C"/>
    <w:rsid w:val="00A63E8D"/>
    <w:rsid w:val="00A65D57"/>
    <w:rsid w:val="00A67B39"/>
    <w:rsid w:val="00A70378"/>
    <w:rsid w:val="00A70821"/>
    <w:rsid w:val="00A7084F"/>
    <w:rsid w:val="00A71511"/>
    <w:rsid w:val="00A71AC8"/>
    <w:rsid w:val="00A71E24"/>
    <w:rsid w:val="00A7299E"/>
    <w:rsid w:val="00A730B8"/>
    <w:rsid w:val="00A73573"/>
    <w:rsid w:val="00A74757"/>
    <w:rsid w:val="00A75491"/>
    <w:rsid w:val="00A766DA"/>
    <w:rsid w:val="00A77158"/>
    <w:rsid w:val="00A779EF"/>
    <w:rsid w:val="00A81728"/>
    <w:rsid w:val="00A8172A"/>
    <w:rsid w:val="00A819D3"/>
    <w:rsid w:val="00A82296"/>
    <w:rsid w:val="00A8299E"/>
    <w:rsid w:val="00A8325C"/>
    <w:rsid w:val="00A83FBB"/>
    <w:rsid w:val="00A84264"/>
    <w:rsid w:val="00A86D71"/>
    <w:rsid w:val="00A86F38"/>
    <w:rsid w:val="00A874BB"/>
    <w:rsid w:val="00A91309"/>
    <w:rsid w:val="00A922DD"/>
    <w:rsid w:val="00A94208"/>
    <w:rsid w:val="00A94B8D"/>
    <w:rsid w:val="00A9778E"/>
    <w:rsid w:val="00AA2253"/>
    <w:rsid w:val="00AA2AC5"/>
    <w:rsid w:val="00AA40D9"/>
    <w:rsid w:val="00AA41CD"/>
    <w:rsid w:val="00AA4653"/>
    <w:rsid w:val="00AA492C"/>
    <w:rsid w:val="00AA5700"/>
    <w:rsid w:val="00AA5FCC"/>
    <w:rsid w:val="00AA6BB8"/>
    <w:rsid w:val="00AA6F8F"/>
    <w:rsid w:val="00AA7855"/>
    <w:rsid w:val="00AB20E5"/>
    <w:rsid w:val="00AB3DF7"/>
    <w:rsid w:val="00AB49B2"/>
    <w:rsid w:val="00AB4F68"/>
    <w:rsid w:val="00AB518F"/>
    <w:rsid w:val="00AB7924"/>
    <w:rsid w:val="00AC30D3"/>
    <w:rsid w:val="00AC427A"/>
    <w:rsid w:val="00AC4452"/>
    <w:rsid w:val="00AC4E11"/>
    <w:rsid w:val="00AC5E48"/>
    <w:rsid w:val="00AC6ED6"/>
    <w:rsid w:val="00AC799A"/>
    <w:rsid w:val="00AD0024"/>
    <w:rsid w:val="00AD0D13"/>
    <w:rsid w:val="00AD244F"/>
    <w:rsid w:val="00AD2B0F"/>
    <w:rsid w:val="00AD2BAA"/>
    <w:rsid w:val="00AD2EF7"/>
    <w:rsid w:val="00AD3195"/>
    <w:rsid w:val="00AD61AF"/>
    <w:rsid w:val="00AD7863"/>
    <w:rsid w:val="00AD7D8E"/>
    <w:rsid w:val="00AE143B"/>
    <w:rsid w:val="00AE1895"/>
    <w:rsid w:val="00AE1C52"/>
    <w:rsid w:val="00AE4170"/>
    <w:rsid w:val="00AE4885"/>
    <w:rsid w:val="00AE59A3"/>
    <w:rsid w:val="00AE6FCA"/>
    <w:rsid w:val="00AE7110"/>
    <w:rsid w:val="00AF0AD6"/>
    <w:rsid w:val="00AF1C92"/>
    <w:rsid w:val="00AF1FB9"/>
    <w:rsid w:val="00AF28B8"/>
    <w:rsid w:val="00AF318D"/>
    <w:rsid w:val="00AF400B"/>
    <w:rsid w:val="00AF4663"/>
    <w:rsid w:val="00AF4C5E"/>
    <w:rsid w:val="00AF55D3"/>
    <w:rsid w:val="00AF5B56"/>
    <w:rsid w:val="00AF6D4C"/>
    <w:rsid w:val="00AF72A2"/>
    <w:rsid w:val="00B0157F"/>
    <w:rsid w:val="00B01898"/>
    <w:rsid w:val="00B020D5"/>
    <w:rsid w:val="00B0663E"/>
    <w:rsid w:val="00B1061D"/>
    <w:rsid w:val="00B1239F"/>
    <w:rsid w:val="00B145AA"/>
    <w:rsid w:val="00B14D89"/>
    <w:rsid w:val="00B160B0"/>
    <w:rsid w:val="00B16277"/>
    <w:rsid w:val="00B1628D"/>
    <w:rsid w:val="00B17E81"/>
    <w:rsid w:val="00B20EE4"/>
    <w:rsid w:val="00B22C19"/>
    <w:rsid w:val="00B23B18"/>
    <w:rsid w:val="00B2449C"/>
    <w:rsid w:val="00B26D39"/>
    <w:rsid w:val="00B27173"/>
    <w:rsid w:val="00B2785F"/>
    <w:rsid w:val="00B30F70"/>
    <w:rsid w:val="00B30FBA"/>
    <w:rsid w:val="00B31EEE"/>
    <w:rsid w:val="00B3271D"/>
    <w:rsid w:val="00B33724"/>
    <w:rsid w:val="00B33DD3"/>
    <w:rsid w:val="00B345AD"/>
    <w:rsid w:val="00B34A43"/>
    <w:rsid w:val="00B3799F"/>
    <w:rsid w:val="00B41384"/>
    <w:rsid w:val="00B44237"/>
    <w:rsid w:val="00B44744"/>
    <w:rsid w:val="00B449FD"/>
    <w:rsid w:val="00B45552"/>
    <w:rsid w:val="00B46174"/>
    <w:rsid w:val="00B46B2D"/>
    <w:rsid w:val="00B46DC0"/>
    <w:rsid w:val="00B477C1"/>
    <w:rsid w:val="00B51C98"/>
    <w:rsid w:val="00B522F2"/>
    <w:rsid w:val="00B531D1"/>
    <w:rsid w:val="00B543AE"/>
    <w:rsid w:val="00B5615B"/>
    <w:rsid w:val="00B570EB"/>
    <w:rsid w:val="00B60A13"/>
    <w:rsid w:val="00B62081"/>
    <w:rsid w:val="00B626E7"/>
    <w:rsid w:val="00B629E7"/>
    <w:rsid w:val="00B62B8C"/>
    <w:rsid w:val="00B6367D"/>
    <w:rsid w:val="00B63FF2"/>
    <w:rsid w:val="00B656A8"/>
    <w:rsid w:val="00B658F0"/>
    <w:rsid w:val="00B65CF4"/>
    <w:rsid w:val="00B66A17"/>
    <w:rsid w:val="00B67B6C"/>
    <w:rsid w:val="00B70472"/>
    <w:rsid w:val="00B70CA1"/>
    <w:rsid w:val="00B7119C"/>
    <w:rsid w:val="00B71421"/>
    <w:rsid w:val="00B71C12"/>
    <w:rsid w:val="00B72E17"/>
    <w:rsid w:val="00B72F54"/>
    <w:rsid w:val="00B72F75"/>
    <w:rsid w:val="00B75BF2"/>
    <w:rsid w:val="00B75DC7"/>
    <w:rsid w:val="00B75ECA"/>
    <w:rsid w:val="00B766A7"/>
    <w:rsid w:val="00B76B70"/>
    <w:rsid w:val="00B76F56"/>
    <w:rsid w:val="00B77796"/>
    <w:rsid w:val="00B77A1C"/>
    <w:rsid w:val="00B817E2"/>
    <w:rsid w:val="00B81E48"/>
    <w:rsid w:val="00B85067"/>
    <w:rsid w:val="00B86028"/>
    <w:rsid w:val="00B86032"/>
    <w:rsid w:val="00B8628F"/>
    <w:rsid w:val="00B9387B"/>
    <w:rsid w:val="00B93D8C"/>
    <w:rsid w:val="00B94D11"/>
    <w:rsid w:val="00B9504A"/>
    <w:rsid w:val="00B9517A"/>
    <w:rsid w:val="00B955E5"/>
    <w:rsid w:val="00B95AC5"/>
    <w:rsid w:val="00B95DCB"/>
    <w:rsid w:val="00B95F38"/>
    <w:rsid w:val="00BA02A3"/>
    <w:rsid w:val="00BA08CD"/>
    <w:rsid w:val="00BA14DF"/>
    <w:rsid w:val="00BA170A"/>
    <w:rsid w:val="00BA2180"/>
    <w:rsid w:val="00BA276D"/>
    <w:rsid w:val="00BA2ED7"/>
    <w:rsid w:val="00BA3AC9"/>
    <w:rsid w:val="00BA3E7C"/>
    <w:rsid w:val="00BA4E13"/>
    <w:rsid w:val="00BA5122"/>
    <w:rsid w:val="00BA78FE"/>
    <w:rsid w:val="00BB0966"/>
    <w:rsid w:val="00BB11DC"/>
    <w:rsid w:val="00BB3BDF"/>
    <w:rsid w:val="00BB4B8E"/>
    <w:rsid w:val="00BC0EF1"/>
    <w:rsid w:val="00BC22E6"/>
    <w:rsid w:val="00BC2ADD"/>
    <w:rsid w:val="00BC35EE"/>
    <w:rsid w:val="00BC3E74"/>
    <w:rsid w:val="00BC48AD"/>
    <w:rsid w:val="00BC4DA6"/>
    <w:rsid w:val="00BC503C"/>
    <w:rsid w:val="00BC52BE"/>
    <w:rsid w:val="00BC5330"/>
    <w:rsid w:val="00BC55BB"/>
    <w:rsid w:val="00BC6CAF"/>
    <w:rsid w:val="00BD141F"/>
    <w:rsid w:val="00BD23F5"/>
    <w:rsid w:val="00BD3FFD"/>
    <w:rsid w:val="00BD4EA6"/>
    <w:rsid w:val="00BD54B5"/>
    <w:rsid w:val="00BD668D"/>
    <w:rsid w:val="00BD6DE5"/>
    <w:rsid w:val="00BD794A"/>
    <w:rsid w:val="00BE0064"/>
    <w:rsid w:val="00BE1AD4"/>
    <w:rsid w:val="00BE2771"/>
    <w:rsid w:val="00BE38C9"/>
    <w:rsid w:val="00BE4D63"/>
    <w:rsid w:val="00BE6E3A"/>
    <w:rsid w:val="00BE70F6"/>
    <w:rsid w:val="00BF002A"/>
    <w:rsid w:val="00BF00AD"/>
    <w:rsid w:val="00BF2B59"/>
    <w:rsid w:val="00BF2EE2"/>
    <w:rsid w:val="00BF300C"/>
    <w:rsid w:val="00BF3446"/>
    <w:rsid w:val="00BF39BE"/>
    <w:rsid w:val="00BF459B"/>
    <w:rsid w:val="00BF4C2C"/>
    <w:rsid w:val="00BF560C"/>
    <w:rsid w:val="00BF6307"/>
    <w:rsid w:val="00BF659B"/>
    <w:rsid w:val="00BF693D"/>
    <w:rsid w:val="00BF6D91"/>
    <w:rsid w:val="00C005E1"/>
    <w:rsid w:val="00C01057"/>
    <w:rsid w:val="00C0125D"/>
    <w:rsid w:val="00C019E7"/>
    <w:rsid w:val="00C022D5"/>
    <w:rsid w:val="00C0240A"/>
    <w:rsid w:val="00C02895"/>
    <w:rsid w:val="00C0374F"/>
    <w:rsid w:val="00C038D6"/>
    <w:rsid w:val="00C04064"/>
    <w:rsid w:val="00C04A5B"/>
    <w:rsid w:val="00C07B75"/>
    <w:rsid w:val="00C10A13"/>
    <w:rsid w:val="00C10F7F"/>
    <w:rsid w:val="00C125FD"/>
    <w:rsid w:val="00C15C87"/>
    <w:rsid w:val="00C15E4B"/>
    <w:rsid w:val="00C16565"/>
    <w:rsid w:val="00C17BFC"/>
    <w:rsid w:val="00C200A1"/>
    <w:rsid w:val="00C20AFC"/>
    <w:rsid w:val="00C21D64"/>
    <w:rsid w:val="00C2219E"/>
    <w:rsid w:val="00C225B4"/>
    <w:rsid w:val="00C2293B"/>
    <w:rsid w:val="00C23D53"/>
    <w:rsid w:val="00C2429F"/>
    <w:rsid w:val="00C2460E"/>
    <w:rsid w:val="00C253EA"/>
    <w:rsid w:val="00C257F9"/>
    <w:rsid w:val="00C26B6B"/>
    <w:rsid w:val="00C30C1D"/>
    <w:rsid w:val="00C3186F"/>
    <w:rsid w:val="00C31A67"/>
    <w:rsid w:val="00C333EA"/>
    <w:rsid w:val="00C340BF"/>
    <w:rsid w:val="00C347D6"/>
    <w:rsid w:val="00C34C3D"/>
    <w:rsid w:val="00C35CBD"/>
    <w:rsid w:val="00C37212"/>
    <w:rsid w:val="00C37782"/>
    <w:rsid w:val="00C37880"/>
    <w:rsid w:val="00C37C88"/>
    <w:rsid w:val="00C426AE"/>
    <w:rsid w:val="00C44302"/>
    <w:rsid w:val="00C4442E"/>
    <w:rsid w:val="00C45276"/>
    <w:rsid w:val="00C462B3"/>
    <w:rsid w:val="00C46E39"/>
    <w:rsid w:val="00C47278"/>
    <w:rsid w:val="00C50BEF"/>
    <w:rsid w:val="00C50E4A"/>
    <w:rsid w:val="00C5125A"/>
    <w:rsid w:val="00C51395"/>
    <w:rsid w:val="00C5230B"/>
    <w:rsid w:val="00C540C6"/>
    <w:rsid w:val="00C54455"/>
    <w:rsid w:val="00C54CB4"/>
    <w:rsid w:val="00C55C25"/>
    <w:rsid w:val="00C572F5"/>
    <w:rsid w:val="00C61940"/>
    <w:rsid w:val="00C62477"/>
    <w:rsid w:val="00C629E5"/>
    <w:rsid w:val="00C63F9A"/>
    <w:rsid w:val="00C640EA"/>
    <w:rsid w:val="00C64958"/>
    <w:rsid w:val="00C65163"/>
    <w:rsid w:val="00C6580B"/>
    <w:rsid w:val="00C65E3F"/>
    <w:rsid w:val="00C671CB"/>
    <w:rsid w:val="00C6783E"/>
    <w:rsid w:val="00C67A4D"/>
    <w:rsid w:val="00C70C1C"/>
    <w:rsid w:val="00C710AD"/>
    <w:rsid w:val="00C71EA3"/>
    <w:rsid w:val="00C730D8"/>
    <w:rsid w:val="00C745E7"/>
    <w:rsid w:val="00C754FA"/>
    <w:rsid w:val="00C75D58"/>
    <w:rsid w:val="00C77556"/>
    <w:rsid w:val="00C80687"/>
    <w:rsid w:val="00C80B30"/>
    <w:rsid w:val="00C815DF"/>
    <w:rsid w:val="00C81839"/>
    <w:rsid w:val="00C8288F"/>
    <w:rsid w:val="00C82EFA"/>
    <w:rsid w:val="00C8366F"/>
    <w:rsid w:val="00C84393"/>
    <w:rsid w:val="00C85614"/>
    <w:rsid w:val="00C85F6A"/>
    <w:rsid w:val="00C868F0"/>
    <w:rsid w:val="00C86C6F"/>
    <w:rsid w:val="00C90ACE"/>
    <w:rsid w:val="00C90C60"/>
    <w:rsid w:val="00C9140C"/>
    <w:rsid w:val="00C91784"/>
    <w:rsid w:val="00C918A3"/>
    <w:rsid w:val="00C92F2D"/>
    <w:rsid w:val="00C95B14"/>
    <w:rsid w:val="00C97344"/>
    <w:rsid w:val="00CA1209"/>
    <w:rsid w:val="00CA341D"/>
    <w:rsid w:val="00CA3CD7"/>
    <w:rsid w:val="00CA3D92"/>
    <w:rsid w:val="00CA3FA8"/>
    <w:rsid w:val="00CA4298"/>
    <w:rsid w:val="00CA4880"/>
    <w:rsid w:val="00CA4DEE"/>
    <w:rsid w:val="00CA5440"/>
    <w:rsid w:val="00CA54F2"/>
    <w:rsid w:val="00CA6714"/>
    <w:rsid w:val="00CA7B99"/>
    <w:rsid w:val="00CA7D11"/>
    <w:rsid w:val="00CA7E4F"/>
    <w:rsid w:val="00CB04B9"/>
    <w:rsid w:val="00CB0D53"/>
    <w:rsid w:val="00CB0F08"/>
    <w:rsid w:val="00CB1AD6"/>
    <w:rsid w:val="00CB403A"/>
    <w:rsid w:val="00CB42B6"/>
    <w:rsid w:val="00CB47E7"/>
    <w:rsid w:val="00CB4DA3"/>
    <w:rsid w:val="00CB6678"/>
    <w:rsid w:val="00CB7A43"/>
    <w:rsid w:val="00CC1014"/>
    <w:rsid w:val="00CC178F"/>
    <w:rsid w:val="00CC2162"/>
    <w:rsid w:val="00CC2DF2"/>
    <w:rsid w:val="00CC431A"/>
    <w:rsid w:val="00CC4593"/>
    <w:rsid w:val="00CC479D"/>
    <w:rsid w:val="00CC4BE6"/>
    <w:rsid w:val="00CC558C"/>
    <w:rsid w:val="00CC5DE1"/>
    <w:rsid w:val="00CC6421"/>
    <w:rsid w:val="00CC65A6"/>
    <w:rsid w:val="00CC72B8"/>
    <w:rsid w:val="00CD081D"/>
    <w:rsid w:val="00CD1BEE"/>
    <w:rsid w:val="00CD211C"/>
    <w:rsid w:val="00CD3A0C"/>
    <w:rsid w:val="00CD5A2D"/>
    <w:rsid w:val="00CD6DFA"/>
    <w:rsid w:val="00CD7ABF"/>
    <w:rsid w:val="00CE03DA"/>
    <w:rsid w:val="00CE177E"/>
    <w:rsid w:val="00CE1B9B"/>
    <w:rsid w:val="00CE22B6"/>
    <w:rsid w:val="00CE2920"/>
    <w:rsid w:val="00CE29AA"/>
    <w:rsid w:val="00CE5262"/>
    <w:rsid w:val="00CE57D1"/>
    <w:rsid w:val="00CE5FEB"/>
    <w:rsid w:val="00CE6169"/>
    <w:rsid w:val="00CE647D"/>
    <w:rsid w:val="00CE657B"/>
    <w:rsid w:val="00CE6EA6"/>
    <w:rsid w:val="00CE75E7"/>
    <w:rsid w:val="00CE7E1B"/>
    <w:rsid w:val="00CF0056"/>
    <w:rsid w:val="00CF01E2"/>
    <w:rsid w:val="00CF0940"/>
    <w:rsid w:val="00CF0A37"/>
    <w:rsid w:val="00CF1D6A"/>
    <w:rsid w:val="00CF1E2C"/>
    <w:rsid w:val="00CF23A9"/>
    <w:rsid w:val="00CF32F4"/>
    <w:rsid w:val="00CF35A9"/>
    <w:rsid w:val="00CF3616"/>
    <w:rsid w:val="00CF52E4"/>
    <w:rsid w:val="00CF5DB0"/>
    <w:rsid w:val="00CF5E2F"/>
    <w:rsid w:val="00CF63B4"/>
    <w:rsid w:val="00D00813"/>
    <w:rsid w:val="00D02438"/>
    <w:rsid w:val="00D03580"/>
    <w:rsid w:val="00D04F8C"/>
    <w:rsid w:val="00D07B8B"/>
    <w:rsid w:val="00D12894"/>
    <w:rsid w:val="00D1334C"/>
    <w:rsid w:val="00D1457C"/>
    <w:rsid w:val="00D15E00"/>
    <w:rsid w:val="00D16E6F"/>
    <w:rsid w:val="00D16ED3"/>
    <w:rsid w:val="00D2073D"/>
    <w:rsid w:val="00D20A9A"/>
    <w:rsid w:val="00D212B5"/>
    <w:rsid w:val="00D22430"/>
    <w:rsid w:val="00D23D23"/>
    <w:rsid w:val="00D24F10"/>
    <w:rsid w:val="00D3065E"/>
    <w:rsid w:val="00D30BA0"/>
    <w:rsid w:val="00D30E89"/>
    <w:rsid w:val="00D326EC"/>
    <w:rsid w:val="00D3316B"/>
    <w:rsid w:val="00D34ABD"/>
    <w:rsid w:val="00D3570F"/>
    <w:rsid w:val="00D36207"/>
    <w:rsid w:val="00D36968"/>
    <w:rsid w:val="00D403E8"/>
    <w:rsid w:val="00D41C0F"/>
    <w:rsid w:val="00D42CE0"/>
    <w:rsid w:val="00D443BB"/>
    <w:rsid w:val="00D45700"/>
    <w:rsid w:val="00D459B0"/>
    <w:rsid w:val="00D467AA"/>
    <w:rsid w:val="00D47608"/>
    <w:rsid w:val="00D50707"/>
    <w:rsid w:val="00D51507"/>
    <w:rsid w:val="00D51601"/>
    <w:rsid w:val="00D52A68"/>
    <w:rsid w:val="00D52AE3"/>
    <w:rsid w:val="00D535CD"/>
    <w:rsid w:val="00D544F5"/>
    <w:rsid w:val="00D54778"/>
    <w:rsid w:val="00D54DB2"/>
    <w:rsid w:val="00D55E77"/>
    <w:rsid w:val="00D56AE9"/>
    <w:rsid w:val="00D56FC1"/>
    <w:rsid w:val="00D578DF"/>
    <w:rsid w:val="00D62754"/>
    <w:rsid w:val="00D632B5"/>
    <w:rsid w:val="00D633CF"/>
    <w:rsid w:val="00D63A2C"/>
    <w:rsid w:val="00D64485"/>
    <w:rsid w:val="00D64C98"/>
    <w:rsid w:val="00D64E70"/>
    <w:rsid w:val="00D65451"/>
    <w:rsid w:val="00D65D55"/>
    <w:rsid w:val="00D66562"/>
    <w:rsid w:val="00D66942"/>
    <w:rsid w:val="00D6696B"/>
    <w:rsid w:val="00D720C2"/>
    <w:rsid w:val="00D749F1"/>
    <w:rsid w:val="00D75E81"/>
    <w:rsid w:val="00D76C9E"/>
    <w:rsid w:val="00D773F7"/>
    <w:rsid w:val="00D779DA"/>
    <w:rsid w:val="00D779EB"/>
    <w:rsid w:val="00D80E31"/>
    <w:rsid w:val="00D827BD"/>
    <w:rsid w:val="00D83532"/>
    <w:rsid w:val="00D85657"/>
    <w:rsid w:val="00D86707"/>
    <w:rsid w:val="00D8716D"/>
    <w:rsid w:val="00D87A3B"/>
    <w:rsid w:val="00D87AD4"/>
    <w:rsid w:val="00D87C12"/>
    <w:rsid w:val="00D90EDC"/>
    <w:rsid w:val="00D90F00"/>
    <w:rsid w:val="00D9140F"/>
    <w:rsid w:val="00D91AF8"/>
    <w:rsid w:val="00D9241A"/>
    <w:rsid w:val="00D926EF"/>
    <w:rsid w:val="00D92F76"/>
    <w:rsid w:val="00D93FFA"/>
    <w:rsid w:val="00D9403F"/>
    <w:rsid w:val="00D9713C"/>
    <w:rsid w:val="00D97BB3"/>
    <w:rsid w:val="00D97DC0"/>
    <w:rsid w:val="00DA0F87"/>
    <w:rsid w:val="00DA151B"/>
    <w:rsid w:val="00DA1C98"/>
    <w:rsid w:val="00DA1D7A"/>
    <w:rsid w:val="00DA212E"/>
    <w:rsid w:val="00DA217F"/>
    <w:rsid w:val="00DA3E72"/>
    <w:rsid w:val="00DA41EF"/>
    <w:rsid w:val="00DA4619"/>
    <w:rsid w:val="00DA4885"/>
    <w:rsid w:val="00DA6E9F"/>
    <w:rsid w:val="00DA6F4D"/>
    <w:rsid w:val="00DB22B6"/>
    <w:rsid w:val="00DB2310"/>
    <w:rsid w:val="00DB2E04"/>
    <w:rsid w:val="00DB52EA"/>
    <w:rsid w:val="00DB7713"/>
    <w:rsid w:val="00DC0966"/>
    <w:rsid w:val="00DC11B9"/>
    <w:rsid w:val="00DC59C2"/>
    <w:rsid w:val="00DC5F61"/>
    <w:rsid w:val="00DC5FC3"/>
    <w:rsid w:val="00DD0822"/>
    <w:rsid w:val="00DD0D4A"/>
    <w:rsid w:val="00DD2A99"/>
    <w:rsid w:val="00DD401E"/>
    <w:rsid w:val="00DD4AF2"/>
    <w:rsid w:val="00DD55A4"/>
    <w:rsid w:val="00DD56D2"/>
    <w:rsid w:val="00DD5FDE"/>
    <w:rsid w:val="00DD6F56"/>
    <w:rsid w:val="00DD7679"/>
    <w:rsid w:val="00DE0849"/>
    <w:rsid w:val="00DE1071"/>
    <w:rsid w:val="00DE2696"/>
    <w:rsid w:val="00DE27A1"/>
    <w:rsid w:val="00DE39BA"/>
    <w:rsid w:val="00DE3F02"/>
    <w:rsid w:val="00DE5216"/>
    <w:rsid w:val="00DE60BB"/>
    <w:rsid w:val="00DE6AD0"/>
    <w:rsid w:val="00DE6D88"/>
    <w:rsid w:val="00DF10E9"/>
    <w:rsid w:val="00DF1BD0"/>
    <w:rsid w:val="00DF27D3"/>
    <w:rsid w:val="00DF2C6A"/>
    <w:rsid w:val="00DF38C3"/>
    <w:rsid w:val="00DF3FA0"/>
    <w:rsid w:val="00DF3FA1"/>
    <w:rsid w:val="00DF45D6"/>
    <w:rsid w:val="00DF5147"/>
    <w:rsid w:val="00DF5F62"/>
    <w:rsid w:val="00DF68B0"/>
    <w:rsid w:val="00DF6B08"/>
    <w:rsid w:val="00E00662"/>
    <w:rsid w:val="00E00B7F"/>
    <w:rsid w:val="00E020CD"/>
    <w:rsid w:val="00E0267C"/>
    <w:rsid w:val="00E056CA"/>
    <w:rsid w:val="00E069F1"/>
    <w:rsid w:val="00E0747B"/>
    <w:rsid w:val="00E0772F"/>
    <w:rsid w:val="00E10A74"/>
    <w:rsid w:val="00E11548"/>
    <w:rsid w:val="00E119F3"/>
    <w:rsid w:val="00E122C4"/>
    <w:rsid w:val="00E12973"/>
    <w:rsid w:val="00E13E3B"/>
    <w:rsid w:val="00E14075"/>
    <w:rsid w:val="00E1453C"/>
    <w:rsid w:val="00E14C35"/>
    <w:rsid w:val="00E1591F"/>
    <w:rsid w:val="00E16469"/>
    <w:rsid w:val="00E165C4"/>
    <w:rsid w:val="00E16E7C"/>
    <w:rsid w:val="00E21668"/>
    <w:rsid w:val="00E22074"/>
    <w:rsid w:val="00E22EF9"/>
    <w:rsid w:val="00E23A76"/>
    <w:rsid w:val="00E27930"/>
    <w:rsid w:val="00E31098"/>
    <w:rsid w:val="00E3110A"/>
    <w:rsid w:val="00E33FDD"/>
    <w:rsid w:val="00E34422"/>
    <w:rsid w:val="00E34F46"/>
    <w:rsid w:val="00E363C2"/>
    <w:rsid w:val="00E41148"/>
    <w:rsid w:val="00E41908"/>
    <w:rsid w:val="00E43578"/>
    <w:rsid w:val="00E44525"/>
    <w:rsid w:val="00E44A52"/>
    <w:rsid w:val="00E45533"/>
    <w:rsid w:val="00E45A18"/>
    <w:rsid w:val="00E45F77"/>
    <w:rsid w:val="00E4640E"/>
    <w:rsid w:val="00E46549"/>
    <w:rsid w:val="00E467AA"/>
    <w:rsid w:val="00E46C9B"/>
    <w:rsid w:val="00E477C1"/>
    <w:rsid w:val="00E5060D"/>
    <w:rsid w:val="00E51E91"/>
    <w:rsid w:val="00E52610"/>
    <w:rsid w:val="00E52A27"/>
    <w:rsid w:val="00E52A93"/>
    <w:rsid w:val="00E53677"/>
    <w:rsid w:val="00E551BD"/>
    <w:rsid w:val="00E55EF1"/>
    <w:rsid w:val="00E5600E"/>
    <w:rsid w:val="00E56BC6"/>
    <w:rsid w:val="00E56CBB"/>
    <w:rsid w:val="00E578E0"/>
    <w:rsid w:val="00E603C6"/>
    <w:rsid w:val="00E60B93"/>
    <w:rsid w:val="00E61542"/>
    <w:rsid w:val="00E62605"/>
    <w:rsid w:val="00E64753"/>
    <w:rsid w:val="00E647B3"/>
    <w:rsid w:val="00E64E21"/>
    <w:rsid w:val="00E65AAF"/>
    <w:rsid w:val="00E65B67"/>
    <w:rsid w:val="00E65CF6"/>
    <w:rsid w:val="00E67633"/>
    <w:rsid w:val="00E67711"/>
    <w:rsid w:val="00E71D54"/>
    <w:rsid w:val="00E721FC"/>
    <w:rsid w:val="00E72298"/>
    <w:rsid w:val="00E73C7E"/>
    <w:rsid w:val="00E73CB2"/>
    <w:rsid w:val="00E7415F"/>
    <w:rsid w:val="00E74D0F"/>
    <w:rsid w:val="00E75223"/>
    <w:rsid w:val="00E75D30"/>
    <w:rsid w:val="00E77451"/>
    <w:rsid w:val="00E81574"/>
    <w:rsid w:val="00E81DD3"/>
    <w:rsid w:val="00E83750"/>
    <w:rsid w:val="00E83F03"/>
    <w:rsid w:val="00E84D9C"/>
    <w:rsid w:val="00E853EA"/>
    <w:rsid w:val="00E862A0"/>
    <w:rsid w:val="00E8685F"/>
    <w:rsid w:val="00E874DB"/>
    <w:rsid w:val="00E90364"/>
    <w:rsid w:val="00E9099C"/>
    <w:rsid w:val="00E9118E"/>
    <w:rsid w:val="00E91305"/>
    <w:rsid w:val="00E9153C"/>
    <w:rsid w:val="00E93143"/>
    <w:rsid w:val="00E9355D"/>
    <w:rsid w:val="00E93B91"/>
    <w:rsid w:val="00E940C9"/>
    <w:rsid w:val="00E96BCE"/>
    <w:rsid w:val="00E971FA"/>
    <w:rsid w:val="00E976D6"/>
    <w:rsid w:val="00E97C42"/>
    <w:rsid w:val="00EA06E3"/>
    <w:rsid w:val="00EA1262"/>
    <w:rsid w:val="00EA1767"/>
    <w:rsid w:val="00EA1C3A"/>
    <w:rsid w:val="00EA29A5"/>
    <w:rsid w:val="00EA48C7"/>
    <w:rsid w:val="00EA4CEB"/>
    <w:rsid w:val="00EA6267"/>
    <w:rsid w:val="00EA7943"/>
    <w:rsid w:val="00EB0311"/>
    <w:rsid w:val="00EB1452"/>
    <w:rsid w:val="00EB1705"/>
    <w:rsid w:val="00EB19B2"/>
    <w:rsid w:val="00EB278A"/>
    <w:rsid w:val="00EB3A6A"/>
    <w:rsid w:val="00EB58C2"/>
    <w:rsid w:val="00EB5B3F"/>
    <w:rsid w:val="00EB7014"/>
    <w:rsid w:val="00EC0E7F"/>
    <w:rsid w:val="00EC1087"/>
    <w:rsid w:val="00EC1557"/>
    <w:rsid w:val="00EC1653"/>
    <w:rsid w:val="00EC1764"/>
    <w:rsid w:val="00EC35E4"/>
    <w:rsid w:val="00EC3B71"/>
    <w:rsid w:val="00EC3DD0"/>
    <w:rsid w:val="00EC3E84"/>
    <w:rsid w:val="00EC4AA4"/>
    <w:rsid w:val="00EC56A5"/>
    <w:rsid w:val="00EC5DC8"/>
    <w:rsid w:val="00EC6A8A"/>
    <w:rsid w:val="00EC6C49"/>
    <w:rsid w:val="00EC6D82"/>
    <w:rsid w:val="00EC7C3C"/>
    <w:rsid w:val="00ED011B"/>
    <w:rsid w:val="00ED09ED"/>
    <w:rsid w:val="00ED0BB0"/>
    <w:rsid w:val="00ED2E1D"/>
    <w:rsid w:val="00ED3189"/>
    <w:rsid w:val="00ED381B"/>
    <w:rsid w:val="00ED47BC"/>
    <w:rsid w:val="00ED4E36"/>
    <w:rsid w:val="00ED5E35"/>
    <w:rsid w:val="00ED7F1C"/>
    <w:rsid w:val="00EE1246"/>
    <w:rsid w:val="00EE1856"/>
    <w:rsid w:val="00EE19B3"/>
    <w:rsid w:val="00EE1F18"/>
    <w:rsid w:val="00EE2110"/>
    <w:rsid w:val="00EE34D4"/>
    <w:rsid w:val="00EE3CA3"/>
    <w:rsid w:val="00EE4585"/>
    <w:rsid w:val="00EE48A6"/>
    <w:rsid w:val="00EE4907"/>
    <w:rsid w:val="00EE4AE9"/>
    <w:rsid w:val="00EE72CB"/>
    <w:rsid w:val="00EF1755"/>
    <w:rsid w:val="00EF253E"/>
    <w:rsid w:val="00EF2726"/>
    <w:rsid w:val="00EF4B08"/>
    <w:rsid w:val="00EF688F"/>
    <w:rsid w:val="00F00A5C"/>
    <w:rsid w:val="00F00BD5"/>
    <w:rsid w:val="00F01C01"/>
    <w:rsid w:val="00F02B71"/>
    <w:rsid w:val="00F02BD9"/>
    <w:rsid w:val="00F03177"/>
    <w:rsid w:val="00F03437"/>
    <w:rsid w:val="00F044C9"/>
    <w:rsid w:val="00F05647"/>
    <w:rsid w:val="00F1065C"/>
    <w:rsid w:val="00F10EEF"/>
    <w:rsid w:val="00F11159"/>
    <w:rsid w:val="00F1138D"/>
    <w:rsid w:val="00F11538"/>
    <w:rsid w:val="00F116CB"/>
    <w:rsid w:val="00F137B6"/>
    <w:rsid w:val="00F14040"/>
    <w:rsid w:val="00F1426F"/>
    <w:rsid w:val="00F14C2C"/>
    <w:rsid w:val="00F14EC1"/>
    <w:rsid w:val="00F15178"/>
    <w:rsid w:val="00F15F83"/>
    <w:rsid w:val="00F1687D"/>
    <w:rsid w:val="00F16CDD"/>
    <w:rsid w:val="00F22143"/>
    <w:rsid w:val="00F22B59"/>
    <w:rsid w:val="00F22FCC"/>
    <w:rsid w:val="00F247D8"/>
    <w:rsid w:val="00F25324"/>
    <w:rsid w:val="00F27249"/>
    <w:rsid w:val="00F27530"/>
    <w:rsid w:val="00F27B20"/>
    <w:rsid w:val="00F27DB4"/>
    <w:rsid w:val="00F301F6"/>
    <w:rsid w:val="00F30312"/>
    <w:rsid w:val="00F30E34"/>
    <w:rsid w:val="00F31A4F"/>
    <w:rsid w:val="00F31AE9"/>
    <w:rsid w:val="00F31BF8"/>
    <w:rsid w:val="00F32025"/>
    <w:rsid w:val="00F3451B"/>
    <w:rsid w:val="00F34ADC"/>
    <w:rsid w:val="00F3519A"/>
    <w:rsid w:val="00F36264"/>
    <w:rsid w:val="00F4009B"/>
    <w:rsid w:val="00F422D3"/>
    <w:rsid w:val="00F430F6"/>
    <w:rsid w:val="00F445F8"/>
    <w:rsid w:val="00F44CFA"/>
    <w:rsid w:val="00F452A9"/>
    <w:rsid w:val="00F45734"/>
    <w:rsid w:val="00F46A19"/>
    <w:rsid w:val="00F518F5"/>
    <w:rsid w:val="00F51BA1"/>
    <w:rsid w:val="00F5289A"/>
    <w:rsid w:val="00F53575"/>
    <w:rsid w:val="00F53946"/>
    <w:rsid w:val="00F53CA9"/>
    <w:rsid w:val="00F555A5"/>
    <w:rsid w:val="00F61752"/>
    <w:rsid w:val="00F62598"/>
    <w:rsid w:val="00F63733"/>
    <w:rsid w:val="00F63B14"/>
    <w:rsid w:val="00F65F53"/>
    <w:rsid w:val="00F66DE0"/>
    <w:rsid w:val="00F6730A"/>
    <w:rsid w:val="00F70626"/>
    <w:rsid w:val="00F70DA9"/>
    <w:rsid w:val="00F70DC4"/>
    <w:rsid w:val="00F7258B"/>
    <w:rsid w:val="00F72B24"/>
    <w:rsid w:val="00F759B8"/>
    <w:rsid w:val="00F76C3F"/>
    <w:rsid w:val="00F77CD2"/>
    <w:rsid w:val="00F77E84"/>
    <w:rsid w:val="00F833AC"/>
    <w:rsid w:val="00F838B4"/>
    <w:rsid w:val="00F83FDB"/>
    <w:rsid w:val="00F84E0C"/>
    <w:rsid w:val="00F854F6"/>
    <w:rsid w:val="00F87472"/>
    <w:rsid w:val="00F875B6"/>
    <w:rsid w:val="00F91975"/>
    <w:rsid w:val="00F9199D"/>
    <w:rsid w:val="00F91B51"/>
    <w:rsid w:val="00F91CCC"/>
    <w:rsid w:val="00F927F3"/>
    <w:rsid w:val="00F92DDD"/>
    <w:rsid w:val="00F94155"/>
    <w:rsid w:val="00F95926"/>
    <w:rsid w:val="00FA0DB4"/>
    <w:rsid w:val="00FA103A"/>
    <w:rsid w:val="00FA1BDC"/>
    <w:rsid w:val="00FA29AA"/>
    <w:rsid w:val="00FA37B4"/>
    <w:rsid w:val="00FA4383"/>
    <w:rsid w:val="00FA4B30"/>
    <w:rsid w:val="00FA643F"/>
    <w:rsid w:val="00FA672D"/>
    <w:rsid w:val="00FB00CF"/>
    <w:rsid w:val="00FB15F5"/>
    <w:rsid w:val="00FB1BFD"/>
    <w:rsid w:val="00FB1EF2"/>
    <w:rsid w:val="00FB23CE"/>
    <w:rsid w:val="00FB2EB8"/>
    <w:rsid w:val="00FB31DB"/>
    <w:rsid w:val="00FB3A7C"/>
    <w:rsid w:val="00FB69BA"/>
    <w:rsid w:val="00FB6F6B"/>
    <w:rsid w:val="00FB7E3D"/>
    <w:rsid w:val="00FC232D"/>
    <w:rsid w:val="00FC251B"/>
    <w:rsid w:val="00FC2BF5"/>
    <w:rsid w:val="00FC2C1B"/>
    <w:rsid w:val="00FC3B04"/>
    <w:rsid w:val="00FC3D83"/>
    <w:rsid w:val="00FC3F30"/>
    <w:rsid w:val="00FC4ACB"/>
    <w:rsid w:val="00FC5C29"/>
    <w:rsid w:val="00FC64D4"/>
    <w:rsid w:val="00FC78EF"/>
    <w:rsid w:val="00FC790B"/>
    <w:rsid w:val="00FD01C5"/>
    <w:rsid w:val="00FD0C65"/>
    <w:rsid w:val="00FD0CEA"/>
    <w:rsid w:val="00FD124C"/>
    <w:rsid w:val="00FD12FF"/>
    <w:rsid w:val="00FD4A53"/>
    <w:rsid w:val="00FD5256"/>
    <w:rsid w:val="00FD6EB7"/>
    <w:rsid w:val="00FD7549"/>
    <w:rsid w:val="00FE229C"/>
    <w:rsid w:val="00FE41D8"/>
    <w:rsid w:val="00FE4734"/>
    <w:rsid w:val="00FE52BF"/>
    <w:rsid w:val="00FE729B"/>
    <w:rsid w:val="00FE7334"/>
    <w:rsid w:val="00FE7DF1"/>
    <w:rsid w:val="00FF07AE"/>
    <w:rsid w:val="00FF0B11"/>
    <w:rsid w:val="00FF0DE9"/>
    <w:rsid w:val="00FF1269"/>
    <w:rsid w:val="00FF1D78"/>
    <w:rsid w:val="00FF2C7F"/>
    <w:rsid w:val="00FF3105"/>
    <w:rsid w:val="00FF46C4"/>
    <w:rsid w:val="00FF528A"/>
    <w:rsid w:val="00FF535E"/>
    <w:rsid w:val="00FF5F39"/>
    <w:rsid w:val="00FF7E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93F1BB7"/>
  <w15:chartTrackingRefBased/>
  <w15:docId w15:val="{234EDD69-A6D0-4AA0-8B3B-BA162B6DAA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6C686C"/>
    <w:pPr>
      <w:widowControl w:val="0"/>
      <w:wordWrap w:val="0"/>
      <w:autoSpaceDE w:val="0"/>
      <w:autoSpaceDN w:val="0"/>
    </w:pPr>
    <w:rPr>
      <w:sz w:val="18"/>
    </w:rPr>
  </w:style>
  <w:style w:type="paragraph" w:styleId="1">
    <w:name w:val="heading 1"/>
    <w:basedOn w:val="a"/>
    <w:next w:val="a"/>
    <w:link w:val="1Char"/>
    <w:qFormat/>
    <w:rsid w:val="00612CF8"/>
    <w:pPr>
      <w:keepNext/>
      <w:numPr>
        <w:numId w:val="6"/>
      </w:numPr>
      <w:outlineLvl w:val="0"/>
    </w:pPr>
    <w:rPr>
      <w:rFonts w:asciiTheme="majorHAnsi" w:eastAsiaTheme="majorEastAsia" w:hAnsiTheme="majorHAnsi" w:cstheme="majorBidi"/>
      <w:sz w:val="28"/>
      <w:szCs w:val="28"/>
    </w:rPr>
  </w:style>
  <w:style w:type="paragraph" w:styleId="2">
    <w:name w:val="heading 2"/>
    <w:basedOn w:val="a"/>
    <w:next w:val="a"/>
    <w:link w:val="2Char"/>
    <w:unhideWhenUsed/>
    <w:qFormat/>
    <w:rsid w:val="00612CF8"/>
    <w:pPr>
      <w:keepNext/>
      <w:numPr>
        <w:ilvl w:val="1"/>
        <w:numId w:val="6"/>
      </w:numPr>
      <w:jc w:val="left"/>
      <w:outlineLvl w:val="1"/>
    </w:pPr>
    <w:rPr>
      <w:rFonts w:asciiTheme="majorHAnsi" w:eastAsiaTheme="majorEastAsia" w:hAnsiTheme="majorHAnsi" w:cstheme="majorBidi"/>
      <w:b/>
      <w:sz w:val="28"/>
    </w:rPr>
  </w:style>
  <w:style w:type="paragraph" w:styleId="3">
    <w:name w:val="heading 3"/>
    <w:basedOn w:val="a"/>
    <w:next w:val="a"/>
    <w:link w:val="3Char"/>
    <w:unhideWhenUsed/>
    <w:qFormat/>
    <w:rsid w:val="00612CF8"/>
    <w:pPr>
      <w:keepNext/>
      <w:numPr>
        <w:ilvl w:val="2"/>
        <w:numId w:val="6"/>
      </w:numPr>
      <w:outlineLvl w:val="2"/>
    </w:pPr>
    <w:rPr>
      <w:rFonts w:asciiTheme="majorHAnsi" w:eastAsiaTheme="majorEastAsia" w:hAnsiTheme="majorHAnsi" w:cstheme="majorBidi"/>
      <w:b/>
      <w:sz w:val="22"/>
    </w:rPr>
  </w:style>
  <w:style w:type="paragraph" w:styleId="4">
    <w:name w:val="heading 4"/>
    <w:basedOn w:val="a"/>
    <w:next w:val="a"/>
    <w:link w:val="4Char"/>
    <w:unhideWhenUsed/>
    <w:qFormat/>
    <w:rsid w:val="00022AD5"/>
    <w:pPr>
      <w:keepNext/>
      <w:numPr>
        <w:ilvl w:val="3"/>
        <w:numId w:val="6"/>
      </w:numPr>
      <w:outlineLvl w:val="3"/>
    </w:pPr>
    <w:rPr>
      <w:b/>
      <w:bCs/>
    </w:rPr>
  </w:style>
  <w:style w:type="paragraph" w:styleId="5">
    <w:name w:val="heading 5"/>
    <w:basedOn w:val="a"/>
    <w:next w:val="a"/>
    <w:link w:val="5Char"/>
    <w:unhideWhenUsed/>
    <w:qFormat/>
    <w:rsid w:val="00FE41D8"/>
    <w:pPr>
      <w:keepNext/>
      <w:numPr>
        <w:ilvl w:val="4"/>
        <w:numId w:val="6"/>
      </w:numPr>
      <w:ind w:leftChars="500" w:left="500" w:hangingChars="200" w:hanging="200"/>
      <w:outlineLvl w:val="4"/>
    </w:pPr>
    <w:rPr>
      <w:rFonts w:asciiTheme="majorHAnsi" w:eastAsiaTheme="majorEastAsia" w:hAnsiTheme="majorHAnsi" w:cstheme="majorBidi"/>
    </w:rPr>
  </w:style>
  <w:style w:type="paragraph" w:styleId="6">
    <w:name w:val="heading 6"/>
    <w:basedOn w:val="a"/>
    <w:next w:val="a"/>
    <w:link w:val="6Char"/>
    <w:qFormat/>
    <w:rsid w:val="00F03177"/>
    <w:pPr>
      <w:widowControl/>
      <w:numPr>
        <w:ilvl w:val="5"/>
        <w:numId w:val="6"/>
      </w:numPr>
      <w:wordWrap/>
      <w:autoSpaceDE/>
      <w:autoSpaceDN/>
      <w:spacing w:before="240" w:after="60" w:line="240" w:lineRule="auto"/>
      <w:jc w:val="left"/>
      <w:outlineLvl w:val="5"/>
    </w:pPr>
    <w:rPr>
      <w:rFonts w:ascii="Arial" w:eastAsia="맑은 고딕" w:hAnsi="Arial" w:cs="Times New Roman"/>
      <w:b/>
      <w:bCs/>
      <w:kern w:val="0"/>
      <w:sz w:val="22"/>
      <w:lang w:eastAsia="en-US"/>
    </w:rPr>
  </w:style>
  <w:style w:type="paragraph" w:styleId="7">
    <w:name w:val="heading 7"/>
    <w:basedOn w:val="a"/>
    <w:next w:val="a"/>
    <w:link w:val="7Char"/>
    <w:qFormat/>
    <w:rsid w:val="00F03177"/>
    <w:pPr>
      <w:widowControl/>
      <w:numPr>
        <w:ilvl w:val="6"/>
        <w:numId w:val="6"/>
      </w:numPr>
      <w:wordWrap/>
      <w:autoSpaceDE/>
      <w:autoSpaceDN/>
      <w:spacing w:before="240" w:after="60" w:line="240" w:lineRule="auto"/>
      <w:jc w:val="left"/>
      <w:outlineLvl w:val="6"/>
    </w:pPr>
    <w:rPr>
      <w:rFonts w:ascii="Arial" w:eastAsia="맑은 고딕" w:hAnsi="Arial" w:cs="Times New Roman"/>
      <w:kern w:val="0"/>
      <w:sz w:val="20"/>
      <w:szCs w:val="24"/>
      <w:lang w:eastAsia="en-US"/>
    </w:rPr>
  </w:style>
  <w:style w:type="paragraph" w:styleId="8">
    <w:name w:val="heading 8"/>
    <w:basedOn w:val="a"/>
    <w:next w:val="a"/>
    <w:link w:val="8Char"/>
    <w:qFormat/>
    <w:rsid w:val="00F03177"/>
    <w:pPr>
      <w:widowControl/>
      <w:numPr>
        <w:ilvl w:val="7"/>
        <w:numId w:val="6"/>
      </w:numPr>
      <w:wordWrap/>
      <w:autoSpaceDE/>
      <w:autoSpaceDN/>
      <w:spacing w:before="240" w:after="60" w:line="240" w:lineRule="auto"/>
      <w:jc w:val="left"/>
      <w:outlineLvl w:val="7"/>
    </w:pPr>
    <w:rPr>
      <w:rFonts w:ascii="Arial" w:eastAsia="맑은 고딕" w:hAnsi="Arial" w:cs="Times New Roman"/>
      <w:i/>
      <w:iCs/>
      <w:kern w:val="0"/>
      <w:sz w:val="20"/>
      <w:szCs w:val="24"/>
      <w:lang w:eastAsia="en-US"/>
    </w:rPr>
  </w:style>
  <w:style w:type="paragraph" w:styleId="9">
    <w:name w:val="heading 9"/>
    <w:basedOn w:val="a"/>
    <w:next w:val="a"/>
    <w:link w:val="9Char"/>
    <w:qFormat/>
    <w:rsid w:val="00F03177"/>
    <w:pPr>
      <w:widowControl/>
      <w:numPr>
        <w:ilvl w:val="8"/>
        <w:numId w:val="6"/>
      </w:numPr>
      <w:wordWrap/>
      <w:autoSpaceDE/>
      <w:autoSpaceDN/>
      <w:spacing w:before="240" w:after="60" w:line="240" w:lineRule="auto"/>
      <w:jc w:val="left"/>
      <w:outlineLvl w:val="8"/>
    </w:pPr>
    <w:rPr>
      <w:rFonts w:ascii="Arial" w:eastAsia="맑은 고딕" w:hAnsi="Arial" w:cs="Arial"/>
      <w:kern w:val="0"/>
      <w:sz w:val="22"/>
      <w:lang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0E43C3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3"/>
    <w:uiPriority w:val="99"/>
    <w:rsid w:val="000E43C3"/>
  </w:style>
  <w:style w:type="paragraph" w:styleId="a4">
    <w:name w:val="footer"/>
    <w:basedOn w:val="a"/>
    <w:link w:val="Char0"/>
    <w:uiPriority w:val="99"/>
    <w:unhideWhenUsed/>
    <w:rsid w:val="000E43C3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4"/>
    <w:uiPriority w:val="99"/>
    <w:rsid w:val="000E43C3"/>
  </w:style>
  <w:style w:type="paragraph" w:styleId="a5">
    <w:name w:val="Title"/>
    <w:basedOn w:val="a"/>
    <w:next w:val="a"/>
    <w:link w:val="Char1"/>
    <w:uiPriority w:val="10"/>
    <w:qFormat/>
    <w:rsid w:val="00CE657B"/>
    <w:pPr>
      <w:spacing w:before="240" w:after="120"/>
      <w:jc w:val="center"/>
      <w:outlineLvl w:val="0"/>
    </w:pPr>
    <w:rPr>
      <w:rFonts w:asciiTheme="majorHAnsi" w:eastAsiaTheme="majorEastAsia" w:hAnsiTheme="majorHAnsi" w:cstheme="majorBidi"/>
      <w:b/>
      <w:bCs/>
      <w:sz w:val="36"/>
      <w:szCs w:val="32"/>
    </w:rPr>
  </w:style>
  <w:style w:type="character" w:customStyle="1" w:styleId="Char1">
    <w:name w:val="제목 Char"/>
    <w:basedOn w:val="a0"/>
    <w:link w:val="a5"/>
    <w:uiPriority w:val="10"/>
    <w:rsid w:val="00CE657B"/>
    <w:rPr>
      <w:rFonts w:asciiTheme="majorHAnsi" w:eastAsiaTheme="majorEastAsia" w:hAnsiTheme="majorHAnsi" w:cstheme="majorBidi"/>
      <w:b/>
      <w:bCs/>
      <w:sz w:val="36"/>
      <w:szCs w:val="32"/>
    </w:rPr>
  </w:style>
  <w:style w:type="character" w:customStyle="1" w:styleId="1Char">
    <w:name w:val="제목 1 Char"/>
    <w:basedOn w:val="a0"/>
    <w:link w:val="1"/>
    <w:rsid w:val="00612CF8"/>
    <w:rPr>
      <w:rFonts w:asciiTheme="majorHAnsi" w:eastAsiaTheme="majorEastAsia" w:hAnsiTheme="majorHAnsi" w:cstheme="majorBidi"/>
      <w:sz w:val="28"/>
      <w:szCs w:val="28"/>
    </w:rPr>
  </w:style>
  <w:style w:type="paragraph" w:styleId="TOC">
    <w:name w:val="TOC Heading"/>
    <w:basedOn w:val="1"/>
    <w:next w:val="a"/>
    <w:uiPriority w:val="39"/>
    <w:unhideWhenUsed/>
    <w:qFormat/>
    <w:rsid w:val="00612CF8"/>
    <w:pPr>
      <w:keepLines/>
      <w:widowControl/>
      <w:wordWrap/>
      <w:autoSpaceDE/>
      <w:autoSpaceDN/>
      <w:spacing w:before="240" w:after="0"/>
      <w:jc w:val="left"/>
      <w:outlineLvl w:val="9"/>
    </w:pPr>
    <w:rPr>
      <w:color w:val="2E74B5" w:themeColor="accent1" w:themeShade="BF"/>
      <w:kern w:val="0"/>
      <w:sz w:val="32"/>
      <w:szCs w:val="32"/>
    </w:rPr>
  </w:style>
  <w:style w:type="paragraph" w:styleId="10">
    <w:name w:val="toc 1"/>
    <w:basedOn w:val="a"/>
    <w:next w:val="a"/>
    <w:autoRedefine/>
    <w:uiPriority w:val="39"/>
    <w:unhideWhenUsed/>
    <w:rsid w:val="00612CF8"/>
  </w:style>
  <w:style w:type="character" w:styleId="a6">
    <w:name w:val="Hyperlink"/>
    <w:basedOn w:val="a0"/>
    <w:uiPriority w:val="99"/>
    <w:unhideWhenUsed/>
    <w:rsid w:val="00612CF8"/>
    <w:rPr>
      <w:color w:val="0563C1" w:themeColor="hyperlink"/>
      <w:u w:val="single"/>
    </w:rPr>
  </w:style>
  <w:style w:type="character" w:customStyle="1" w:styleId="2Char">
    <w:name w:val="제목 2 Char"/>
    <w:basedOn w:val="a0"/>
    <w:link w:val="2"/>
    <w:rsid w:val="00612CF8"/>
    <w:rPr>
      <w:rFonts w:asciiTheme="majorHAnsi" w:eastAsiaTheme="majorEastAsia" w:hAnsiTheme="majorHAnsi" w:cstheme="majorBidi"/>
      <w:b/>
      <w:sz w:val="28"/>
    </w:rPr>
  </w:style>
  <w:style w:type="character" w:customStyle="1" w:styleId="3Char">
    <w:name w:val="제목 3 Char"/>
    <w:basedOn w:val="a0"/>
    <w:link w:val="3"/>
    <w:rsid w:val="00612CF8"/>
    <w:rPr>
      <w:rFonts w:asciiTheme="majorHAnsi" w:eastAsiaTheme="majorEastAsia" w:hAnsiTheme="majorHAnsi" w:cstheme="majorBidi"/>
      <w:b/>
      <w:sz w:val="22"/>
    </w:rPr>
  </w:style>
  <w:style w:type="paragraph" w:styleId="a7">
    <w:name w:val="caption"/>
    <w:basedOn w:val="a"/>
    <w:next w:val="a"/>
    <w:uiPriority w:val="35"/>
    <w:unhideWhenUsed/>
    <w:qFormat/>
    <w:rsid w:val="0024601C"/>
    <w:pPr>
      <w:jc w:val="center"/>
    </w:pPr>
    <w:rPr>
      <w:b/>
      <w:bCs/>
      <w:sz w:val="16"/>
      <w:szCs w:val="20"/>
    </w:rPr>
  </w:style>
  <w:style w:type="paragraph" w:styleId="a8">
    <w:name w:val="List Paragraph"/>
    <w:basedOn w:val="a"/>
    <w:uiPriority w:val="34"/>
    <w:qFormat/>
    <w:rsid w:val="00CE22B6"/>
    <w:pPr>
      <w:ind w:leftChars="400" w:left="800"/>
    </w:pPr>
  </w:style>
  <w:style w:type="paragraph" w:styleId="20">
    <w:name w:val="toc 2"/>
    <w:basedOn w:val="a"/>
    <w:next w:val="a"/>
    <w:autoRedefine/>
    <w:uiPriority w:val="39"/>
    <w:unhideWhenUsed/>
    <w:rsid w:val="0076320C"/>
    <w:pPr>
      <w:tabs>
        <w:tab w:val="left" w:pos="850"/>
        <w:tab w:val="right" w:leader="dot" w:pos="9016"/>
      </w:tabs>
      <w:ind w:leftChars="200" w:left="360"/>
    </w:pPr>
    <w:rPr>
      <w:b/>
      <w:noProof/>
    </w:rPr>
  </w:style>
  <w:style w:type="paragraph" w:styleId="30">
    <w:name w:val="toc 3"/>
    <w:basedOn w:val="a"/>
    <w:next w:val="a"/>
    <w:autoRedefine/>
    <w:uiPriority w:val="39"/>
    <w:unhideWhenUsed/>
    <w:rsid w:val="00FB15F5"/>
    <w:pPr>
      <w:ind w:leftChars="400" w:left="850"/>
    </w:pPr>
  </w:style>
  <w:style w:type="paragraph" w:styleId="a9">
    <w:name w:val="footnote text"/>
    <w:basedOn w:val="a"/>
    <w:link w:val="Char2"/>
    <w:uiPriority w:val="99"/>
    <w:semiHidden/>
    <w:unhideWhenUsed/>
    <w:rsid w:val="007346BF"/>
    <w:pPr>
      <w:snapToGrid w:val="0"/>
      <w:jc w:val="left"/>
    </w:pPr>
  </w:style>
  <w:style w:type="character" w:customStyle="1" w:styleId="Char2">
    <w:name w:val="각주 텍스트 Char"/>
    <w:basedOn w:val="a0"/>
    <w:link w:val="a9"/>
    <w:uiPriority w:val="99"/>
    <w:semiHidden/>
    <w:rsid w:val="007346BF"/>
  </w:style>
  <w:style w:type="character" w:styleId="aa">
    <w:name w:val="footnote reference"/>
    <w:basedOn w:val="a0"/>
    <w:uiPriority w:val="99"/>
    <w:semiHidden/>
    <w:unhideWhenUsed/>
    <w:rsid w:val="007346BF"/>
    <w:rPr>
      <w:vertAlign w:val="superscript"/>
    </w:rPr>
  </w:style>
  <w:style w:type="table" w:styleId="ab">
    <w:name w:val="Table Grid"/>
    <w:basedOn w:val="a1"/>
    <w:uiPriority w:val="39"/>
    <w:rsid w:val="0085507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4Char">
    <w:name w:val="제목 4 Char"/>
    <w:basedOn w:val="a0"/>
    <w:link w:val="4"/>
    <w:rsid w:val="00CC5DE1"/>
    <w:rPr>
      <w:b/>
      <w:bCs/>
      <w:sz w:val="18"/>
    </w:rPr>
  </w:style>
  <w:style w:type="character" w:customStyle="1" w:styleId="5Char">
    <w:name w:val="제목 5 Char"/>
    <w:basedOn w:val="a0"/>
    <w:link w:val="5"/>
    <w:rsid w:val="00FE41D8"/>
    <w:rPr>
      <w:rFonts w:asciiTheme="majorHAnsi" w:eastAsiaTheme="majorEastAsia" w:hAnsiTheme="majorHAnsi" w:cstheme="majorBidi"/>
      <w:sz w:val="18"/>
    </w:rPr>
  </w:style>
  <w:style w:type="paragraph" w:styleId="ac">
    <w:name w:val="Balloon Text"/>
    <w:basedOn w:val="a"/>
    <w:link w:val="Char3"/>
    <w:uiPriority w:val="99"/>
    <w:semiHidden/>
    <w:unhideWhenUsed/>
    <w:rsid w:val="0056748C"/>
    <w:pPr>
      <w:spacing w:after="0" w:line="240" w:lineRule="auto"/>
    </w:pPr>
    <w:rPr>
      <w:rFonts w:asciiTheme="majorHAnsi" w:eastAsiaTheme="majorEastAsia" w:hAnsiTheme="majorHAnsi" w:cstheme="majorBidi"/>
      <w:szCs w:val="18"/>
    </w:rPr>
  </w:style>
  <w:style w:type="character" w:customStyle="1" w:styleId="Char3">
    <w:name w:val="풍선 도움말 텍스트 Char"/>
    <w:basedOn w:val="a0"/>
    <w:link w:val="ac"/>
    <w:uiPriority w:val="99"/>
    <w:semiHidden/>
    <w:rsid w:val="0056748C"/>
    <w:rPr>
      <w:rFonts w:asciiTheme="majorHAnsi" w:eastAsiaTheme="majorEastAsia" w:hAnsiTheme="majorHAnsi" w:cstheme="majorBidi"/>
      <w:sz w:val="18"/>
      <w:szCs w:val="18"/>
    </w:rPr>
  </w:style>
  <w:style w:type="character" w:customStyle="1" w:styleId="6Char">
    <w:name w:val="제목 6 Char"/>
    <w:basedOn w:val="a0"/>
    <w:link w:val="6"/>
    <w:rsid w:val="00F03177"/>
    <w:rPr>
      <w:rFonts w:ascii="Arial" w:eastAsia="맑은 고딕" w:hAnsi="Arial" w:cs="Times New Roman"/>
      <w:b/>
      <w:bCs/>
      <w:kern w:val="0"/>
      <w:sz w:val="22"/>
      <w:lang w:eastAsia="en-US"/>
    </w:rPr>
  </w:style>
  <w:style w:type="character" w:customStyle="1" w:styleId="7Char">
    <w:name w:val="제목 7 Char"/>
    <w:basedOn w:val="a0"/>
    <w:link w:val="7"/>
    <w:rsid w:val="00F03177"/>
    <w:rPr>
      <w:rFonts w:ascii="Arial" w:eastAsia="맑은 고딕" w:hAnsi="Arial" w:cs="Times New Roman"/>
      <w:kern w:val="0"/>
      <w:szCs w:val="24"/>
      <w:lang w:eastAsia="en-US"/>
    </w:rPr>
  </w:style>
  <w:style w:type="character" w:customStyle="1" w:styleId="8Char">
    <w:name w:val="제목 8 Char"/>
    <w:basedOn w:val="a0"/>
    <w:link w:val="8"/>
    <w:rsid w:val="00F03177"/>
    <w:rPr>
      <w:rFonts w:ascii="Arial" w:eastAsia="맑은 고딕" w:hAnsi="Arial" w:cs="Times New Roman"/>
      <w:i/>
      <w:iCs/>
      <w:kern w:val="0"/>
      <w:szCs w:val="24"/>
      <w:lang w:eastAsia="en-US"/>
    </w:rPr>
  </w:style>
  <w:style w:type="character" w:customStyle="1" w:styleId="9Char">
    <w:name w:val="제목 9 Char"/>
    <w:basedOn w:val="a0"/>
    <w:link w:val="9"/>
    <w:rsid w:val="00F03177"/>
    <w:rPr>
      <w:rFonts w:ascii="Arial" w:eastAsia="맑은 고딕" w:hAnsi="Arial" w:cs="Arial"/>
      <w:kern w:val="0"/>
      <w:sz w:val="22"/>
      <w:lang w:eastAsia="en-US"/>
    </w:rPr>
  </w:style>
  <w:style w:type="character" w:styleId="HTML">
    <w:name w:val="HTML Code"/>
    <w:basedOn w:val="a0"/>
    <w:uiPriority w:val="99"/>
    <w:semiHidden/>
    <w:unhideWhenUsed/>
    <w:rsid w:val="00065CA5"/>
    <w:rPr>
      <w:rFonts w:ascii="굴림체" w:eastAsia="굴림체" w:hAnsi="굴림체" w:cs="굴림체"/>
      <w:sz w:val="24"/>
      <w:szCs w:val="24"/>
    </w:rPr>
  </w:style>
  <w:style w:type="character" w:styleId="ad">
    <w:name w:val="annotation reference"/>
    <w:basedOn w:val="a0"/>
    <w:uiPriority w:val="99"/>
    <w:semiHidden/>
    <w:unhideWhenUsed/>
    <w:rsid w:val="009F5A6B"/>
    <w:rPr>
      <w:sz w:val="18"/>
      <w:szCs w:val="18"/>
    </w:rPr>
  </w:style>
  <w:style w:type="paragraph" w:styleId="ae">
    <w:name w:val="annotation text"/>
    <w:basedOn w:val="a"/>
    <w:link w:val="Char4"/>
    <w:uiPriority w:val="99"/>
    <w:semiHidden/>
    <w:unhideWhenUsed/>
    <w:rsid w:val="009F5A6B"/>
    <w:pPr>
      <w:jc w:val="left"/>
    </w:pPr>
  </w:style>
  <w:style w:type="character" w:customStyle="1" w:styleId="Char4">
    <w:name w:val="메모 텍스트 Char"/>
    <w:basedOn w:val="a0"/>
    <w:link w:val="ae"/>
    <w:uiPriority w:val="99"/>
    <w:semiHidden/>
    <w:rsid w:val="009F5A6B"/>
    <w:rPr>
      <w:sz w:val="18"/>
    </w:rPr>
  </w:style>
  <w:style w:type="paragraph" w:styleId="af">
    <w:name w:val="annotation subject"/>
    <w:basedOn w:val="ae"/>
    <w:next w:val="ae"/>
    <w:link w:val="Char5"/>
    <w:uiPriority w:val="99"/>
    <w:semiHidden/>
    <w:unhideWhenUsed/>
    <w:rsid w:val="009F5A6B"/>
    <w:rPr>
      <w:b/>
      <w:bCs/>
    </w:rPr>
  </w:style>
  <w:style w:type="character" w:customStyle="1" w:styleId="Char5">
    <w:name w:val="메모 주제 Char"/>
    <w:basedOn w:val="Char4"/>
    <w:link w:val="af"/>
    <w:uiPriority w:val="99"/>
    <w:semiHidden/>
    <w:rsid w:val="009F5A6B"/>
    <w:rPr>
      <w:b/>
      <w:bCs/>
      <w:sz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0609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05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5993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0065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120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109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590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982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478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909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3798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2047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1089934">
          <w:marLeft w:val="0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4780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906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7252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9462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521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4613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5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6.jpeg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spDef>
      <a:spPr>
        <a:noFill/>
        <a:ln w="28575" cmpd="sng">
          <a:solidFill>
            <a:schemeClr val="accent5">
              <a:lumMod val="75000"/>
            </a:schemeClr>
          </a:solidFill>
        </a:ln>
      </a:spPr>
      <a:bodyPr rtlCol="0" anchor="ctr"/>
      <a:lstStyle/>
      <a:style>
        <a:lnRef idx="2">
          <a:schemeClr val="accent1">
            <a:shade val="50000"/>
          </a:schemeClr>
        </a:lnRef>
        <a:fillRef idx="1">
          <a:schemeClr val="accent1"/>
        </a:fillRef>
        <a:effectRef idx="0">
          <a:schemeClr val="accent1"/>
        </a:effectRef>
        <a:fontRef idx="minor">
          <a:schemeClr val="lt1"/>
        </a:fontRef>
      </a:style>
    </a:spDef>
  </a:objectDefaults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6B5EECC-7025-4611-B440-19ED1C1C2D7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6</TotalTime>
  <Pages>8</Pages>
  <Words>500</Words>
  <Characters>2856</Characters>
  <Application>Microsoft Office Word</Application>
  <DocSecurity>0</DocSecurity>
  <Lines>23</Lines>
  <Paragraphs>6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ungsu Bae (배영수)</dc:creator>
  <cp:keywords/>
  <dc:description/>
  <cp:lastModifiedBy>Jeeeun Chang (장지은)</cp:lastModifiedBy>
  <cp:revision>6</cp:revision>
  <dcterms:created xsi:type="dcterms:W3CDTF">2018-02-05T05:10:00Z</dcterms:created>
  <dcterms:modified xsi:type="dcterms:W3CDTF">2018-02-12T09:17:00Z</dcterms:modified>
</cp:coreProperties>
</file>